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2A304" w14:textId="0C344B7C" w:rsidR="00223396" w:rsidRPr="00212843" w:rsidRDefault="00223396" w:rsidP="00212843">
      <w:pPr>
        <w:pStyle w:val="Title"/>
        <w:jc w:val="center"/>
        <w:rPr>
          <w:sz w:val="48"/>
          <w:szCs w:val="48"/>
        </w:rPr>
      </w:pPr>
      <w:bookmarkStart w:id="0" w:name="_GoBack"/>
      <w:bookmarkEnd w:id="0"/>
      <w:r w:rsidRPr="00212843">
        <w:rPr>
          <w:sz w:val="48"/>
          <w:szCs w:val="48"/>
        </w:rPr>
        <w:t>MARTA ACCESSIBILITY COMMITTEE</w:t>
      </w:r>
    </w:p>
    <w:p w14:paraId="49743F1C" w14:textId="1AAD9927" w:rsidR="00D176AE" w:rsidRPr="00212843" w:rsidRDefault="009A6E20" w:rsidP="00212843">
      <w:pPr>
        <w:pStyle w:val="Title"/>
        <w:jc w:val="center"/>
        <w:rPr>
          <w:sz w:val="48"/>
          <w:szCs w:val="48"/>
        </w:rPr>
      </w:pPr>
      <w:r w:rsidRPr="00212843">
        <w:rPr>
          <w:sz w:val="48"/>
          <w:szCs w:val="48"/>
        </w:rPr>
        <w:t xml:space="preserve">Meeting </w:t>
      </w:r>
      <w:r w:rsidR="002E7321" w:rsidRPr="00212843">
        <w:rPr>
          <w:sz w:val="48"/>
          <w:szCs w:val="48"/>
        </w:rPr>
        <w:t>Summary</w:t>
      </w:r>
    </w:p>
    <w:p w14:paraId="0BA5EF50" w14:textId="77777777" w:rsidR="00D176AE" w:rsidRPr="00BD764D" w:rsidRDefault="00D176AE" w:rsidP="00D176AE">
      <w:pPr>
        <w:jc w:val="center"/>
        <w:rPr>
          <w:rFonts w:asciiTheme="minorHAnsi" w:hAnsiTheme="minorHAnsi"/>
          <w:b/>
          <w:sz w:val="32"/>
        </w:rPr>
      </w:pPr>
    </w:p>
    <w:p w14:paraId="17E914CB" w14:textId="203F64CB" w:rsidR="00D176AE" w:rsidRPr="00BD764D" w:rsidRDefault="009A6E20" w:rsidP="00251E20">
      <w:pPr>
        <w:rPr>
          <w:rFonts w:asciiTheme="minorHAnsi" w:hAnsiTheme="minorHAnsi"/>
          <w:b/>
        </w:rPr>
      </w:pPr>
      <w:r w:rsidRPr="00BD764D">
        <w:rPr>
          <w:rFonts w:asciiTheme="minorHAnsi" w:hAnsiTheme="minorHAnsi"/>
          <w:b/>
        </w:rPr>
        <w:t>Date</w:t>
      </w:r>
      <w:r w:rsidR="00223396">
        <w:rPr>
          <w:rFonts w:asciiTheme="minorHAnsi" w:hAnsiTheme="minorHAnsi"/>
          <w:b/>
        </w:rPr>
        <w:t>:</w:t>
      </w:r>
      <w:r w:rsidR="00223396">
        <w:rPr>
          <w:rFonts w:asciiTheme="minorHAnsi" w:hAnsiTheme="minorHAnsi"/>
          <w:b/>
        </w:rPr>
        <w:tab/>
      </w:r>
      <w:r w:rsidR="00223396">
        <w:rPr>
          <w:rFonts w:asciiTheme="minorHAnsi" w:hAnsiTheme="minorHAnsi"/>
          <w:b/>
        </w:rPr>
        <w:tab/>
      </w:r>
      <w:r w:rsidR="00FB0967">
        <w:rPr>
          <w:rFonts w:asciiTheme="minorHAnsi" w:hAnsiTheme="minorHAnsi"/>
          <w:b/>
        </w:rPr>
        <w:t>M</w:t>
      </w:r>
      <w:r w:rsidR="004F3047">
        <w:rPr>
          <w:rFonts w:asciiTheme="minorHAnsi" w:hAnsiTheme="minorHAnsi"/>
          <w:b/>
        </w:rPr>
        <w:t>ay 12</w:t>
      </w:r>
      <w:r w:rsidR="00B53891">
        <w:rPr>
          <w:rFonts w:asciiTheme="minorHAnsi" w:hAnsiTheme="minorHAnsi"/>
          <w:b/>
        </w:rPr>
        <w:t>, 2020</w:t>
      </w:r>
    </w:p>
    <w:p w14:paraId="481AC1DF" w14:textId="0B1B7125" w:rsidR="002830EC" w:rsidRPr="00BD764D" w:rsidRDefault="00251E20" w:rsidP="00251E20">
      <w:pPr>
        <w:rPr>
          <w:rFonts w:asciiTheme="minorHAnsi" w:hAnsiTheme="minorHAnsi"/>
          <w:b/>
        </w:rPr>
      </w:pPr>
      <w:r w:rsidRPr="00BD764D">
        <w:rPr>
          <w:rFonts w:asciiTheme="minorHAnsi" w:hAnsiTheme="minorHAnsi"/>
          <w:b/>
        </w:rPr>
        <w:t>Time</w:t>
      </w:r>
      <w:r w:rsidR="00223396">
        <w:rPr>
          <w:rFonts w:asciiTheme="minorHAnsi" w:hAnsiTheme="minorHAnsi"/>
          <w:b/>
        </w:rPr>
        <w:t>:</w:t>
      </w:r>
      <w:r w:rsidR="00223396">
        <w:rPr>
          <w:rFonts w:asciiTheme="minorHAnsi" w:hAnsiTheme="minorHAnsi"/>
          <w:b/>
        </w:rPr>
        <w:tab/>
      </w:r>
      <w:r w:rsidR="00223396">
        <w:rPr>
          <w:rFonts w:asciiTheme="minorHAnsi" w:hAnsiTheme="minorHAnsi"/>
          <w:b/>
        </w:rPr>
        <w:tab/>
        <w:t>10:</w:t>
      </w:r>
      <w:r w:rsidR="002830EC">
        <w:rPr>
          <w:rFonts w:asciiTheme="minorHAnsi" w:hAnsiTheme="minorHAnsi"/>
          <w:b/>
        </w:rPr>
        <w:t>00 am</w:t>
      </w:r>
      <w:r w:rsidR="00212843">
        <w:rPr>
          <w:rFonts w:asciiTheme="minorHAnsi" w:hAnsiTheme="minorHAnsi"/>
          <w:b/>
        </w:rPr>
        <w:t xml:space="preserve"> – 11:30 am</w:t>
      </w:r>
    </w:p>
    <w:p w14:paraId="2A5CE27F" w14:textId="322AD825" w:rsidR="00D176AE" w:rsidRPr="00BD764D" w:rsidRDefault="009A6E20" w:rsidP="00251E20">
      <w:pPr>
        <w:pBdr>
          <w:bottom w:val="single" w:sz="4" w:space="1" w:color="auto"/>
        </w:pBdr>
        <w:rPr>
          <w:rFonts w:asciiTheme="minorHAnsi" w:hAnsiTheme="minorHAnsi"/>
          <w:b/>
        </w:rPr>
      </w:pPr>
      <w:r w:rsidRPr="00BD764D">
        <w:rPr>
          <w:rFonts w:asciiTheme="minorHAnsi" w:hAnsiTheme="minorHAnsi"/>
          <w:b/>
        </w:rPr>
        <w:t>Location</w:t>
      </w:r>
      <w:r w:rsidR="002830EC">
        <w:rPr>
          <w:rFonts w:asciiTheme="minorHAnsi" w:hAnsiTheme="minorHAnsi"/>
          <w:b/>
        </w:rPr>
        <w:t>:</w:t>
      </w:r>
      <w:r w:rsidR="002830EC">
        <w:rPr>
          <w:rFonts w:asciiTheme="minorHAnsi" w:hAnsiTheme="minorHAnsi"/>
          <w:b/>
        </w:rPr>
        <w:tab/>
      </w:r>
      <w:r w:rsidR="004F3047">
        <w:rPr>
          <w:rFonts w:asciiTheme="minorHAnsi" w:hAnsiTheme="minorHAnsi"/>
          <w:b/>
        </w:rPr>
        <w:t>Virtual via WebEx</w:t>
      </w:r>
      <w:r w:rsidR="002830EC">
        <w:rPr>
          <w:rFonts w:asciiTheme="minorHAnsi" w:hAnsiTheme="minorHAnsi"/>
          <w:b/>
        </w:rPr>
        <w:t xml:space="preserve"> </w:t>
      </w:r>
    </w:p>
    <w:p w14:paraId="4869E44C" w14:textId="77777777" w:rsidR="00D176AE" w:rsidRPr="00BD764D" w:rsidRDefault="00D176AE" w:rsidP="00D176AE">
      <w:pPr>
        <w:jc w:val="center"/>
        <w:rPr>
          <w:rFonts w:asciiTheme="minorHAnsi" w:hAnsiTheme="minorHAnsi"/>
          <w:b/>
        </w:rPr>
      </w:pPr>
    </w:p>
    <w:p w14:paraId="056C9255" w14:textId="77777777" w:rsidR="00305A75" w:rsidRPr="00423424" w:rsidRDefault="00305A75" w:rsidP="00305A75">
      <w:pPr>
        <w:rPr>
          <w:rFonts w:asciiTheme="minorHAnsi" w:hAnsiTheme="minorHAnsi"/>
        </w:rPr>
      </w:pPr>
      <w:r w:rsidRPr="00BD764D">
        <w:rPr>
          <w:rFonts w:asciiTheme="minorHAnsi" w:hAnsiTheme="minorHAnsi"/>
          <w:b/>
        </w:rPr>
        <w:t>CALL TO ORDER</w:t>
      </w:r>
    </w:p>
    <w:p w14:paraId="31367569" w14:textId="11A16871" w:rsidR="00305A75" w:rsidRDefault="00305A75" w:rsidP="005B3C09">
      <w:pPr>
        <w:jc w:val="both"/>
      </w:pPr>
      <w:r>
        <w:rPr>
          <w:rFonts w:asciiTheme="minorHAnsi" w:hAnsiTheme="minorHAnsi"/>
        </w:rPr>
        <w:t xml:space="preserve">Jorge Urrea – </w:t>
      </w:r>
      <w:r>
        <w:t xml:space="preserve">Chairperson:  Called the meeting to order on May 12, 2020, at 10:10 am with Member and </w:t>
      </w:r>
      <w:r w:rsidR="003A6194">
        <w:t>Staff</w:t>
      </w:r>
      <w:r>
        <w:t xml:space="preserve"> introductions</w:t>
      </w:r>
      <w:r w:rsidR="002438E1">
        <w:t>. He thanked everyone for being on the conference call today and expressed appreciation for MARTA keeping everyone safe during the pandemic.</w:t>
      </w:r>
      <w:r w:rsidR="00205C33">
        <w:t xml:space="preserve"> Mr. Urrea offered Paula Nash to make any comments.</w:t>
      </w:r>
    </w:p>
    <w:p w14:paraId="3963C3F7" w14:textId="4361AAAE" w:rsidR="00205C33" w:rsidRDefault="00205C33" w:rsidP="00305A75"/>
    <w:p w14:paraId="14DDA7C9" w14:textId="3924F6D1" w:rsidR="00205C33" w:rsidRDefault="00205C33" w:rsidP="005B3C09">
      <w:pPr>
        <w:jc w:val="both"/>
      </w:pPr>
      <w:r>
        <w:t>Ms. Nash thanked everyone for being on the call</w:t>
      </w:r>
      <w:r w:rsidR="00F7657F">
        <w:t>,</w:t>
      </w:r>
      <w:r>
        <w:t xml:space="preserve"> and she acknowledged that as information </w:t>
      </w:r>
      <w:r w:rsidR="00C85473">
        <w:t>and situation</w:t>
      </w:r>
      <w:r w:rsidR="00F11D1C">
        <w:t>s</w:t>
      </w:r>
      <w:r w:rsidR="00C85473">
        <w:t xml:space="preserve"> </w:t>
      </w:r>
      <w:r>
        <w:t>change constantly</w:t>
      </w:r>
      <w:r w:rsidR="00C85473">
        <w:t>, MARTA will try to get information out to the MAC as quickly as possible</w:t>
      </w:r>
      <w:r w:rsidR="00D6387C">
        <w:t>, in hopes that the MAC members help get information out to the community.</w:t>
      </w:r>
    </w:p>
    <w:p w14:paraId="6E80A4F8" w14:textId="77777777" w:rsidR="00305A75" w:rsidRDefault="00305A75" w:rsidP="00D176AE">
      <w:pPr>
        <w:rPr>
          <w:rFonts w:asciiTheme="minorHAnsi" w:hAnsiTheme="minorHAnsi"/>
          <w:b/>
        </w:rPr>
      </w:pPr>
    </w:p>
    <w:p w14:paraId="04C7F0C6" w14:textId="77777777" w:rsidR="00305A75" w:rsidRDefault="00305A75" w:rsidP="00D176AE">
      <w:pPr>
        <w:rPr>
          <w:rFonts w:asciiTheme="minorHAnsi" w:hAnsiTheme="minorHAnsi"/>
          <w:b/>
        </w:rPr>
      </w:pPr>
    </w:p>
    <w:p w14:paraId="32AE40B7" w14:textId="5845B1EF" w:rsidR="00D176AE" w:rsidRPr="00B53891" w:rsidRDefault="00D176AE" w:rsidP="00D176AE">
      <w:pPr>
        <w:rPr>
          <w:rFonts w:asciiTheme="minorHAnsi" w:hAnsiTheme="minorHAnsi"/>
          <w:b/>
        </w:rPr>
      </w:pPr>
      <w:r w:rsidRPr="00BD764D">
        <w:rPr>
          <w:rFonts w:asciiTheme="minorHAnsi" w:hAnsiTheme="minorHAnsi"/>
          <w:b/>
        </w:rPr>
        <w:t>ATTENDANCE</w:t>
      </w:r>
    </w:p>
    <w:p w14:paraId="0A2DC213" w14:textId="74D922CD" w:rsidR="00D954AE" w:rsidRPr="00255FFC" w:rsidRDefault="00D3748D" w:rsidP="00D954AE">
      <w:pPr>
        <w:rPr>
          <w:rFonts w:asciiTheme="minorHAnsi" w:hAnsiTheme="minorHAnsi"/>
          <w:b/>
          <w:u w:val="single"/>
        </w:rPr>
      </w:pPr>
      <w:r>
        <w:rPr>
          <w:rFonts w:asciiTheme="minorHAnsi" w:hAnsiTheme="minorHAnsi"/>
          <w:b/>
          <w:u w:val="single"/>
        </w:rPr>
        <w:t xml:space="preserve">Committee </w:t>
      </w:r>
      <w:r w:rsidR="00251E20" w:rsidRPr="00223396">
        <w:rPr>
          <w:rFonts w:asciiTheme="minorHAnsi" w:hAnsiTheme="minorHAnsi"/>
          <w:b/>
          <w:u w:val="single"/>
        </w:rPr>
        <w:t>Members Present</w:t>
      </w:r>
      <w:r w:rsidR="00D176AE" w:rsidRPr="00223396">
        <w:rPr>
          <w:rFonts w:asciiTheme="minorHAnsi" w:hAnsiTheme="minorHAnsi"/>
          <w:b/>
          <w:u w:val="single"/>
        </w:rPr>
        <w:t>:</w:t>
      </w:r>
    </w:p>
    <w:p w14:paraId="252E81B1" w14:textId="043220E5" w:rsidR="0007419D" w:rsidRDefault="0007419D"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b/>
        </w:rPr>
      </w:pPr>
      <w:r>
        <w:rPr>
          <w:rFonts w:asciiTheme="minorHAnsi" w:hAnsiTheme="minorHAnsi"/>
          <w:b/>
          <w:bCs/>
        </w:rPr>
        <w:t xml:space="preserve">Paula Nash, </w:t>
      </w:r>
      <w:r>
        <w:rPr>
          <w:rFonts w:asciiTheme="minorHAnsi" w:hAnsiTheme="minorHAnsi"/>
        </w:rPr>
        <w:t>Executive Director MARTA Office of Diversity &amp; Inclusion</w:t>
      </w:r>
    </w:p>
    <w:p w14:paraId="66F4F223" w14:textId="77777777" w:rsidR="0071707A" w:rsidRPr="00D0215D" w:rsidRDefault="0071707A" w:rsidP="0071707A">
      <w:pPr>
        <w:rPr>
          <w:rFonts w:asciiTheme="minorHAnsi" w:hAnsiTheme="minorHAnsi"/>
          <w:b/>
          <w:bCs/>
        </w:rPr>
      </w:pPr>
      <w:r w:rsidRPr="00D0215D">
        <w:rPr>
          <w:rFonts w:asciiTheme="minorHAnsi" w:hAnsiTheme="minorHAnsi"/>
          <w:b/>
          <w:bCs/>
        </w:rPr>
        <w:t>Jorge Urrea</w:t>
      </w:r>
      <w:r>
        <w:rPr>
          <w:rFonts w:asciiTheme="minorHAnsi" w:hAnsiTheme="minorHAnsi"/>
          <w:b/>
          <w:bCs/>
        </w:rPr>
        <w:t xml:space="preserve">, </w:t>
      </w:r>
      <w:r w:rsidRPr="00D0215D">
        <w:rPr>
          <w:rFonts w:asciiTheme="minorHAnsi" w:hAnsiTheme="minorHAnsi"/>
        </w:rPr>
        <w:t>Chair</w:t>
      </w:r>
      <w:r w:rsidRPr="00D0215D">
        <w:rPr>
          <w:rFonts w:asciiTheme="minorHAnsi" w:hAnsiTheme="minorHAnsi"/>
          <w:b/>
          <w:bCs/>
        </w:rPr>
        <w:tab/>
      </w:r>
      <w:r w:rsidRPr="00D0215D">
        <w:rPr>
          <w:rFonts w:asciiTheme="minorHAnsi" w:hAnsiTheme="minorHAnsi"/>
          <w:b/>
          <w:bCs/>
        </w:rPr>
        <w:tab/>
      </w:r>
      <w:r w:rsidRPr="00D0215D">
        <w:rPr>
          <w:rFonts w:asciiTheme="minorHAnsi" w:hAnsiTheme="minorHAnsi"/>
          <w:b/>
          <w:bCs/>
        </w:rPr>
        <w:tab/>
      </w:r>
      <w:r w:rsidRPr="00D0215D">
        <w:rPr>
          <w:rFonts w:asciiTheme="minorHAnsi" w:hAnsiTheme="minorHAnsi"/>
          <w:b/>
          <w:bCs/>
        </w:rPr>
        <w:tab/>
      </w:r>
      <w:r w:rsidRPr="00D0215D">
        <w:rPr>
          <w:rFonts w:asciiTheme="minorHAnsi" w:hAnsiTheme="minorHAnsi"/>
          <w:b/>
          <w:bCs/>
        </w:rPr>
        <w:tab/>
        <w:t xml:space="preserve">       </w:t>
      </w:r>
    </w:p>
    <w:p w14:paraId="3D032F19" w14:textId="06C94501" w:rsidR="002830EC" w:rsidRDefault="002830EC"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3048B1">
        <w:rPr>
          <w:rFonts w:asciiTheme="minorHAnsi" w:eastAsia="Times New Roman" w:hAnsiTheme="minorHAnsi" w:cs="Times New Roman"/>
          <w:b/>
        </w:rPr>
        <w:t>Leonard Stinson</w:t>
      </w:r>
      <w:r w:rsidRPr="002830EC">
        <w:rPr>
          <w:rFonts w:asciiTheme="minorHAnsi" w:eastAsia="Times New Roman" w:hAnsiTheme="minorHAnsi" w:cs="Times New Roman"/>
        </w:rPr>
        <w:t>, Vice-Chairperson</w:t>
      </w:r>
      <w:r w:rsidR="00765453">
        <w:rPr>
          <w:rFonts w:asciiTheme="minorHAnsi" w:eastAsia="Times New Roman" w:hAnsiTheme="minorHAnsi" w:cs="Times New Roman"/>
        </w:rPr>
        <w:t xml:space="preserve"> – Representing Cognitive/Developmental</w:t>
      </w:r>
    </w:p>
    <w:p w14:paraId="3FEEB5CB" w14:textId="77777777" w:rsidR="00ED57EB" w:rsidRPr="0071707A" w:rsidRDefault="00ED57EB" w:rsidP="00ED57EB">
      <w:pPr>
        <w:rPr>
          <w:rFonts w:asciiTheme="minorHAnsi" w:hAnsiTheme="minorHAnsi"/>
        </w:rPr>
      </w:pPr>
      <w:r w:rsidRPr="007C418B">
        <w:rPr>
          <w:rFonts w:asciiTheme="minorHAnsi" w:hAnsiTheme="minorHAnsi"/>
          <w:b/>
          <w:bCs/>
        </w:rPr>
        <w:t>Jordan Hall</w:t>
      </w:r>
      <w:r>
        <w:rPr>
          <w:rFonts w:asciiTheme="minorHAnsi" w:hAnsiTheme="minorHAnsi"/>
          <w:b/>
          <w:bCs/>
        </w:rPr>
        <w:t xml:space="preserve">, </w:t>
      </w:r>
      <w:r>
        <w:rPr>
          <w:rFonts w:asciiTheme="minorHAnsi" w:hAnsiTheme="minorHAnsi"/>
        </w:rPr>
        <w:t>Personal Mobility Aid/Wheelchair User</w:t>
      </w:r>
      <w:r w:rsidRPr="007C418B">
        <w:rPr>
          <w:rFonts w:asciiTheme="minorHAnsi" w:hAnsiTheme="minorHAnsi"/>
        </w:rPr>
        <w:t xml:space="preserve"> </w:t>
      </w:r>
      <w:r>
        <w:rPr>
          <w:rFonts w:asciiTheme="minorHAnsi" w:hAnsiTheme="minorHAnsi"/>
        </w:rPr>
        <w:t>- Organization</w:t>
      </w:r>
    </w:p>
    <w:p w14:paraId="3E559A5C" w14:textId="39880895" w:rsidR="00D954AE" w:rsidRDefault="00D954AE" w:rsidP="00D954AE">
      <w:pPr>
        <w:rPr>
          <w:rFonts w:asciiTheme="minorHAnsi" w:hAnsiTheme="minorHAnsi"/>
        </w:rPr>
      </w:pPr>
      <w:r w:rsidRPr="0009450B">
        <w:rPr>
          <w:rFonts w:asciiTheme="minorHAnsi" w:hAnsiTheme="minorHAnsi"/>
          <w:b/>
          <w:bCs/>
        </w:rPr>
        <w:t>Robert Smith</w:t>
      </w:r>
      <w:r w:rsidR="00255FFC" w:rsidRPr="0009450B">
        <w:rPr>
          <w:rFonts w:asciiTheme="minorHAnsi" w:hAnsiTheme="minorHAnsi"/>
          <w:b/>
          <w:bCs/>
        </w:rPr>
        <w:t>,</w:t>
      </w:r>
      <w:r w:rsidR="00255FFC">
        <w:rPr>
          <w:rFonts w:asciiTheme="minorHAnsi" w:hAnsiTheme="minorHAnsi"/>
        </w:rPr>
        <w:t xml:space="preserve"> </w:t>
      </w:r>
      <w:r w:rsidR="005223C7">
        <w:rPr>
          <w:rFonts w:asciiTheme="minorHAnsi" w:hAnsiTheme="minorHAnsi"/>
        </w:rPr>
        <w:t>R</w:t>
      </w:r>
      <w:r w:rsidR="00255FFC">
        <w:rPr>
          <w:rFonts w:asciiTheme="minorHAnsi" w:hAnsiTheme="minorHAnsi"/>
        </w:rPr>
        <w:t>epresenting seniors</w:t>
      </w:r>
    </w:p>
    <w:p w14:paraId="3F07B7AA" w14:textId="48FED90A" w:rsidR="00E44A65" w:rsidRPr="00A20BB4" w:rsidRDefault="00E44A65" w:rsidP="00E44A65">
      <w:pPr>
        <w:rPr>
          <w:rFonts w:asciiTheme="minorHAnsi" w:hAnsiTheme="minorHAnsi"/>
        </w:rPr>
      </w:pPr>
      <w:r w:rsidRPr="00D0215D">
        <w:rPr>
          <w:rFonts w:asciiTheme="minorHAnsi" w:hAnsiTheme="minorHAnsi"/>
          <w:b/>
          <w:bCs/>
        </w:rPr>
        <w:t>Dr. Brad Fain</w:t>
      </w:r>
      <w:r>
        <w:rPr>
          <w:rFonts w:asciiTheme="minorHAnsi" w:hAnsiTheme="minorHAnsi"/>
          <w:b/>
          <w:bCs/>
        </w:rPr>
        <w:t xml:space="preserve">, </w:t>
      </w:r>
      <w:r w:rsidR="00765453">
        <w:rPr>
          <w:rFonts w:asciiTheme="minorHAnsi" w:hAnsiTheme="minorHAnsi"/>
        </w:rPr>
        <w:t xml:space="preserve">Representing </w:t>
      </w:r>
      <w:r>
        <w:rPr>
          <w:rFonts w:asciiTheme="minorHAnsi" w:hAnsiTheme="minorHAnsi"/>
        </w:rPr>
        <w:t>Upper/Lower Extremity</w:t>
      </w:r>
      <w:r w:rsidR="00765453">
        <w:rPr>
          <w:rFonts w:asciiTheme="minorHAnsi" w:hAnsiTheme="minorHAnsi"/>
        </w:rPr>
        <w:t xml:space="preserve"> - Organization</w:t>
      </w:r>
    </w:p>
    <w:p w14:paraId="02E2665C" w14:textId="2FC4AF1D" w:rsidR="00D954AE" w:rsidRDefault="00D954AE" w:rsidP="00D954AE">
      <w:pPr>
        <w:rPr>
          <w:rFonts w:asciiTheme="minorHAnsi" w:hAnsiTheme="minorHAnsi"/>
        </w:rPr>
      </w:pPr>
      <w:r w:rsidRPr="0009450B">
        <w:rPr>
          <w:rFonts w:asciiTheme="minorHAnsi" w:hAnsiTheme="minorHAnsi"/>
          <w:b/>
          <w:bCs/>
        </w:rPr>
        <w:t>Robert Lossie</w:t>
      </w:r>
      <w:r w:rsidR="0039358C">
        <w:rPr>
          <w:rFonts w:asciiTheme="minorHAnsi" w:hAnsiTheme="minorHAnsi"/>
          <w:b/>
          <w:bCs/>
        </w:rPr>
        <w:t xml:space="preserve">, </w:t>
      </w:r>
      <w:r w:rsidR="005223C7">
        <w:rPr>
          <w:rFonts w:asciiTheme="minorHAnsi" w:hAnsiTheme="minorHAnsi"/>
        </w:rPr>
        <w:t>Representing U</w:t>
      </w:r>
      <w:r w:rsidR="0065484B">
        <w:rPr>
          <w:rFonts w:asciiTheme="minorHAnsi" w:hAnsiTheme="minorHAnsi"/>
        </w:rPr>
        <w:t>pper/lower extremities</w:t>
      </w:r>
    </w:p>
    <w:p w14:paraId="277EA6CE" w14:textId="4B1C0A96" w:rsidR="00B53891" w:rsidRPr="0065484B" w:rsidRDefault="00B53891" w:rsidP="00D954AE">
      <w:pPr>
        <w:rPr>
          <w:rFonts w:asciiTheme="minorHAnsi" w:hAnsiTheme="minorHAnsi"/>
        </w:rPr>
      </w:pPr>
      <w:r w:rsidRPr="00B53891">
        <w:rPr>
          <w:rFonts w:asciiTheme="minorHAnsi" w:hAnsiTheme="minorHAnsi"/>
          <w:b/>
          <w:bCs/>
        </w:rPr>
        <w:t>Jimmy Peterson</w:t>
      </w:r>
      <w:r>
        <w:rPr>
          <w:rFonts w:asciiTheme="minorHAnsi" w:hAnsiTheme="minorHAnsi"/>
        </w:rPr>
        <w:t>, Representing the deaf community</w:t>
      </w:r>
      <w:r w:rsidR="00765453">
        <w:rPr>
          <w:rFonts w:asciiTheme="minorHAnsi" w:hAnsiTheme="minorHAnsi"/>
        </w:rPr>
        <w:t xml:space="preserve"> - Organization</w:t>
      </w:r>
    </w:p>
    <w:p w14:paraId="5C444916" w14:textId="5EEFD388" w:rsidR="00FB0967" w:rsidRPr="00F825AA" w:rsidRDefault="00FB0967" w:rsidP="00FB0967">
      <w:pPr>
        <w:rPr>
          <w:rFonts w:asciiTheme="minorHAnsi" w:hAnsiTheme="minorHAnsi"/>
        </w:rPr>
      </w:pPr>
      <w:r w:rsidRPr="0007419D">
        <w:rPr>
          <w:rFonts w:asciiTheme="minorHAnsi" w:hAnsiTheme="minorHAnsi"/>
          <w:b/>
          <w:bCs/>
        </w:rPr>
        <w:t>Sandra Owen</w:t>
      </w:r>
      <w:r w:rsidR="00F825AA">
        <w:rPr>
          <w:rFonts w:asciiTheme="minorHAnsi" w:hAnsiTheme="minorHAnsi"/>
          <w:b/>
          <w:bCs/>
        </w:rPr>
        <w:t xml:space="preserve">, </w:t>
      </w:r>
      <w:r w:rsidR="00F825AA">
        <w:rPr>
          <w:rFonts w:asciiTheme="minorHAnsi" w:hAnsiTheme="minorHAnsi"/>
        </w:rPr>
        <w:t xml:space="preserve">Representing </w:t>
      </w:r>
      <w:r w:rsidR="007C418B">
        <w:rPr>
          <w:rFonts w:asciiTheme="minorHAnsi" w:hAnsiTheme="minorHAnsi"/>
        </w:rPr>
        <w:t>Personal Mobility Aid/Wheelchair User</w:t>
      </w:r>
    </w:p>
    <w:p w14:paraId="262D69A7" w14:textId="1A1A0C84" w:rsidR="00FB0967" w:rsidRPr="0007419D" w:rsidRDefault="00FB0967" w:rsidP="00FB0967">
      <w:pPr>
        <w:rPr>
          <w:rFonts w:asciiTheme="minorHAnsi" w:hAnsiTheme="minorHAnsi"/>
          <w:b/>
          <w:bCs/>
        </w:rPr>
      </w:pPr>
      <w:r w:rsidRPr="0007419D">
        <w:rPr>
          <w:rFonts w:asciiTheme="minorHAnsi" w:hAnsiTheme="minorHAnsi"/>
          <w:b/>
          <w:bCs/>
        </w:rPr>
        <w:t>Kay Sibetta</w:t>
      </w:r>
      <w:r w:rsidR="007C418B">
        <w:rPr>
          <w:rFonts w:asciiTheme="minorHAnsi" w:hAnsiTheme="minorHAnsi"/>
          <w:b/>
          <w:bCs/>
        </w:rPr>
        <w:t xml:space="preserve">, </w:t>
      </w:r>
      <w:r w:rsidR="007C418B">
        <w:rPr>
          <w:rFonts w:asciiTheme="minorHAnsi" w:hAnsiTheme="minorHAnsi"/>
        </w:rPr>
        <w:t>Representing Seniors</w:t>
      </w:r>
      <w:r w:rsidRPr="0007419D">
        <w:rPr>
          <w:rFonts w:asciiTheme="minorHAnsi" w:hAnsiTheme="minorHAnsi"/>
          <w:b/>
          <w:bCs/>
        </w:rPr>
        <w:t xml:space="preserve"> </w:t>
      </w:r>
      <w:r w:rsidR="00765453">
        <w:rPr>
          <w:rFonts w:asciiTheme="minorHAnsi" w:hAnsiTheme="minorHAnsi"/>
          <w:b/>
          <w:bCs/>
        </w:rPr>
        <w:t xml:space="preserve">- </w:t>
      </w:r>
      <w:r w:rsidR="00765453" w:rsidRPr="00765453">
        <w:rPr>
          <w:rFonts w:asciiTheme="minorHAnsi" w:hAnsiTheme="minorHAnsi"/>
        </w:rPr>
        <w:t>Organization</w:t>
      </w:r>
    </w:p>
    <w:p w14:paraId="7600D6C8" w14:textId="0ED2FD19" w:rsidR="00223396" w:rsidRDefault="00765453" w:rsidP="00D176AE">
      <w:pPr>
        <w:rPr>
          <w:rFonts w:asciiTheme="minorHAnsi" w:hAnsiTheme="minorHAnsi"/>
        </w:rPr>
      </w:pPr>
      <w:r w:rsidRPr="00765453">
        <w:rPr>
          <w:rFonts w:asciiTheme="minorHAnsi" w:hAnsiTheme="minorHAnsi"/>
          <w:b/>
          <w:bCs/>
        </w:rPr>
        <w:t>Leonardo Banes,</w:t>
      </w:r>
      <w:r>
        <w:rPr>
          <w:rFonts w:asciiTheme="minorHAnsi" w:hAnsiTheme="minorHAnsi"/>
        </w:rPr>
        <w:t xml:space="preserve"> Representing Blind/Low Vision </w:t>
      </w:r>
    </w:p>
    <w:p w14:paraId="4F44503E" w14:textId="095AA132" w:rsidR="00765453" w:rsidRDefault="00765453" w:rsidP="00D176AE">
      <w:pPr>
        <w:rPr>
          <w:rFonts w:asciiTheme="minorHAnsi" w:hAnsiTheme="minorHAnsi"/>
        </w:rPr>
      </w:pPr>
      <w:r w:rsidRPr="00765453">
        <w:rPr>
          <w:rFonts w:asciiTheme="minorHAnsi" w:hAnsiTheme="minorHAnsi"/>
          <w:b/>
          <w:bCs/>
        </w:rPr>
        <w:t>Lee Rogers,</w:t>
      </w:r>
      <w:r>
        <w:rPr>
          <w:rFonts w:asciiTheme="minorHAnsi" w:hAnsiTheme="minorHAnsi"/>
        </w:rPr>
        <w:t xml:space="preserve"> Representing Blind/Low Vision – Organization</w:t>
      </w:r>
    </w:p>
    <w:p w14:paraId="79F0954A" w14:textId="08CB3390" w:rsidR="00765453" w:rsidRPr="00BD764D" w:rsidRDefault="00765453" w:rsidP="00D176AE">
      <w:pPr>
        <w:rPr>
          <w:rFonts w:asciiTheme="minorHAnsi" w:hAnsiTheme="minorHAnsi"/>
        </w:rPr>
      </w:pPr>
      <w:r w:rsidRPr="00765453">
        <w:rPr>
          <w:rFonts w:asciiTheme="minorHAnsi" w:hAnsiTheme="minorHAnsi"/>
          <w:b/>
          <w:bCs/>
        </w:rPr>
        <w:t>Jeffrey Easley</w:t>
      </w:r>
      <w:r>
        <w:rPr>
          <w:rFonts w:asciiTheme="minorHAnsi" w:hAnsiTheme="minorHAnsi"/>
        </w:rPr>
        <w:t>, Representing Cognitive/Developmental - Organization</w:t>
      </w:r>
    </w:p>
    <w:p w14:paraId="05E2327D" w14:textId="77777777" w:rsidR="00765453" w:rsidRDefault="00765453" w:rsidP="00D176AE">
      <w:pPr>
        <w:rPr>
          <w:rFonts w:asciiTheme="minorHAnsi" w:hAnsiTheme="minorHAnsi"/>
          <w:b/>
          <w:u w:val="single"/>
        </w:rPr>
      </w:pPr>
    </w:p>
    <w:p w14:paraId="1C373D04" w14:textId="7685CBA3" w:rsidR="00D176AE" w:rsidRPr="00223396" w:rsidRDefault="00D3748D" w:rsidP="00D176AE">
      <w:pPr>
        <w:rPr>
          <w:rFonts w:asciiTheme="minorHAnsi" w:hAnsiTheme="minorHAnsi"/>
          <w:b/>
          <w:u w:val="single"/>
        </w:rPr>
      </w:pPr>
      <w:r>
        <w:rPr>
          <w:rFonts w:asciiTheme="minorHAnsi" w:hAnsiTheme="minorHAnsi"/>
          <w:b/>
          <w:u w:val="single"/>
        </w:rPr>
        <w:t xml:space="preserve">Committee Members </w:t>
      </w:r>
      <w:r w:rsidR="00251E20" w:rsidRPr="00223396">
        <w:rPr>
          <w:rFonts w:asciiTheme="minorHAnsi" w:hAnsiTheme="minorHAnsi"/>
          <w:b/>
          <w:u w:val="single"/>
        </w:rPr>
        <w:t>Absent</w:t>
      </w:r>
      <w:r w:rsidR="00D176AE" w:rsidRPr="00223396">
        <w:rPr>
          <w:rFonts w:asciiTheme="minorHAnsi" w:hAnsiTheme="minorHAnsi"/>
          <w:b/>
          <w:u w:val="single"/>
        </w:rPr>
        <w:t>:</w:t>
      </w:r>
    </w:p>
    <w:p w14:paraId="53AB14A1" w14:textId="77777777" w:rsidR="00D24AD1" w:rsidRDefault="00D24AD1" w:rsidP="00D176AE">
      <w:pPr>
        <w:rPr>
          <w:rFonts w:asciiTheme="minorHAnsi" w:hAnsiTheme="minorHAnsi"/>
        </w:rPr>
        <w:sectPr w:rsidR="00D24AD1" w:rsidSect="00D176AE">
          <w:footerReference w:type="even" r:id="rId10"/>
          <w:footerReference w:type="default" r:id="rId11"/>
          <w:pgSz w:w="12240" w:h="15840"/>
          <w:pgMar w:top="1440" w:right="1800" w:bottom="1440" w:left="1800" w:header="720" w:footer="720" w:gutter="0"/>
          <w:cols w:space="720"/>
        </w:sectPr>
      </w:pPr>
    </w:p>
    <w:p w14:paraId="299B3EEA" w14:textId="43C96B74" w:rsidR="0071707A" w:rsidRPr="00223396" w:rsidRDefault="0071707A" w:rsidP="0071707A">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2449DF">
        <w:rPr>
          <w:rFonts w:asciiTheme="minorHAnsi" w:eastAsia="Times New Roman" w:hAnsiTheme="minorHAnsi" w:cs="Times New Roman"/>
          <w:b/>
        </w:rPr>
        <w:t>Mark Gasaway</w:t>
      </w:r>
      <w:r>
        <w:rPr>
          <w:rFonts w:asciiTheme="minorHAnsi" w:eastAsia="Times New Roman" w:hAnsiTheme="minorHAnsi" w:cs="Times New Roman"/>
        </w:rPr>
        <w:t>, R</w:t>
      </w:r>
      <w:r w:rsidRPr="00223396">
        <w:rPr>
          <w:rFonts w:asciiTheme="minorHAnsi" w:eastAsia="Times New Roman" w:hAnsiTheme="minorHAnsi" w:cs="Times New Roman"/>
        </w:rPr>
        <w:t>epresent</w:t>
      </w:r>
      <w:r>
        <w:rPr>
          <w:rFonts w:asciiTheme="minorHAnsi" w:eastAsia="Times New Roman" w:hAnsiTheme="minorHAnsi" w:cs="Times New Roman"/>
        </w:rPr>
        <w:t>ing</w:t>
      </w:r>
      <w:r w:rsidRPr="00223396">
        <w:rPr>
          <w:rFonts w:asciiTheme="minorHAnsi" w:eastAsia="Times New Roman" w:hAnsiTheme="minorHAnsi" w:cs="Times New Roman"/>
        </w:rPr>
        <w:t xml:space="preserve"> the deaf, hard of hearing, and deaf/</w:t>
      </w:r>
      <w:r w:rsidRPr="0071707A">
        <w:rPr>
          <w:rFonts w:asciiTheme="minorHAnsi" w:eastAsia="Times New Roman" w:hAnsiTheme="minorHAnsi" w:cs="Times New Roman"/>
        </w:rPr>
        <w:t xml:space="preserve"> </w:t>
      </w:r>
      <w:r w:rsidRPr="00223396">
        <w:rPr>
          <w:rFonts w:asciiTheme="minorHAnsi" w:eastAsia="Times New Roman" w:hAnsiTheme="minorHAnsi" w:cs="Times New Roman"/>
        </w:rPr>
        <w:t xml:space="preserve">blind  </w:t>
      </w:r>
    </w:p>
    <w:p w14:paraId="5BEA43DF" w14:textId="453AB1CE" w:rsidR="0071707A" w:rsidRDefault="0071707A" w:rsidP="00B53891">
      <w:pPr>
        <w:rPr>
          <w:rFonts w:asciiTheme="minorHAnsi" w:hAnsiTheme="minorHAnsi"/>
          <w:b/>
          <w:bCs/>
        </w:rPr>
      </w:pPr>
    </w:p>
    <w:p w14:paraId="19427784" w14:textId="5C87DD07" w:rsidR="002830EC" w:rsidRDefault="00692DC5" w:rsidP="00D176AE">
      <w:pPr>
        <w:rPr>
          <w:rFonts w:asciiTheme="minorHAnsi" w:hAnsiTheme="minorHAnsi"/>
        </w:rPr>
      </w:pP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p>
    <w:p w14:paraId="1D175678" w14:textId="77777777" w:rsidR="005B3C09" w:rsidRDefault="005B3C09" w:rsidP="00D176AE">
      <w:pPr>
        <w:rPr>
          <w:rFonts w:asciiTheme="minorHAnsi" w:hAnsiTheme="minorHAnsi"/>
          <w:b/>
          <w:u w:val="single"/>
        </w:rPr>
      </w:pPr>
    </w:p>
    <w:p w14:paraId="425556CD" w14:textId="77777777" w:rsidR="005B3C09" w:rsidRDefault="005B3C09" w:rsidP="00D176AE">
      <w:pPr>
        <w:rPr>
          <w:rFonts w:asciiTheme="minorHAnsi" w:hAnsiTheme="minorHAnsi"/>
          <w:b/>
          <w:u w:val="single"/>
        </w:rPr>
      </w:pPr>
    </w:p>
    <w:p w14:paraId="0E2C92DB" w14:textId="235D0353" w:rsidR="00D176AE" w:rsidRPr="005F0D7F" w:rsidRDefault="00251E20" w:rsidP="00D176AE">
      <w:pPr>
        <w:rPr>
          <w:rFonts w:asciiTheme="minorHAnsi" w:hAnsiTheme="minorHAnsi"/>
          <w:b/>
          <w:u w:val="single"/>
        </w:rPr>
      </w:pPr>
      <w:r w:rsidRPr="005F0D7F">
        <w:rPr>
          <w:rFonts w:asciiTheme="minorHAnsi" w:hAnsiTheme="minorHAnsi"/>
          <w:b/>
          <w:u w:val="single"/>
        </w:rPr>
        <w:lastRenderedPageBreak/>
        <w:t>Staff Present</w:t>
      </w:r>
      <w:r w:rsidR="00D176AE" w:rsidRPr="005F0D7F">
        <w:rPr>
          <w:rFonts w:asciiTheme="minorHAnsi" w:hAnsiTheme="minorHAnsi"/>
          <w:b/>
          <w:u w:val="single"/>
        </w:rPr>
        <w:t>:</w:t>
      </w:r>
    </w:p>
    <w:p w14:paraId="507429BC" w14:textId="77777777" w:rsidR="00D24AD1" w:rsidRDefault="00D24AD1" w:rsidP="00D176AE">
      <w:pPr>
        <w:rPr>
          <w:rFonts w:asciiTheme="minorHAnsi" w:hAnsiTheme="minorHAnsi"/>
        </w:rPr>
        <w:sectPr w:rsidR="00D24AD1" w:rsidSect="00D24AD1">
          <w:type w:val="continuous"/>
          <w:pgSz w:w="12240" w:h="15840"/>
          <w:pgMar w:top="1440" w:right="1800" w:bottom="1440" w:left="1800" w:header="720" w:footer="720" w:gutter="0"/>
          <w:cols w:space="720"/>
        </w:sectPr>
      </w:pPr>
    </w:p>
    <w:p w14:paraId="6A00B89A" w14:textId="1CAAFD36" w:rsidR="00B31FDA" w:rsidRPr="004C5A49" w:rsidRDefault="00B31FDA" w:rsidP="00D176AE">
      <w:pPr>
        <w:rPr>
          <w:rFonts w:asciiTheme="minorHAnsi" w:hAnsiTheme="minorHAnsi"/>
        </w:rPr>
      </w:pPr>
      <w:r w:rsidRPr="004C5A49">
        <w:rPr>
          <w:rFonts w:asciiTheme="minorHAnsi" w:hAnsiTheme="minorHAnsi"/>
        </w:rPr>
        <w:t>Denise Brown</w:t>
      </w:r>
    </w:p>
    <w:p w14:paraId="66C0B883" w14:textId="44A1A416" w:rsidR="00B31FDA" w:rsidRPr="004C5A49" w:rsidRDefault="00B31FDA" w:rsidP="00D176AE">
      <w:pPr>
        <w:rPr>
          <w:rFonts w:asciiTheme="minorHAnsi" w:hAnsiTheme="minorHAnsi"/>
        </w:rPr>
      </w:pPr>
      <w:r w:rsidRPr="004C5A49">
        <w:rPr>
          <w:rFonts w:asciiTheme="minorHAnsi" w:hAnsiTheme="minorHAnsi"/>
        </w:rPr>
        <w:t>Evelyn Richards</w:t>
      </w:r>
    </w:p>
    <w:p w14:paraId="2BCE2AB7" w14:textId="402F071A" w:rsidR="00D3748D" w:rsidRDefault="00B31FDA" w:rsidP="00D176AE">
      <w:pPr>
        <w:rPr>
          <w:rFonts w:asciiTheme="minorHAnsi" w:hAnsiTheme="minorHAnsi"/>
        </w:rPr>
      </w:pPr>
      <w:r w:rsidRPr="004C5A49">
        <w:rPr>
          <w:rFonts w:asciiTheme="minorHAnsi" w:hAnsiTheme="minorHAnsi"/>
        </w:rPr>
        <w:t>Adoraeu Jouett</w:t>
      </w:r>
    </w:p>
    <w:p w14:paraId="673036C3" w14:textId="2AAC4305" w:rsidR="009D26B2" w:rsidRDefault="009D26B2" w:rsidP="00D176AE">
      <w:pPr>
        <w:rPr>
          <w:rFonts w:asciiTheme="minorHAnsi" w:hAnsiTheme="minorHAnsi"/>
        </w:rPr>
      </w:pPr>
      <w:r>
        <w:rPr>
          <w:rFonts w:asciiTheme="minorHAnsi" w:hAnsiTheme="minorHAnsi"/>
        </w:rPr>
        <w:t>Hakeem Mohammed</w:t>
      </w:r>
    </w:p>
    <w:p w14:paraId="2D93D5AF" w14:textId="2A844122" w:rsidR="00E872AA" w:rsidRDefault="00E872AA" w:rsidP="00D176AE">
      <w:pPr>
        <w:rPr>
          <w:rFonts w:asciiTheme="minorHAnsi" w:hAnsiTheme="minorHAnsi"/>
        </w:rPr>
      </w:pPr>
      <w:r>
        <w:rPr>
          <w:rFonts w:asciiTheme="minorHAnsi" w:hAnsiTheme="minorHAnsi"/>
        </w:rPr>
        <w:t>Santiago Os</w:t>
      </w:r>
      <w:r w:rsidR="005B3C09">
        <w:rPr>
          <w:rFonts w:asciiTheme="minorHAnsi" w:hAnsiTheme="minorHAnsi"/>
        </w:rPr>
        <w:t>or</w:t>
      </w:r>
      <w:r>
        <w:rPr>
          <w:rFonts w:asciiTheme="minorHAnsi" w:hAnsiTheme="minorHAnsi"/>
        </w:rPr>
        <w:t>io</w:t>
      </w:r>
    </w:p>
    <w:p w14:paraId="1D3211D7" w14:textId="6F158C01" w:rsidR="00423424" w:rsidRDefault="00E872AA" w:rsidP="00D176AE">
      <w:pPr>
        <w:rPr>
          <w:rFonts w:asciiTheme="minorHAnsi" w:hAnsiTheme="minorHAnsi"/>
        </w:rPr>
      </w:pPr>
      <w:r>
        <w:rPr>
          <w:rFonts w:asciiTheme="minorHAnsi" w:hAnsiTheme="minorHAnsi"/>
        </w:rPr>
        <w:t>Toni Thornton</w:t>
      </w:r>
    </w:p>
    <w:p w14:paraId="28A8F4A1" w14:textId="0B6BFA5F" w:rsidR="0051634E" w:rsidRDefault="0051634E" w:rsidP="00D176AE">
      <w:pPr>
        <w:rPr>
          <w:rFonts w:asciiTheme="minorHAnsi" w:hAnsiTheme="minorHAnsi"/>
        </w:rPr>
      </w:pPr>
      <w:r>
        <w:rPr>
          <w:rFonts w:asciiTheme="minorHAnsi" w:hAnsiTheme="minorHAnsi"/>
        </w:rPr>
        <w:t>LaHoya Blunt</w:t>
      </w:r>
    </w:p>
    <w:p w14:paraId="4870C43C" w14:textId="7463D327" w:rsidR="003F1D8B" w:rsidRDefault="003F1D8B" w:rsidP="00D176AE">
      <w:pPr>
        <w:rPr>
          <w:rFonts w:asciiTheme="minorHAnsi" w:hAnsiTheme="minorHAnsi"/>
        </w:rPr>
      </w:pPr>
      <w:r>
        <w:rPr>
          <w:rFonts w:asciiTheme="minorHAnsi" w:hAnsiTheme="minorHAnsi"/>
        </w:rPr>
        <w:t>Roosev</w:t>
      </w:r>
      <w:r w:rsidR="004D16EA">
        <w:rPr>
          <w:rFonts w:asciiTheme="minorHAnsi" w:hAnsiTheme="minorHAnsi"/>
        </w:rPr>
        <w:t>e</w:t>
      </w:r>
      <w:r>
        <w:rPr>
          <w:rFonts w:asciiTheme="minorHAnsi" w:hAnsiTheme="minorHAnsi"/>
        </w:rPr>
        <w:t>lt Stripling</w:t>
      </w:r>
    </w:p>
    <w:p w14:paraId="048A9BB3" w14:textId="0EE819CC" w:rsidR="00D3748D" w:rsidRDefault="00797A5B" w:rsidP="00D176AE">
      <w:pPr>
        <w:rPr>
          <w:rFonts w:asciiTheme="minorHAnsi" w:hAnsiTheme="minorHAnsi"/>
        </w:rPr>
      </w:pPr>
      <w:r>
        <w:rPr>
          <w:rFonts w:asciiTheme="minorHAnsi" w:hAnsiTheme="minorHAnsi"/>
        </w:rPr>
        <w:t>C</w:t>
      </w:r>
      <w:r w:rsidR="00A55DCA" w:rsidRPr="004C5A49">
        <w:rPr>
          <w:rFonts w:asciiTheme="minorHAnsi" w:hAnsiTheme="minorHAnsi"/>
        </w:rPr>
        <w:t>atrina Jones</w:t>
      </w:r>
    </w:p>
    <w:p w14:paraId="1C7A6245" w14:textId="2D53BB91" w:rsidR="00423424" w:rsidRDefault="00423424" w:rsidP="00D176AE">
      <w:pPr>
        <w:rPr>
          <w:rFonts w:asciiTheme="minorHAnsi" w:hAnsiTheme="minorHAnsi"/>
        </w:rPr>
      </w:pPr>
      <w:r>
        <w:rPr>
          <w:rFonts w:asciiTheme="minorHAnsi" w:hAnsiTheme="minorHAnsi"/>
        </w:rPr>
        <w:t>Peter Bruno</w:t>
      </w:r>
    </w:p>
    <w:p w14:paraId="13FB244A" w14:textId="77777777" w:rsidR="00654EF9" w:rsidRDefault="00423424" w:rsidP="00D176AE">
      <w:pPr>
        <w:rPr>
          <w:rFonts w:asciiTheme="minorHAnsi" w:hAnsiTheme="minorHAnsi"/>
        </w:rPr>
      </w:pPr>
      <w:r>
        <w:rPr>
          <w:rFonts w:asciiTheme="minorHAnsi" w:hAnsiTheme="minorHAnsi"/>
        </w:rPr>
        <w:t>Eric Knowles</w:t>
      </w:r>
    </w:p>
    <w:p w14:paraId="15D79E0F" w14:textId="41C9F055" w:rsidR="002418D4" w:rsidRDefault="002418D4" w:rsidP="00D176AE">
      <w:pPr>
        <w:rPr>
          <w:rFonts w:asciiTheme="minorHAnsi" w:hAnsiTheme="minorHAnsi"/>
        </w:rPr>
        <w:sectPr w:rsidR="002418D4" w:rsidSect="00D24AD1">
          <w:type w:val="continuous"/>
          <w:pgSz w:w="12240" w:h="15840"/>
          <w:pgMar w:top="1440" w:right="1800" w:bottom="1440" w:left="1800" w:header="720" w:footer="720" w:gutter="0"/>
          <w:cols w:num="2" w:space="720"/>
        </w:sectPr>
      </w:pPr>
      <w:r>
        <w:rPr>
          <w:rFonts w:asciiTheme="minorHAnsi" w:hAnsiTheme="minorHAnsi"/>
        </w:rPr>
        <w:t>Jonathan Weaver</w:t>
      </w:r>
    </w:p>
    <w:p w14:paraId="153DAB25" w14:textId="76E10754" w:rsidR="00BE168B" w:rsidRDefault="005F0D7F" w:rsidP="00305A75">
      <w:r>
        <w:rPr>
          <w:rFonts w:asciiTheme="minorHAnsi" w:hAnsiTheme="minorHAnsi"/>
        </w:rPr>
        <w:t xml:space="preserve"> </w:t>
      </w:r>
    </w:p>
    <w:p w14:paraId="3667BB14" w14:textId="4480B2AD" w:rsidR="00545E1B" w:rsidRDefault="00545E1B" w:rsidP="00D176AE"/>
    <w:p w14:paraId="025AD913" w14:textId="66CCED4B" w:rsidR="004D4F41" w:rsidRPr="009A4F3F" w:rsidRDefault="009A4F3F" w:rsidP="00392B00">
      <w:pPr>
        <w:jc w:val="both"/>
        <w:rPr>
          <w:rFonts w:asciiTheme="minorHAnsi" w:hAnsiTheme="minorHAnsi"/>
          <w:b/>
        </w:rPr>
      </w:pPr>
      <w:r>
        <w:rPr>
          <w:rFonts w:asciiTheme="minorHAnsi" w:hAnsiTheme="minorHAnsi"/>
          <w:b/>
        </w:rPr>
        <w:t xml:space="preserve">COVID-19 Initiatives – Santiago Osorio </w:t>
      </w:r>
      <w:r w:rsidR="0051634E">
        <w:rPr>
          <w:rFonts w:asciiTheme="minorHAnsi" w:hAnsiTheme="minorHAnsi"/>
          <w:b/>
        </w:rPr>
        <w:t xml:space="preserve">– </w:t>
      </w:r>
      <w:r w:rsidR="0051634E" w:rsidRPr="00F46AB9">
        <w:rPr>
          <w:rFonts w:asciiTheme="minorHAnsi" w:hAnsiTheme="minorHAnsi"/>
          <w:bCs/>
        </w:rPr>
        <w:t xml:space="preserve">Deputy Chief </w:t>
      </w:r>
      <w:r w:rsidR="00F46AB9" w:rsidRPr="00F46AB9">
        <w:rPr>
          <w:rFonts w:asciiTheme="minorHAnsi" w:hAnsiTheme="minorHAnsi"/>
          <w:bCs/>
        </w:rPr>
        <w:t>of Bus Operations for MARTA</w:t>
      </w:r>
    </w:p>
    <w:p w14:paraId="7869534D" w14:textId="3E539AE2" w:rsidR="00DD375D" w:rsidRPr="00DD375D" w:rsidRDefault="00B36961" w:rsidP="00392B00">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T</w:t>
      </w:r>
      <w:r w:rsidR="00DD375D" w:rsidRPr="00DD375D">
        <w:rPr>
          <w:rFonts w:ascii="Times New Roman" w:eastAsia="Times New Roman" w:hAnsi="Times New Roman" w:cs="Times New Roman"/>
        </w:rPr>
        <w:t>hank</w:t>
      </w:r>
      <w:r>
        <w:rPr>
          <w:rFonts w:ascii="Times New Roman" w:eastAsia="Times New Roman" w:hAnsi="Times New Roman" w:cs="Times New Roman"/>
        </w:rPr>
        <w:t>ed the Committee and acknowledge</w:t>
      </w:r>
      <w:r w:rsidR="008E5EAD">
        <w:rPr>
          <w:rFonts w:ascii="Times New Roman" w:eastAsia="Times New Roman" w:hAnsi="Times New Roman" w:cs="Times New Roman"/>
        </w:rPr>
        <w:t>d</w:t>
      </w:r>
      <w:r>
        <w:rPr>
          <w:rFonts w:ascii="Times New Roman" w:eastAsia="Times New Roman" w:hAnsi="Times New Roman" w:cs="Times New Roman"/>
        </w:rPr>
        <w:t xml:space="preserve"> that this was his </w:t>
      </w:r>
      <w:r w:rsidR="00DD375D" w:rsidRPr="00DD375D">
        <w:rPr>
          <w:rFonts w:ascii="Times New Roman" w:eastAsia="Times New Roman" w:hAnsi="Times New Roman" w:cs="Times New Roman"/>
        </w:rPr>
        <w:t>first MAC committee meeting</w:t>
      </w:r>
      <w:r w:rsidR="00C955C5">
        <w:rPr>
          <w:rFonts w:ascii="Times New Roman" w:eastAsia="Times New Roman" w:hAnsi="Times New Roman" w:cs="Times New Roman"/>
        </w:rPr>
        <w:t>. H</w:t>
      </w:r>
      <w:r w:rsidR="008E5EAD">
        <w:rPr>
          <w:rFonts w:ascii="Times New Roman" w:eastAsia="Times New Roman" w:hAnsi="Times New Roman" w:cs="Times New Roman"/>
        </w:rPr>
        <w:t xml:space="preserve">e </w:t>
      </w:r>
      <w:r w:rsidR="00DD375D" w:rsidRPr="00DD375D">
        <w:rPr>
          <w:rFonts w:ascii="Times New Roman" w:eastAsia="Times New Roman" w:hAnsi="Times New Roman" w:cs="Times New Roman"/>
        </w:rPr>
        <w:t>look</w:t>
      </w:r>
      <w:r w:rsidR="008E5EAD">
        <w:rPr>
          <w:rFonts w:ascii="Times New Roman" w:eastAsia="Times New Roman" w:hAnsi="Times New Roman" w:cs="Times New Roman"/>
        </w:rPr>
        <w:t>s</w:t>
      </w:r>
      <w:r w:rsidR="00DD375D" w:rsidRPr="00DD375D">
        <w:rPr>
          <w:rFonts w:ascii="Times New Roman" w:eastAsia="Times New Roman" w:hAnsi="Times New Roman" w:cs="Times New Roman"/>
        </w:rPr>
        <w:t xml:space="preserve"> forward to eventually get to meet everyone personally as we move closer hopefully to some form or fashion of the new normal, as we call it.  </w:t>
      </w:r>
      <w:r w:rsidR="008E5EAD">
        <w:rPr>
          <w:rFonts w:ascii="Times New Roman" w:eastAsia="Times New Roman" w:hAnsi="Times New Roman" w:cs="Times New Roman"/>
        </w:rPr>
        <w:t>Mr. Osorio</w:t>
      </w:r>
      <w:r w:rsidR="009A068D">
        <w:rPr>
          <w:rFonts w:ascii="Times New Roman" w:eastAsia="Times New Roman" w:hAnsi="Times New Roman" w:cs="Times New Roman"/>
        </w:rPr>
        <w:t xml:space="preserve"> gave</w:t>
      </w:r>
      <w:r w:rsidR="00DD375D" w:rsidRPr="00DD375D">
        <w:rPr>
          <w:rFonts w:ascii="Times New Roman" w:eastAsia="Times New Roman" w:hAnsi="Times New Roman" w:cs="Times New Roman"/>
        </w:rPr>
        <w:t xml:space="preserve"> a little bit of </w:t>
      </w:r>
      <w:r w:rsidR="009A068D">
        <w:rPr>
          <w:rFonts w:ascii="Times New Roman" w:eastAsia="Times New Roman" w:hAnsi="Times New Roman" w:cs="Times New Roman"/>
        </w:rPr>
        <w:t xml:space="preserve">his </w:t>
      </w:r>
      <w:r w:rsidR="00DD375D" w:rsidRPr="00DD375D">
        <w:rPr>
          <w:rFonts w:ascii="Times New Roman" w:eastAsia="Times New Roman" w:hAnsi="Times New Roman" w:cs="Times New Roman"/>
        </w:rPr>
        <w:t>background</w:t>
      </w:r>
      <w:r w:rsidR="00C90071">
        <w:rPr>
          <w:rFonts w:ascii="Times New Roman" w:eastAsia="Times New Roman" w:hAnsi="Times New Roman" w:cs="Times New Roman"/>
        </w:rPr>
        <w:t>. H</w:t>
      </w:r>
      <w:r w:rsidR="009A068D">
        <w:rPr>
          <w:rFonts w:ascii="Times New Roman" w:eastAsia="Times New Roman" w:hAnsi="Times New Roman" w:cs="Times New Roman"/>
        </w:rPr>
        <w:t>e</w:t>
      </w:r>
      <w:r w:rsidR="004D16EA">
        <w:rPr>
          <w:rFonts w:ascii="Times New Roman" w:eastAsia="Times New Roman" w:hAnsi="Times New Roman" w:cs="Times New Roman"/>
        </w:rPr>
        <w:t>'</w:t>
      </w:r>
      <w:r w:rsidR="009A068D">
        <w:rPr>
          <w:rFonts w:ascii="Times New Roman" w:eastAsia="Times New Roman" w:hAnsi="Times New Roman" w:cs="Times New Roman"/>
        </w:rPr>
        <w:t>s</w:t>
      </w:r>
      <w:r w:rsidR="00DD375D" w:rsidRPr="00DD375D">
        <w:rPr>
          <w:rFonts w:ascii="Times New Roman" w:eastAsia="Times New Roman" w:hAnsi="Times New Roman" w:cs="Times New Roman"/>
        </w:rPr>
        <w:t xml:space="preserve"> been with M</w:t>
      </w:r>
      <w:r w:rsidR="009A068D">
        <w:rPr>
          <w:rFonts w:ascii="Times New Roman" w:eastAsia="Times New Roman" w:hAnsi="Times New Roman" w:cs="Times New Roman"/>
        </w:rPr>
        <w:t>ARTA</w:t>
      </w:r>
      <w:r w:rsidR="00DD375D" w:rsidRPr="00DD375D">
        <w:rPr>
          <w:rFonts w:ascii="Times New Roman" w:eastAsia="Times New Roman" w:hAnsi="Times New Roman" w:cs="Times New Roman"/>
        </w:rPr>
        <w:t xml:space="preserve"> for about </w:t>
      </w:r>
      <w:r w:rsidR="00DD375D" w:rsidRPr="00DD375D">
        <w:rPr>
          <w:rFonts w:ascii="Times New Roman" w:eastAsia="Times New Roman" w:hAnsi="Times New Roman" w:cs="Times New Roman"/>
        </w:rPr>
        <w:noBreakHyphen/>
      </w:r>
      <w:r w:rsidR="00DD375D" w:rsidRPr="00DD375D">
        <w:rPr>
          <w:rFonts w:ascii="Times New Roman" w:eastAsia="Times New Roman" w:hAnsi="Times New Roman" w:cs="Times New Roman"/>
        </w:rPr>
        <w:noBreakHyphen/>
        <w:t xml:space="preserve"> three months.  </w:t>
      </w:r>
      <w:r w:rsidR="009A068D">
        <w:rPr>
          <w:rFonts w:ascii="Times New Roman" w:eastAsia="Times New Roman" w:hAnsi="Times New Roman" w:cs="Times New Roman"/>
        </w:rPr>
        <w:t>He has a</w:t>
      </w:r>
      <w:r w:rsidR="00DD375D" w:rsidRPr="00DD375D">
        <w:rPr>
          <w:rFonts w:ascii="Times New Roman" w:eastAsia="Times New Roman" w:hAnsi="Times New Roman" w:cs="Times New Roman"/>
        </w:rPr>
        <w:t xml:space="preserve"> background in transportation, for </w:t>
      </w:r>
      <w:r w:rsidR="009A068D">
        <w:rPr>
          <w:rFonts w:ascii="Times New Roman" w:eastAsia="Times New Roman" w:hAnsi="Times New Roman" w:cs="Times New Roman"/>
        </w:rPr>
        <w:t>nearly</w:t>
      </w:r>
      <w:r w:rsidR="00DD375D" w:rsidRPr="00DD375D">
        <w:rPr>
          <w:rFonts w:ascii="Times New Roman" w:eastAsia="Times New Roman" w:hAnsi="Times New Roman" w:cs="Times New Roman"/>
        </w:rPr>
        <w:t xml:space="preserve"> 27 years.  </w:t>
      </w:r>
      <w:r w:rsidR="00C955C5">
        <w:rPr>
          <w:rFonts w:ascii="Times New Roman" w:eastAsia="Times New Roman" w:hAnsi="Times New Roman" w:cs="Times New Roman"/>
        </w:rPr>
        <w:t xml:space="preserve">He </w:t>
      </w:r>
      <w:r w:rsidR="00DD375D" w:rsidRPr="00DD375D">
        <w:rPr>
          <w:rFonts w:ascii="Times New Roman" w:eastAsia="Times New Roman" w:hAnsi="Times New Roman" w:cs="Times New Roman"/>
        </w:rPr>
        <w:t xml:space="preserve">started </w:t>
      </w:r>
      <w:r w:rsidR="00C955C5">
        <w:rPr>
          <w:rFonts w:ascii="Times New Roman" w:eastAsia="Times New Roman" w:hAnsi="Times New Roman" w:cs="Times New Roman"/>
        </w:rPr>
        <w:t>his</w:t>
      </w:r>
      <w:r w:rsidR="00DD375D" w:rsidRPr="00DD375D">
        <w:rPr>
          <w:rFonts w:ascii="Times New Roman" w:eastAsia="Times New Roman" w:hAnsi="Times New Roman" w:cs="Times New Roman"/>
        </w:rPr>
        <w:t xml:space="preserve"> career in Los Angeles County Metro and later on moved on to Houston Metro, where </w:t>
      </w:r>
      <w:r w:rsidR="00C955C5">
        <w:rPr>
          <w:rFonts w:ascii="Times New Roman" w:eastAsia="Times New Roman" w:hAnsi="Times New Roman" w:cs="Times New Roman"/>
        </w:rPr>
        <w:t xml:space="preserve">he </w:t>
      </w:r>
      <w:r w:rsidR="00DD375D" w:rsidRPr="00DD375D">
        <w:rPr>
          <w:rFonts w:ascii="Times New Roman" w:eastAsia="Times New Roman" w:hAnsi="Times New Roman" w:cs="Times New Roman"/>
        </w:rPr>
        <w:t xml:space="preserve">just recently relocated from and happy to be here.  </w:t>
      </w:r>
    </w:p>
    <w:p w14:paraId="254FF0E0" w14:textId="77777777" w:rsidR="00534965" w:rsidRDefault="00534965" w:rsidP="006C5F5F">
      <w:pPr>
        <w:jc w:val="both"/>
      </w:pPr>
    </w:p>
    <w:p w14:paraId="5B267ED3" w14:textId="2454248D" w:rsidR="00D6779F" w:rsidRPr="003A1B5A" w:rsidRDefault="00C43CA6" w:rsidP="006C5F5F">
      <w:pPr>
        <w:jc w:val="both"/>
        <w:rPr>
          <w:b/>
          <w:bCs/>
        </w:rPr>
      </w:pPr>
      <w:r w:rsidRPr="003A1B5A">
        <w:rPr>
          <w:b/>
          <w:bCs/>
        </w:rPr>
        <w:t>Mr. Osorio gave the following updates:</w:t>
      </w:r>
    </w:p>
    <w:p w14:paraId="137E4C21" w14:textId="78EB713F" w:rsidR="00D6779F" w:rsidRPr="00D6779F" w:rsidRDefault="00D6779F" w:rsidP="003644CC">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sidRPr="00D6779F">
        <w:rPr>
          <w:rFonts w:ascii="Times New Roman" w:eastAsia="Times New Roman" w:hAnsi="Times New Roman" w:cs="Times New Roman"/>
        </w:rPr>
        <w:t xml:space="preserve">I want to highlight some of the great things </w:t>
      </w:r>
      <w:r w:rsidR="005F4E52">
        <w:rPr>
          <w:rFonts w:ascii="Times New Roman" w:eastAsia="Times New Roman" w:hAnsi="Times New Roman" w:cs="Times New Roman"/>
        </w:rPr>
        <w:t>we</w:t>
      </w:r>
      <w:r w:rsidR="004D16EA">
        <w:rPr>
          <w:rFonts w:ascii="Times New Roman" w:eastAsia="Times New Roman" w:hAnsi="Times New Roman" w:cs="Times New Roman"/>
        </w:rPr>
        <w:t>'</w:t>
      </w:r>
      <w:r w:rsidR="005F4E52">
        <w:rPr>
          <w:rFonts w:ascii="Times New Roman" w:eastAsia="Times New Roman" w:hAnsi="Times New Roman" w:cs="Times New Roman"/>
        </w:rPr>
        <w:t xml:space="preserve">ve done for </w:t>
      </w:r>
      <w:r w:rsidR="00C22DB1">
        <w:rPr>
          <w:rFonts w:ascii="Times New Roman" w:eastAsia="Times New Roman" w:hAnsi="Times New Roman" w:cs="Times New Roman"/>
        </w:rPr>
        <w:t xml:space="preserve">not </w:t>
      </w:r>
      <w:r w:rsidRPr="00D6779F">
        <w:rPr>
          <w:rFonts w:ascii="Times New Roman" w:eastAsia="Times New Roman" w:hAnsi="Times New Roman" w:cs="Times New Roman"/>
        </w:rPr>
        <w:t>only our customers</w:t>
      </w:r>
      <w:r w:rsidR="00C22DB1">
        <w:rPr>
          <w:rFonts w:ascii="Times New Roman" w:eastAsia="Times New Roman" w:hAnsi="Times New Roman" w:cs="Times New Roman"/>
        </w:rPr>
        <w:t>,</w:t>
      </w:r>
      <w:r w:rsidRPr="00D6779F">
        <w:rPr>
          <w:rFonts w:ascii="Times New Roman" w:eastAsia="Times New Roman" w:hAnsi="Times New Roman" w:cs="Times New Roman"/>
        </w:rPr>
        <w:t xml:space="preserve"> employees </w:t>
      </w:r>
      <w:r w:rsidR="00B363BB">
        <w:rPr>
          <w:rFonts w:ascii="Times New Roman" w:eastAsia="Times New Roman" w:hAnsi="Times New Roman" w:cs="Times New Roman"/>
        </w:rPr>
        <w:t xml:space="preserve">but </w:t>
      </w:r>
      <w:r w:rsidRPr="00D6779F">
        <w:rPr>
          <w:rFonts w:ascii="Times New Roman" w:eastAsia="Times New Roman" w:hAnsi="Times New Roman" w:cs="Times New Roman"/>
        </w:rPr>
        <w:t>every</w:t>
      </w:r>
      <w:r w:rsidR="00B363BB">
        <w:rPr>
          <w:rFonts w:ascii="Times New Roman" w:eastAsia="Times New Roman" w:hAnsi="Times New Roman" w:cs="Times New Roman"/>
        </w:rPr>
        <w:t xml:space="preserve"> </w:t>
      </w:r>
      <w:r w:rsidRPr="00D6779F">
        <w:rPr>
          <w:rFonts w:ascii="Times New Roman" w:eastAsia="Times New Roman" w:hAnsi="Times New Roman" w:cs="Times New Roman"/>
        </w:rPr>
        <w:t>one that is touched by our services</w:t>
      </w:r>
      <w:r w:rsidR="00B363BB">
        <w:rPr>
          <w:rFonts w:ascii="Times New Roman" w:eastAsia="Times New Roman" w:hAnsi="Times New Roman" w:cs="Times New Roman"/>
        </w:rPr>
        <w:t xml:space="preserve">. </w:t>
      </w:r>
      <w:r w:rsidRPr="00D6779F">
        <w:rPr>
          <w:rFonts w:ascii="Times New Roman" w:eastAsia="Times New Roman" w:hAnsi="Times New Roman" w:cs="Times New Roman"/>
        </w:rPr>
        <w:t>As the pandemic started and became a reality for us and we engaged ourselves in excessive efforts of cleaning the buses and our equipment and providing ways to try to keep our customers in a very safe situation with the fixed</w:t>
      </w:r>
      <w:r w:rsidR="00A3490E">
        <w:rPr>
          <w:rFonts w:ascii="Times New Roman" w:eastAsia="Times New Roman" w:hAnsi="Times New Roman" w:cs="Times New Roman"/>
        </w:rPr>
        <w:t>-</w:t>
      </w:r>
      <w:r w:rsidRPr="00D6779F">
        <w:rPr>
          <w:rFonts w:ascii="Times New Roman" w:eastAsia="Times New Roman" w:hAnsi="Times New Roman" w:cs="Times New Roman"/>
        </w:rPr>
        <w:t xml:space="preserve">route services as well as for </w:t>
      </w:r>
      <w:r w:rsidR="00A3490E">
        <w:rPr>
          <w:rFonts w:ascii="Times New Roman" w:eastAsia="Times New Roman" w:hAnsi="Times New Roman" w:cs="Times New Roman"/>
        </w:rPr>
        <w:t>M</w:t>
      </w:r>
      <w:r w:rsidRPr="00D6779F">
        <w:rPr>
          <w:rFonts w:ascii="Times New Roman" w:eastAsia="Times New Roman" w:hAnsi="Times New Roman" w:cs="Times New Roman"/>
        </w:rPr>
        <w:t xml:space="preserve">obility.  </w:t>
      </w:r>
    </w:p>
    <w:p w14:paraId="6F3B3E9D" w14:textId="27814FAB" w:rsidR="00D6779F" w:rsidRPr="00D6779F" w:rsidRDefault="00D6779F" w:rsidP="003644CC">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sidRPr="00D6779F">
        <w:rPr>
          <w:rFonts w:ascii="Times New Roman" w:eastAsia="Times New Roman" w:hAnsi="Times New Roman" w:cs="Times New Roman"/>
        </w:rPr>
        <w:t>We incurred some issues</w:t>
      </w:r>
      <w:r w:rsidR="00C75E62">
        <w:rPr>
          <w:rFonts w:ascii="Times New Roman" w:eastAsia="Times New Roman" w:hAnsi="Times New Roman" w:cs="Times New Roman"/>
        </w:rPr>
        <w:t>;</w:t>
      </w:r>
      <w:r w:rsidRPr="00D6779F">
        <w:rPr>
          <w:rFonts w:ascii="Times New Roman" w:eastAsia="Times New Roman" w:hAnsi="Times New Roman" w:cs="Times New Roman"/>
        </w:rPr>
        <w:t xml:space="preserve"> honestly, there were quite some supply changes as we moved through the dynamic.  We were kind of late in getting some </w:t>
      </w:r>
      <w:r w:rsidR="003644CC">
        <w:rPr>
          <w:rFonts w:ascii="Times New Roman" w:eastAsia="Times New Roman" w:hAnsi="Times New Roman" w:cs="Times New Roman"/>
        </w:rPr>
        <w:t>items</w:t>
      </w:r>
      <w:r w:rsidR="00EA5A3F">
        <w:rPr>
          <w:rFonts w:ascii="Times New Roman" w:eastAsia="Times New Roman" w:hAnsi="Times New Roman" w:cs="Times New Roman"/>
        </w:rPr>
        <w:t>,</w:t>
      </w:r>
      <w:r w:rsidRPr="00D6779F">
        <w:rPr>
          <w:rFonts w:ascii="Times New Roman" w:eastAsia="Times New Roman" w:hAnsi="Times New Roman" w:cs="Times New Roman"/>
        </w:rPr>
        <w:t xml:space="preserve"> but we managed to provide necessities and things that we needed to provide a safe</w:t>
      </w:r>
      <w:r w:rsidR="003644CC">
        <w:rPr>
          <w:rFonts w:ascii="Times New Roman" w:eastAsia="Times New Roman" w:hAnsi="Times New Roman" w:cs="Times New Roman"/>
        </w:rPr>
        <w:t>,</w:t>
      </w:r>
      <w:r w:rsidRPr="00D6779F">
        <w:rPr>
          <w:rFonts w:ascii="Times New Roman" w:eastAsia="Times New Roman" w:hAnsi="Times New Roman" w:cs="Times New Roman"/>
        </w:rPr>
        <w:t xml:space="preserve"> reliable service.  </w:t>
      </w:r>
    </w:p>
    <w:p w14:paraId="3743FED9" w14:textId="20B88013" w:rsidR="006C5F5F" w:rsidRDefault="007E7AAE" w:rsidP="006C5F5F">
      <w:pPr>
        <w:jc w:val="both"/>
      </w:pPr>
      <w:r w:rsidRPr="003D362C">
        <w:tab/>
        <w:t xml:space="preserve"> </w:t>
      </w:r>
    </w:p>
    <w:p w14:paraId="020EF7E7" w14:textId="6403CBB1" w:rsidR="00190539" w:rsidRPr="004A21DA" w:rsidRDefault="00190539" w:rsidP="004A21D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sidRPr="004A21DA">
        <w:rPr>
          <w:rFonts w:ascii="Times New Roman" w:eastAsia="Times New Roman" w:hAnsi="Times New Roman" w:cs="Times New Roman"/>
        </w:rPr>
        <w:t xml:space="preserve">We looked at our systems, we talked to different agencies and tried to figure out what the different practices were and what everybody was doing and figuring out how to tackle this emergency.  </w:t>
      </w:r>
    </w:p>
    <w:p w14:paraId="61161811" w14:textId="7B983C06" w:rsidR="00F43D0B" w:rsidRDefault="00F43D0B" w:rsidP="004A21D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012765CA" w14:textId="2C15327C" w:rsidR="00352474" w:rsidRDefault="00B1205E" w:rsidP="007621C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W</w:t>
      </w:r>
      <w:r w:rsidRPr="00B1205E">
        <w:rPr>
          <w:rFonts w:ascii="Times New Roman" w:eastAsia="Times New Roman" w:hAnsi="Times New Roman" w:cs="Times New Roman"/>
        </w:rPr>
        <w:t xml:space="preserve">e initiated a mandatory cleaning. </w:t>
      </w:r>
      <w:r w:rsidR="00905206">
        <w:rPr>
          <w:rFonts w:ascii="Times New Roman" w:eastAsia="Times New Roman" w:hAnsi="Times New Roman" w:cs="Times New Roman"/>
        </w:rPr>
        <w:t>Typic</w:t>
      </w:r>
      <w:r w:rsidRPr="00B1205E">
        <w:rPr>
          <w:rFonts w:ascii="Times New Roman" w:eastAsia="Times New Roman" w:hAnsi="Times New Roman" w:cs="Times New Roman"/>
        </w:rPr>
        <w:t xml:space="preserve">ally, our cleaning on our buses </w:t>
      </w:r>
      <w:r w:rsidR="00905206">
        <w:rPr>
          <w:rFonts w:ascii="Times New Roman" w:eastAsia="Times New Roman" w:hAnsi="Times New Roman" w:cs="Times New Roman"/>
        </w:rPr>
        <w:t>is done</w:t>
      </w:r>
      <w:r w:rsidRPr="00B1205E">
        <w:rPr>
          <w:rFonts w:ascii="Times New Roman" w:eastAsia="Times New Roman" w:hAnsi="Times New Roman" w:cs="Times New Roman"/>
        </w:rPr>
        <w:t xml:space="preserve"> every 2 to 3 days</w:t>
      </w:r>
      <w:r w:rsidR="006E7412">
        <w:rPr>
          <w:rFonts w:ascii="Times New Roman" w:eastAsia="Times New Roman" w:hAnsi="Times New Roman" w:cs="Times New Roman"/>
        </w:rPr>
        <w:t>.</w:t>
      </w:r>
      <w:r w:rsidRPr="00B1205E">
        <w:rPr>
          <w:rFonts w:ascii="Times New Roman" w:eastAsia="Times New Roman" w:hAnsi="Times New Roman" w:cs="Times New Roman"/>
        </w:rPr>
        <w:t xml:space="preserve"> </w:t>
      </w:r>
      <w:r w:rsidR="006E7412">
        <w:rPr>
          <w:rFonts w:ascii="Times New Roman" w:eastAsia="Times New Roman" w:hAnsi="Times New Roman" w:cs="Times New Roman"/>
        </w:rPr>
        <w:t>S</w:t>
      </w:r>
      <w:r w:rsidRPr="00B1205E">
        <w:rPr>
          <w:rFonts w:ascii="Times New Roman" w:eastAsia="Times New Roman" w:hAnsi="Times New Roman" w:cs="Times New Roman"/>
        </w:rPr>
        <w:t>o we implemented a mandatory deep cleaning on all our buses and vehicle</w:t>
      </w:r>
      <w:r w:rsidR="00E626E0">
        <w:rPr>
          <w:rFonts w:ascii="Times New Roman" w:eastAsia="Times New Roman" w:hAnsi="Times New Roman" w:cs="Times New Roman"/>
        </w:rPr>
        <w:t>s</w:t>
      </w:r>
      <w:r w:rsidRPr="00B1205E">
        <w:rPr>
          <w:rFonts w:ascii="Times New Roman" w:eastAsia="Times New Roman" w:hAnsi="Times New Roman" w:cs="Times New Roman"/>
        </w:rPr>
        <w:t xml:space="preserve"> every day</w:t>
      </w:r>
      <w:r w:rsidR="00E626E0">
        <w:rPr>
          <w:rFonts w:ascii="Times New Roman" w:eastAsia="Times New Roman" w:hAnsi="Times New Roman" w:cs="Times New Roman"/>
        </w:rPr>
        <w:t>,</w:t>
      </w:r>
      <w:r w:rsidRPr="00B1205E">
        <w:rPr>
          <w:rFonts w:ascii="Times New Roman" w:eastAsia="Times New Roman" w:hAnsi="Times New Roman" w:cs="Times New Roman"/>
        </w:rPr>
        <w:t xml:space="preserve"> and every time the vehicles go out</w:t>
      </w:r>
      <w:r w:rsidR="00EF4E30">
        <w:rPr>
          <w:rFonts w:ascii="Times New Roman" w:eastAsia="Times New Roman" w:hAnsi="Times New Roman" w:cs="Times New Roman"/>
        </w:rPr>
        <w:t>, t</w:t>
      </w:r>
      <w:r w:rsidRPr="00B1205E">
        <w:rPr>
          <w:rFonts w:ascii="Times New Roman" w:eastAsia="Times New Roman" w:hAnsi="Times New Roman" w:cs="Times New Roman"/>
        </w:rPr>
        <w:t xml:space="preserve">hat included all our handrails and all the areas where people can perhaps make contact with their hands.  </w:t>
      </w:r>
      <w:r w:rsidR="004C7865" w:rsidRPr="00CA0D85">
        <w:rPr>
          <w:rFonts w:ascii="Times New Roman" w:eastAsia="Times New Roman" w:hAnsi="Times New Roman" w:cs="Times New Roman"/>
        </w:rPr>
        <w:t>An Essential Service Plan was put in place, and we were able to touch even more buses out on the streets in a more frequent manner</w:t>
      </w:r>
      <w:r w:rsidR="00A611DB">
        <w:rPr>
          <w:rFonts w:ascii="Times New Roman" w:eastAsia="Times New Roman" w:hAnsi="Times New Roman" w:cs="Times New Roman"/>
        </w:rPr>
        <w:t>.</w:t>
      </w:r>
    </w:p>
    <w:p w14:paraId="3013F163" w14:textId="77777777" w:rsidR="00352474" w:rsidRDefault="00352474" w:rsidP="007621C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3DAE979E" w14:textId="77777777" w:rsidR="004C7865" w:rsidRDefault="00B1205E" w:rsidP="007621C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sidRPr="00B1205E">
        <w:rPr>
          <w:rFonts w:ascii="Times New Roman" w:eastAsia="Times New Roman" w:hAnsi="Times New Roman" w:cs="Times New Roman"/>
        </w:rPr>
        <w:t>We provided equipment to our employees</w:t>
      </w:r>
      <w:r w:rsidR="00EF4E30">
        <w:rPr>
          <w:rFonts w:ascii="Times New Roman" w:eastAsia="Times New Roman" w:hAnsi="Times New Roman" w:cs="Times New Roman"/>
        </w:rPr>
        <w:t>,</w:t>
      </w:r>
      <w:r w:rsidRPr="00B1205E">
        <w:rPr>
          <w:rFonts w:ascii="Times New Roman" w:eastAsia="Times New Roman" w:hAnsi="Times New Roman" w:cs="Times New Roman"/>
        </w:rPr>
        <w:t xml:space="preserve"> and we gave them gloves, mask</w:t>
      </w:r>
      <w:r w:rsidR="006B6A9E">
        <w:rPr>
          <w:rFonts w:ascii="Times New Roman" w:eastAsia="Times New Roman" w:hAnsi="Times New Roman" w:cs="Times New Roman"/>
        </w:rPr>
        <w:t>s</w:t>
      </w:r>
      <w:r w:rsidRPr="00B1205E">
        <w:rPr>
          <w:rFonts w:ascii="Times New Roman" w:eastAsia="Times New Roman" w:hAnsi="Times New Roman" w:cs="Times New Roman"/>
        </w:rPr>
        <w:t xml:space="preserve">, and equipment to clean.  </w:t>
      </w:r>
      <w:r w:rsidR="001F32A1" w:rsidRPr="001F32A1">
        <w:rPr>
          <w:rFonts w:ascii="Times New Roman" w:eastAsia="Times New Roman" w:hAnsi="Times New Roman" w:cs="Times New Roman"/>
        </w:rPr>
        <w:t xml:space="preserve">  </w:t>
      </w:r>
    </w:p>
    <w:p w14:paraId="19BE7108" w14:textId="240E55FC" w:rsidR="008420E8" w:rsidRDefault="000A5DEE" w:rsidP="007621C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 xml:space="preserve">MARTA began rear door entry on buses </w:t>
      </w:r>
      <w:r w:rsidR="004D7A17">
        <w:rPr>
          <w:rFonts w:ascii="Times New Roman" w:eastAsia="Times New Roman" w:hAnsi="Times New Roman" w:cs="Times New Roman"/>
        </w:rPr>
        <w:t>to help keep operators and passengers safe</w:t>
      </w:r>
      <w:r w:rsidR="008420E8">
        <w:rPr>
          <w:rFonts w:ascii="Times New Roman" w:eastAsia="Times New Roman" w:hAnsi="Times New Roman" w:cs="Times New Roman"/>
        </w:rPr>
        <w:t>. T</w:t>
      </w:r>
      <w:r w:rsidR="003C6736">
        <w:rPr>
          <w:rFonts w:ascii="Times New Roman" w:eastAsia="Times New Roman" w:hAnsi="Times New Roman" w:cs="Times New Roman"/>
        </w:rPr>
        <w:t xml:space="preserve">here were </w:t>
      </w:r>
      <w:r w:rsidR="00621841">
        <w:rPr>
          <w:rFonts w:ascii="Times New Roman" w:eastAsia="Times New Roman" w:hAnsi="Times New Roman" w:cs="Times New Roman"/>
        </w:rPr>
        <w:t>some</w:t>
      </w:r>
      <w:r w:rsidR="00A22C39">
        <w:rPr>
          <w:rFonts w:ascii="Times New Roman" w:eastAsia="Times New Roman" w:hAnsi="Times New Roman" w:cs="Times New Roman"/>
        </w:rPr>
        <w:t xml:space="preserve"> incidents where people were told to board through the rear of the bus</w:t>
      </w:r>
      <w:r w:rsidR="003D4E51">
        <w:rPr>
          <w:rFonts w:ascii="Times New Roman" w:eastAsia="Times New Roman" w:hAnsi="Times New Roman" w:cs="Times New Roman"/>
        </w:rPr>
        <w:t>. However,</w:t>
      </w:r>
      <w:r w:rsidR="00A22C39">
        <w:rPr>
          <w:rFonts w:ascii="Times New Roman" w:eastAsia="Times New Roman" w:hAnsi="Times New Roman" w:cs="Times New Roman"/>
        </w:rPr>
        <w:t xml:space="preserve"> they were entitled to board through the front door.  As those complaints came in</w:t>
      </w:r>
      <w:r w:rsidR="003D4E51">
        <w:rPr>
          <w:rFonts w:ascii="Times New Roman" w:eastAsia="Times New Roman" w:hAnsi="Times New Roman" w:cs="Times New Roman"/>
        </w:rPr>
        <w:t>,</w:t>
      </w:r>
      <w:r w:rsidR="00A22C39">
        <w:rPr>
          <w:rFonts w:ascii="Times New Roman" w:eastAsia="Times New Roman" w:hAnsi="Times New Roman" w:cs="Times New Roman"/>
        </w:rPr>
        <w:t xml:space="preserve"> we </w:t>
      </w:r>
      <w:r w:rsidR="007A01B1">
        <w:rPr>
          <w:rFonts w:ascii="Times New Roman" w:eastAsia="Times New Roman" w:hAnsi="Times New Roman" w:cs="Times New Roman"/>
        </w:rPr>
        <w:t>adjusted and retrained operators</w:t>
      </w:r>
      <w:r w:rsidR="000236A3">
        <w:rPr>
          <w:rFonts w:ascii="Times New Roman" w:eastAsia="Times New Roman" w:hAnsi="Times New Roman" w:cs="Times New Roman"/>
        </w:rPr>
        <w:t xml:space="preserve"> and put out live communication on our service.  </w:t>
      </w:r>
    </w:p>
    <w:p w14:paraId="2192A1FF" w14:textId="77777777" w:rsidR="008420E8" w:rsidRDefault="008420E8" w:rsidP="007621C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2C044E38" w14:textId="4A7BBF6D" w:rsidR="006C01C0" w:rsidRDefault="000F7E08" w:rsidP="007621C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 xml:space="preserve">MARTA made changes in our facilities and the way we do business.  </w:t>
      </w:r>
      <w:r w:rsidR="003D4E51">
        <w:rPr>
          <w:rFonts w:ascii="Times New Roman" w:eastAsia="Times New Roman" w:hAnsi="Times New Roman" w:cs="Times New Roman"/>
        </w:rPr>
        <w:t>T</w:t>
      </w:r>
      <w:r>
        <w:rPr>
          <w:rFonts w:ascii="Times New Roman" w:eastAsia="Times New Roman" w:hAnsi="Times New Roman" w:cs="Times New Roman"/>
        </w:rPr>
        <w:t xml:space="preserve">o keep people safe, we implemented a social distancing </w:t>
      </w:r>
      <w:r w:rsidR="00305198">
        <w:rPr>
          <w:rFonts w:ascii="Times New Roman" w:eastAsia="Times New Roman" w:hAnsi="Times New Roman" w:cs="Times New Roman"/>
        </w:rPr>
        <w:t xml:space="preserve">protocol </w:t>
      </w:r>
      <w:r w:rsidR="00C32ACE">
        <w:rPr>
          <w:rFonts w:ascii="Times New Roman" w:eastAsia="Times New Roman" w:hAnsi="Times New Roman" w:cs="Times New Roman"/>
        </w:rPr>
        <w:t>and sectioned off the priority seating</w:t>
      </w:r>
      <w:r w:rsidR="00D0557B">
        <w:rPr>
          <w:rFonts w:ascii="Times New Roman" w:eastAsia="Times New Roman" w:hAnsi="Times New Roman" w:cs="Times New Roman"/>
        </w:rPr>
        <w:t xml:space="preserve">. </w:t>
      </w:r>
    </w:p>
    <w:p w14:paraId="0BF5E58E" w14:textId="540702D3" w:rsidR="001F32A1" w:rsidRPr="001F32A1" w:rsidRDefault="00D0557B" w:rsidP="007621CA">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 xml:space="preserve"> </w:t>
      </w:r>
    </w:p>
    <w:p w14:paraId="408F1410" w14:textId="4840891A" w:rsidR="006B6A9E" w:rsidRDefault="006C01C0" w:rsidP="001F32A1">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MARTA</w:t>
      </w:r>
      <w:r w:rsidR="007A27FD" w:rsidRPr="007A27FD">
        <w:rPr>
          <w:rFonts w:ascii="Times New Roman" w:eastAsia="Times New Roman" w:hAnsi="Times New Roman" w:cs="Times New Roman"/>
        </w:rPr>
        <w:t xml:space="preserve"> analyzed the areas that the service needed to go.  And as a result, </w:t>
      </w:r>
      <w:r w:rsidR="00D016BE">
        <w:rPr>
          <w:rFonts w:ascii="Times New Roman" w:eastAsia="Times New Roman" w:hAnsi="Times New Roman" w:cs="Times New Roman"/>
        </w:rPr>
        <w:t xml:space="preserve">routes were reduced from 110 to </w:t>
      </w:r>
      <w:r w:rsidR="007A27FD" w:rsidRPr="007A27FD">
        <w:rPr>
          <w:rFonts w:ascii="Times New Roman" w:eastAsia="Times New Roman" w:hAnsi="Times New Roman" w:cs="Times New Roman"/>
        </w:rPr>
        <w:t xml:space="preserve">41 </w:t>
      </w:r>
      <w:r w:rsidR="003D4E51">
        <w:rPr>
          <w:rFonts w:ascii="Times New Roman" w:eastAsia="Times New Roman" w:hAnsi="Times New Roman" w:cs="Times New Roman"/>
        </w:rPr>
        <w:t>R</w:t>
      </w:r>
      <w:r w:rsidR="007A27FD" w:rsidRPr="007A27FD">
        <w:rPr>
          <w:rFonts w:ascii="Times New Roman" w:eastAsia="Times New Roman" w:hAnsi="Times New Roman" w:cs="Times New Roman"/>
        </w:rPr>
        <w:t>outes that provide services to about 17 hospitals</w:t>
      </w:r>
      <w:r w:rsidR="00B040AA">
        <w:rPr>
          <w:rFonts w:ascii="Times New Roman" w:eastAsia="Times New Roman" w:hAnsi="Times New Roman" w:cs="Times New Roman"/>
        </w:rPr>
        <w:t xml:space="preserve">, </w:t>
      </w:r>
      <w:r w:rsidR="007A27FD" w:rsidRPr="007A27FD">
        <w:rPr>
          <w:rFonts w:ascii="Times New Roman" w:eastAsia="Times New Roman" w:hAnsi="Times New Roman" w:cs="Times New Roman"/>
        </w:rPr>
        <w:t xml:space="preserve">over 22 urgent cares, over 85 </w:t>
      </w:r>
      <w:r w:rsidR="00F83845">
        <w:rPr>
          <w:rFonts w:ascii="Times New Roman" w:eastAsia="Times New Roman" w:hAnsi="Times New Roman" w:cs="Times New Roman"/>
        </w:rPr>
        <w:t>grocery stores</w:t>
      </w:r>
      <w:r w:rsidR="004B4D5D">
        <w:rPr>
          <w:rFonts w:ascii="Times New Roman" w:eastAsia="Times New Roman" w:hAnsi="Times New Roman" w:cs="Times New Roman"/>
        </w:rPr>
        <w:t>,</w:t>
      </w:r>
      <w:r w:rsidR="007A27FD" w:rsidRPr="007A27FD">
        <w:rPr>
          <w:rFonts w:ascii="Times New Roman" w:eastAsia="Times New Roman" w:hAnsi="Times New Roman" w:cs="Times New Roman"/>
        </w:rPr>
        <w:t xml:space="preserve"> </w:t>
      </w:r>
      <w:r w:rsidR="007A27FD" w:rsidRPr="007A27FD">
        <w:rPr>
          <w:rFonts w:ascii="Times New Roman" w:eastAsia="Times New Roman" w:hAnsi="Times New Roman" w:cs="Times New Roman"/>
        </w:rPr>
        <w:lastRenderedPageBreak/>
        <w:t xml:space="preserve">15 adult centers around the service area.  </w:t>
      </w:r>
      <w:r w:rsidR="00647460">
        <w:rPr>
          <w:rFonts w:ascii="Times New Roman" w:eastAsia="Times New Roman" w:hAnsi="Times New Roman" w:cs="Times New Roman"/>
        </w:rPr>
        <w:t xml:space="preserve">This </w:t>
      </w:r>
      <w:r w:rsidR="00F31E6A">
        <w:rPr>
          <w:rFonts w:ascii="Times New Roman" w:eastAsia="Times New Roman" w:hAnsi="Times New Roman" w:cs="Times New Roman"/>
        </w:rPr>
        <w:t>P</w:t>
      </w:r>
      <w:r w:rsidR="00647460">
        <w:rPr>
          <w:rFonts w:ascii="Times New Roman" w:eastAsia="Times New Roman" w:hAnsi="Times New Roman" w:cs="Times New Roman"/>
        </w:rPr>
        <w:t>lan allow</w:t>
      </w:r>
      <w:r w:rsidR="007C00C8">
        <w:rPr>
          <w:rFonts w:ascii="Times New Roman" w:eastAsia="Times New Roman" w:hAnsi="Times New Roman" w:cs="Times New Roman"/>
        </w:rPr>
        <w:t>ed</w:t>
      </w:r>
      <w:r w:rsidR="00647460">
        <w:rPr>
          <w:rFonts w:ascii="Times New Roman" w:eastAsia="Times New Roman" w:hAnsi="Times New Roman" w:cs="Times New Roman"/>
        </w:rPr>
        <w:t xml:space="preserve"> for social distancing</w:t>
      </w:r>
      <w:r w:rsidR="00F31E6A">
        <w:rPr>
          <w:rFonts w:ascii="Times New Roman" w:eastAsia="Times New Roman" w:hAnsi="Times New Roman" w:cs="Times New Roman"/>
        </w:rPr>
        <w:t xml:space="preserve">. </w:t>
      </w:r>
      <w:r w:rsidR="00647460">
        <w:rPr>
          <w:rFonts w:ascii="Times New Roman" w:eastAsia="Times New Roman" w:hAnsi="Times New Roman" w:cs="Times New Roman"/>
        </w:rPr>
        <w:t xml:space="preserve"> </w:t>
      </w:r>
      <w:r w:rsidR="00F31E6A">
        <w:rPr>
          <w:rFonts w:ascii="Times New Roman" w:eastAsia="Times New Roman" w:hAnsi="Times New Roman" w:cs="Times New Roman"/>
        </w:rPr>
        <w:t>The</w:t>
      </w:r>
      <w:r w:rsidR="00956312">
        <w:rPr>
          <w:rFonts w:ascii="Times New Roman" w:eastAsia="Times New Roman" w:hAnsi="Times New Roman" w:cs="Times New Roman"/>
        </w:rPr>
        <w:t xml:space="preserve"> remainder of the buses</w:t>
      </w:r>
      <w:r w:rsidR="00D016BE">
        <w:rPr>
          <w:rFonts w:ascii="Times New Roman" w:eastAsia="Times New Roman" w:hAnsi="Times New Roman" w:cs="Times New Roman"/>
        </w:rPr>
        <w:t xml:space="preserve"> </w:t>
      </w:r>
      <w:r w:rsidR="00F31E6A">
        <w:rPr>
          <w:rFonts w:ascii="Times New Roman" w:eastAsia="Times New Roman" w:hAnsi="Times New Roman" w:cs="Times New Roman"/>
        </w:rPr>
        <w:t>are</w:t>
      </w:r>
      <w:r w:rsidR="00D016BE">
        <w:rPr>
          <w:rFonts w:ascii="Times New Roman" w:eastAsia="Times New Roman" w:hAnsi="Times New Roman" w:cs="Times New Roman"/>
        </w:rPr>
        <w:t xml:space="preserve"> used </w:t>
      </w:r>
      <w:r w:rsidR="00875E82">
        <w:rPr>
          <w:rFonts w:ascii="Times New Roman" w:eastAsia="Times New Roman" w:hAnsi="Times New Roman" w:cs="Times New Roman"/>
        </w:rPr>
        <w:t>for the busiest routes; if you had bus service that ran every 20 minutes now</w:t>
      </w:r>
      <w:r w:rsidR="00FE7EB2">
        <w:rPr>
          <w:rFonts w:ascii="Times New Roman" w:eastAsia="Times New Roman" w:hAnsi="Times New Roman" w:cs="Times New Roman"/>
        </w:rPr>
        <w:t>,</w:t>
      </w:r>
      <w:r w:rsidR="00875E82">
        <w:rPr>
          <w:rFonts w:ascii="Times New Roman" w:eastAsia="Times New Roman" w:hAnsi="Times New Roman" w:cs="Times New Roman"/>
        </w:rPr>
        <w:t xml:space="preserve"> it runs every 10 minutes, </w:t>
      </w:r>
      <w:r w:rsidR="0057340B">
        <w:rPr>
          <w:rFonts w:ascii="Times New Roman" w:eastAsia="Times New Roman" w:hAnsi="Times New Roman" w:cs="Times New Roman"/>
        </w:rPr>
        <w:t>or if there was service that ran every 10 minutes</w:t>
      </w:r>
      <w:r w:rsidR="00FE7EB2">
        <w:rPr>
          <w:rFonts w:ascii="Times New Roman" w:eastAsia="Times New Roman" w:hAnsi="Times New Roman" w:cs="Times New Roman"/>
        </w:rPr>
        <w:t>,</w:t>
      </w:r>
      <w:r w:rsidR="0057340B">
        <w:rPr>
          <w:rFonts w:ascii="Times New Roman" w:eastAsia="Times New Roman" w:hAnsi="Times New Roman" w:cs="Times New Roman"/>
        </w:rPr>
        <w:t xml:space="preserve"> it now runs every 5 minutes to create space to prevent overcrowding.  </w:t>
      </w:r>
    </w:p>
    <w:p w14:paraId="6928C1EC" w14:textId="77777777" w:rsidR="007A31B2" w:rsidRDefault="007A31B2" w:rsidP="007A31B2">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0697B377" w14:textId="4F662510" w:rsidR="002F3976" w:rsidRDefault="007A31B2" w:rsidP="003074CC">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W</w:t>
      </w:r>
      <w:r w:rsidR="0071564C" w:rsidRPr="0071564C">
        <w:rPr>
          <w:rFonts w:ascii="Times New Roman" w:eastAsia="Times New Roman" w:hAnsi="Times New Roman" w:cs="Times New Roman"/>
        </w:rPr>
        <w:t>e were able to partner with our friends at Delta Airlines</w:t>
      </w:r>
      <w:r w:rsidR="00FE7EB2">
        <w:rPr>
          <w:rFonts w:ascii="Times New Roman" w:eastAsia="Times New Roman" w:hAnsi="Times New Roman" w:cs="Times New Roman"/>
        </w:rPr>
        <w:t>,</w:t>
      </w:r>
      <w:r w:rsidR="0071564C" w:rsidRPr="0071564C">
        <w:rPr>
          <w:rFonts w:ascii="Times New Roman" w:eastAsia="Times New Roman" w:hAnsi="Times New Roman" w:cs="Times New Roman"/>
        </w:rPr>
        <w:t xml:space="preserve"> and then they were able to guide us through a contact to secure electrostatic sprays</w:t>
      </w:r>
      <w:r>
        <w:rPr>
          <w:rFonts w:ascii="Times New Roman" w:eastAsia="Times New Roman" w:hAnsi="Times New Roman" w:cs="Times New Roman"/>
        </w:rPr>
        <w:t xml:space="preserve">. </w:t>
      </w:r>
      <w:r w:rsidR="0071564C" w:rsidRPr="0071564C">
        <w:rPr>
          <w:rFonts w:ascii="Times New Roman" w:eastAsia="Times New Roman" w:hAnsi="Times New Roman" w:cs="Times New Roman"/>
        </w:rPr>
        <w:t xml:space="preserve">These sprayers are </w:t>
      </w:r>
      <w:r w:rsidR="00E10938">
        <w:rPr>
          <w:rFonts w:ascii="Times New Roman" w:eastAsia="Times New Roman" w:hAnsi="Times New Roman" w:cs="Times New Roman"/>
        </w:rPr>
        <w:t>allow</w:t>
      </w:r>
      <w:r w:rsidR="00205327">
        <w:rPr>
          <w:rFonts w:ascii="Times New Roman" w:eastAsia="Times New Roman" w:hAnsi="Times New Roman" w:cs="Times New Roman"/>
        </w:rPr>
        <w:t>ing</w:t>
      </w:r>
      <w:r w:rsidR="0071564C" w:rsidRPr="0071564C">
        <w:rPr>
          <w:rFonts w:ascii="Times New Roman" w:eastAsia="Times New Roman" w:hAnsi="Times New Roman" w:cs="Times New Roman"/>
        </w:rPr>
        <w:t xml:space="preserve"> the person </w:t>
      </w:r>
      <w:r w:rsidR="00E10938">
        <w:rPr>
          <w:rFonts w:ascii="Times New Roman" w:eastAsia="Times New Roman" w:hAnsi="Times New Roman" w:cs="Times New Roman"/>
        </w:rPr>
        <w:t>to</w:t>
      </w:r>
      <w:r w:rsidR="0071564C" w:rsidRPr="0071564C">
        <w:rPr>
          <w:rFonts w:ascii="Times New Roman" w:eastAsia="Times New Roman" w:hAnsi="Times New Roman" w:cs="Times New Roman"/>
        </w:rPr>
        <w:t xml:space="preserve"> go through the bus and clean the bus very effectively within I would say 2 to 3 minutes</w:t>
      </w:r>
      <w:r w:rsidR="00FA33F3">
        <w:rPr>
          <w:rFonts w:ascii="Times New Roman" w:eastAsia="Times New Roman" w:hAnsi="Times New Roman" w:cs="Times New Roman"/>
        </w:rPr>
        <w:t>.</w:t>
      </w:r>
      <w:r w:rsidR="00CA2ABC">
        <w:rPr>
          <w:rFonts w:ascii="Times New Roman" w:eastAsia="Times New Roman" w:hAnsi="Times New Roman" w:cs="Times New Roman"/>
        </w:rPr>
        <w:t xml:space="preserve"> Mobility was also provided some of our equipment so they can do the same thing on their buses.</w:t>
      </w:r>
      <w:r w:rsidR="00AB085B">
        <w:rPr>
          <w:rFonts w:ascii="Times New Roman" w:eastAsia="Times New Roman" w:hAnsi="Times New Roman" w:cs="Times New Roman"/>
        </w:rPr>
        <w:t xml:space="preserve">  </w:t>
      </w:r>
      <w:r w:rsidR="00154165">
        <w:rPr>
          <w:rFonts w:ascii="Times New Roman" w:eastAsia="Times New Roman" w:hAnsi="Times New Roman" w:cs="Times New Roman"/>
        </w:rPr>
        <w:t>Trains also use this process.</w:t>
      </w:r>
    </w:p>
    <w:p w14:paraId="4EAF1D58" w14:textId="2F05AB16" w:rsidR="00AB085B" w:rsidRDefault="00AB085B" w:rsidP="007A31B2">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078136F9" w14:textId="38ADBE6A" w:rsidR="00AB085B" w:rsidRDefault="00C92840" w:rsidP="007A31B2">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r>
        <w:rPr>
          <w:rFonts w:ascii="Times New Roman" w:eastAsia="Times New Roman" w:hAnsi="Times New Roman" w:cs="Times New Roman"/>
        </w:rPr>
        <w:t>A question was asked</w:t>
      </w:r>
      <w:r w:rsidR="00CB4746">
        <w:rPr>
          <w:rFonts w:ascii="Times New Roman" w:eastAsia="Times New Roman" w:hAnsi="Times New Roman" w:cs="Times New Roman"/>
        </w:rPr>
        <w:t xml:space="preserve">: </w:t>
      </w:r>
      <w:r>
        <w:rPr>
          <w:rFonts w:ascii="Times New Roman" w:eastAsia="Times New Roman" w:hAnsi="Times New Roman" w:cs="Times New Roman"/>
        </w:rPr>
        <w:t xml:space="preserve"> if </w:t>
      </w:r>
      <w:r w:rsidR="002E4B82">
        <w:rPr>
          <w:rFonts w:ascii="Times New Roman" w:eastAsia="Times New Roman" w:hAnsi="Times New Roman" w:cs="Times New Roman"/>
        </w:rPr>
        <w:t>patrons must</w:t>
      </w:r>
      <w:r>
        <w:rPr>
          <w:rFonts w:ascii="Times New Roman" w:eastAsia="Times New Roman" w:hAnsi="Times New Roman" w:cs="Times New Roman"/>
        </w:rPr>
        <w:t xml:space="preserve"> wear masks</w:t>
      </w:r>
      <w:r w:rsidR="00BE6FE3">
        <w:rPr>
          <w:rFonts w:ascii="Times New Roman" w:eastAsia="Times New Roman" w:hAnsi="Times New Roman" w:cs="Times New Roman"/>
        </w:rPr>
        <w:t>?</w:t>
      </w:r>
      <w:r>
        <w:rPr>
          <w:rFonts w:ascii="Times New Roman" w:eastAsia="Times New Roman" w:hAnsi="Times New Roman" w:cs="Times New Roman"/>
        </w:rPr>
        <w:t xml:space="preserve"> </w:t>
      </w:r>
      <w:r w:rsidR="00B51748">
        <w:rPr>
          <w:rFonts w:ascii="Times New Roman" w:eastAsia="Times New Roman" w:hAnsi="Times New Roman" w:cs="Times New Roman"/>
        </w:rPr>
        <w:t xml:space="preserve">Santiago </w:t>
      </w:r>
      <w:r>
        <w:rPr>
          <w:rFonts w:ascii="Times New Roman" w:eastAsia="Times New Roman" w:hAnsi="Times New Roman" w:cs="Times New Roman"/>
        </w:rPr>
        <w:t xml:space="preserve">Osorio stated that </w:t>
      </w:r>
      <w:r w:rsidR="008125FF">
        <w:rPr>
          <w:rFonts w:ascii="Times New Roman" w:eastAsia="Times New Roman" w:hAnsi="Times New Roman" w:cs="Times New Roman"/>
        </w:rPr>
        <w:t>it is not mandatory at this time</w:t>
      </w:r>
      <w:r w:rsidR="002E4B82">
        <w:rPr>
          <w:rFonts w:ascii="Times New Roman" w:eastAsia="Times New Roman" w:hAnsi="Times New Roman" w:cs="Times New Roman"/>
        </w:rPr>
        <w:t>,</w:t>
      </w:r>
      <w:r w:rsidR="008125FF">
        <w:rPr>
          <w:rFonts w:ascii="Times New Roman" w:eastAsia="Times New Roman" w:hAnsi="Times New Roman" w:cs="Times New Roman"/>
        </w:rPr>
        <w:t xml:space="preserve"> but it is encouraged that all patrons wear masks.</w:t>
      </w:r>
      <w:r w:rsidR="00DC41BA">
        <w:rPr>
          <w:rFonts w:ascii="Times New Roman" w:eastAsia="Times New Roman" w:hAnsi="Times New Roman" w:cs="Times New Roman"/>
        </w:rPr>
        <w:t xml:space="preserve"> We will continue to monitor the situation.</w:t>
      </w:r>
    </w:p>
    <w:p w14:paraId="0BF51E17" w14:textId="559013C6" w:rsidR="008125FF" w:rsidRDefault="008125FF" w:rsidP="007A31B2">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13538557" w14:textId="3216E9FF" w:rsidR="008125FF" w:rsidRDefault="003664F6" w:rsidP="007A31B2">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r>
        <w:rPr>
          <w:rFonts w:ascii="Times New Roman" w:eastAsia="Times New Roman" w:hAnsi="Times New Roman" w:cs="Times New Roman"/>
        </w:rPr>
        <w:t xml:space="preserve">A question was asked about MARTA planning for the future with this new </w:t>
      </w:r>
      <w:r w:rsidR="00ED02AF">
        <w:rPr>
          <w:rFonts w:ascii="Times New Roman" w:eastAsia="Times New Roman" w:hAnsi="Times New Roman" w:cs="Times New Roman"/>
        </w:rPr>
        <w:t>standard</w:t>
      </w:r>
      <w:r>
        <w:rPr>
          <w:rFonts w:ascii="Times New Roman" w:eastAsia="Times New Roman" w:hAnsi="Times New Roman" w:cs="Times New Roman"/>
        </w:rPr>
        <w:t xml:space="preserve">. </w:t>
      </w:r>
      <w:r w:rsidR="00D23774">
        <w:rPr>
          <w:rFonts w:ascii="Times New Roman" w:eastAsia="Times New Roman" w:hAnsi="Times New Roman" w:cs="Times New Roman"/>
        </w:rPr>
        <w:t xml:space="preserve">Santiago </w:t>
      </w:r>
      <w:r>
        <w:rPr>
          <w:rFonts w:ascii="Times New Roman" w:eastAsia="Times New Roman" w:hAnsi="Times New Roman" w:cs="Times New Roman"/>
        </w:rPr>
        <w:t>Oso</w:t>
      </w:r>
      <w:r w:rsidR="00D23774">
        <w:rPr>
          <w:rFonts w:ascii="Times New Roman" w:eastAsia="Times New Roman" w:hAnsi="Times New Roman" w:cs="Times New Roman"/>
        </w:rPr>
        <w:t>r</w:t>
      </w:r>
      <w:r>
        <w:rPr>
          <w:rFonts w:ascii="Times New Roman" w:eastAsia="Times New Roman" w:hAnsi="Times New Roman" w:cs="Times New Roman"/>
        </w:rPr>
        <w:t>io stated that</w:t>
      </w:r>
      <w:r w:rsidR="006A0305">
        <w:rPr>
          <w:rFonts w:ascii="Times New Roman" w:eastAsia="Times New Roman" w:hAnsi="Times New Roman" w:cs="Times New Roman"/>
        </w:rPr>
        <w:t xml:space="preserve"> MARTA continues to evaluate the Essential Service Plan</w:t>
      </w:r>
      <w:r w:rsidR="00D23774">
        <w:rPr>
          <w:rFonts w:ascii="Times New Roman" w:eastAsia="Times New Roman" w:hAnsi="Times New Roman" w:cs="Times New Roman"/>
        </w:rPr>
        <w:t>,</w:t>
      </w:r>
      <w:r w:rsidR="006A0305">
        <w:rPr>
          <w:rFonts w:ascii="Times New Roman" w:eastAsia="Times New Roman" w:hAnsi="Times New Roman" w:cs="Times New Roman"/>
        </w:rPr>
        <w:t xml:space="preserve"> and discussions are continuously going on behind the scenes</w:t>
      </w:r>
      <w:r w:rsidR="00C003D8">
        <w:rPr>
          <w:rFonts w:ascii="Times New Roman" w:eastAsia="Times New Roman" w:hAnsi="Times New Roman" w:cs="Times New Roman"/>
        </w:rPr>
        <w:t xml:space="preserve">.  </w:t>
      </w:r>
    </w:p>
    <w:p w14:paraId="7B0AAB5F" w14:textId="6EBB438D" w:rsidR="001B2278" w:rsidRDefault="001B2278" w:rsidP="007A31B2">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3F5EB2AB" w14:textId="1B2B904C" w:rsidR="0021128B" w:rsidRDefault="006C25CC" w:rsidP="003074CC">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Robert Smith</w:t>
      </w:r>
      <w:r w:rsidR="00D23774">
        <w:rPr>
          <w:rFonts w:ascii="Times New Roman" w:eastAsia="Times New Roman" w:hAnsi="Times New Roman" w:cs="Times New Roman"/>
        </w:rPr>
        <w:t>,</w:t>
      </w:r>
      <w:r>
        <w:rPr>
          <w:rFonts w:ascii="Times New Roman" w:eastAsia="Times New Roman" w:hAnsi="Times New Roman" w:cs="Times New Roman"/>
        </w:rPr>
        <w:t xml:space="preserve"> as</w:t>
      </w:r>
      <w:r w:rsidR="00D23774">
        <w:rPr>
          <w:rFonts w:ascii="Times New Roman" w:eastAsia="Times New Roman" w:hAnsi="Times New Roman" w:cs="Times New Roman"/>
        </w:rPr>
        <w:t>ked</w:t>
      </w:r>
      <w:r>
        <w:rPr>
          <w:rFonts w:ascii="Times New Roman" w:eastAsia="Times New Roman" w:hAnsi="Times New Roman" w:cs="Times New Roman"/>
        </w:rPr>
        <w:t xml:space="preserve"> </w:t>
      </w:r>
      <w:r w:rsidR="00D23774">
        <w:rPr>
          <w:rFonts w:ascii="Times New Roman" w:eastAsia="Times New Roman" w:hAnsi="Times New Roman" w:cs="Times New Roman"/>
        </w:rPr>
        <w:t xml:space="preserve">when </w:t>
      </w:r>
      <w:r>
        <w:rPr>
          <w:rFonts w:ascii="Times New Roman" w:eastAsia="Times New Roman" w:hAnsi="Times New Roman" w:cs="Times New Roman"/>
        </w:rPr>
        <w:t>MARTA</w:t>
      </w:r>
      <w:r w:rsidR="00E061E0">
        <w:rPr>
          <w:rFonts w:ascii="Times New Roman" w:eastAsia="Times New Roman" w:hAnsi="Times New Roman" w:cs="Times New Roman"/>
        </w:rPr>
        <w:t xml:space="preserve"> decided to eliminate the routes, was the public informed in time so that they could make adjustments?  </w:t>
      </w:r>
      <w:r w:rsidR="00B51748">
        <w:rPr>
          <w:rFonts w:ascii="Times New Roman" w:eastAsia="Times New Roman" w:hAnsi="Times New Roman" w:cs="Times New Roman"/>
        </w:rPr>
        <w:t xml:space="preserve">Santiago </w:t>
      </w:r>
      <w:r w:rsidR="00E061E0">
        <w:rPr>
          <w:rFonts w:ascii="Times New Roman" w:eastAsia="Times New Roman" w:hAnsi="Times New Roman" w:cs="Times New Roman"/>
        </w:rPr>
        <w:t>Osorio stated that to the best of his knowledge</w:t>
      </w:r>
      <w:r w:rsidR="00B51748">
        <w:rPr>
          <w:rFonts w:ascii="Times New Roman" w:eastAsia="Times New Roman" w:hAnsi="Times New Roman" w:cs="Times New Roman"/>
        </w:rPr>
        <w:t>,</w:t>
      </w:r>
      <w:r w:rsidR="00E061E0">
        <w:rPr>
          <w:rFonts w:ascii="Times New Roman" w:eastAsia="Times New Roman" w:hAnsi="Times New Roman" w:cs="Times New Roman"/>
        </w:rPr>
        <w:t xml:space="preserve"> </w:t>
      </w:r>
      <w:r w:rsidR="000112E6">
        <w:rPr>
          <w:rFonts w:ascii="Times New Roman" w:eastAsia="Times New Roman" w:hAnsi="Times New Roman" w:cs="Times New Roman"/>
        </w:rPr>
        <w:t xml:space="preserve">there was communication via </w:t>
      </w:r>
      <w:r w:rsidR="003A2386">
        <w:rPr>
          <w:rFonts w:ascii="Times New Roman" w:eastAsia="Times New Roman" w:hAnsi="Times New Roman" w:cs="Times New Roman"/>
        </w:rPr>
        <w:t xml:space="preserve">press releases, </w:t>
      </w:r>
      <w:r w:rsidR="00B51748">
        <w:rPr>
          <w:rFonts w:ascii="Times New Roman" w:eastAsia="Times New Roman" w:hAnsi="Times New Roman" w:cs="Times New Roman"/>
        </w:rPr>
        <w:t>six</w:t>
      </w:r>
      <w:r w:rsidR="003A2386">
        <w:rPr>
          <w:rFonts w:ascii="Times New Roman" w:eastAsia="Times New Roman" w:hAnsi="Times New Roman" w:cs="Times New Roman"/>
        </w:rPr>
        <w:t xml:space="preserve"> platforms, our apps, </w:t>
      </w:r>
      <w:r w:rsidR="008522D2">
        <w:rPr>
          <w:rFonts w:ascii="Times New Roman" w:eastAsia="Times New Roman" w:hAnsi="Times New Roman" w:cs="Times New Roman"/>
        </w:rPr>
        <w:t>signs</w:t>
      </w:r>
      <w:r w:rsidR="00FB470E">
        <w:rPr>
          <w:rFonts w:ascii="Times New Roman" w:eastAsia="Times New Roman" w:hAnsi="Times New Roman" w:cs="Times New Roman"/>
        </w:rPr>
        <w:t>,</w:t>
      </w:r>
      <w:r w:rsidR="008522D2">
        <w:rPr>
          <w:rFonts w:ascii="Times New Roman" w:eastAsia="Times New Roman" w:hAnsi="Times New Roman" w:cs="Times New Roman"/>
        </w:rPr>
        <w:t xml:space="preserve"> a</w:t>
      </w:r>
      <w:r w:rsidR="00FB470E">
        <w:rPr>
          <w:rFonts w:ascii="Times New Roman" w:eastAsia="Times New Roman" w:hAnsi="Times New Roman" w:cs="Times New Roman"/>
        </w:rPr>
        <w:t>nd at</w:t>
      </w:r>
      <w:r w:rsidR="008522D2">
        <w:rPr>
          <w:rFonts w:ascii="Times New Roman" w:eastAsia="Times New Roman" w:hAnsi="Times New Roman" w:cs="Times New Roman"/>
        </w:rPr>
        <w:t xml:space="preserve"> bus stops alerting people.  </w:t>
      </w:r>
      <w:r w:rsidR="006D097F">
        <w:rPr>
          <w:rFonts w:ascii="Times New Roman" w:eastAsia="Times New Roman" w:hAnsi="Times New Roman" w:cs="Times New Roman"/>
        </w:rPr>
        <w:t>Unfortunately, some</w:t>
      </w:r>
      <w:r w:rsidR="00895DD3">
        <w:rPr>
          <w:rFonts w:ascii="Times New Roman" w:eastAsia="Times New Roman" w:hAnsi="Times New Roman" w:cs="Times New Roman"/>
        </w:rPr>
        <w:t xml:space="preserve"> individuals did not check that information</w:t>
      </w:r>
      <w:r w:rsidR="00FB470E">
        <w:rPr>
          <w:rFonts w:ascii="Times New Roman" w:eastAsia="Times New Roman" w:hAnsi="Times New Roman" w:cs="Times New Roman"/>
        </w:rPr>
        <w:t>. M</w:t>
      </w:r>
      <w:r w:rsidR="00C61C16">
        <w:rPr>
          <w:rFonts w:ascii="Times New Roman" w:eastAsia="Times New Roman" w:hAnsi="Times New Roman" w:cs="Times New Roman"/>
        </w:rPr>
        <w:t xml:space="preserve">any </w:t>
      </w:r>
      <w:r w:rsidR="008A1719">
        <w:rPr>
          <w:rFonts w:ascii="Times New Roman" w:eastAsia="Times New Roman" w:hAnsi="Times New Roman" w:cs="Times New Roman"/>
        </w:rPr>
        <w:t xml:space="preserve">patrons </w:t>
      </w:r>
      <w:r w:rsidR="00C61C16">
        <w:rPr>
          <w:rFonts w:ascii="Times New Roman" w:eastAsia="Times New Roman" w:hAnsi="Times New Roman" w:cs="Times New Roman"/>
        </w:rPr>
        <w:t xml:space="preserve">contacted </w:t>
      </w:r>
      <w:r w:rsidR="008A1719">
        <w:rPr>
          <w:rFonts w:ascii="Times New Roman" w:eastAsia="Times New Roman" w:hAnsi="Times New Roman" w:cs="Times New Roman"/>
        </w:rPr>
        <w:t>the C</w:t>
      </w:r>
      <w:r w:rsidR="00C61C16">
        <w:rPr>
          <w:rFonts w:ascii="Times New Roman" w:eastAsia="Times New Roman" w:hAnsi="Times New Roman" w:cs="Times New Roman"/>
        </w:rPr>
        <w:t xml:space="preserve">ustomer </w:t>
      </w:r>
      <w:r w:rsidR="008A1719">
        <w:rPr>
          <w:rFonts w:ascii="Times New Roman" w:eastAsia="Times New Roman" w:hAnsi="Times New Roman" w:cs="Times New Roman"/>
        </w:rPr>
        <w:t>C</w:t>
      </w:r>
      <w:r w:rsidR="00C61C16">
        <w:rPr>
          <w:rFonts w:ascii="Times New Roman" w:eastAsia="Times New Roman" w:hAnsi="Times New Roman" w:cs="Times New Roman"/>
        </w:rPr>
        <w:t xml:space="preserve">are </w:t>
      </w:r>
      <w:r w:rsidR="008A1719">
        <w:rPr>
          <w:rFonts w:ascii="Times New Roman" w:eastAsia="Times New Roman" w:hAnsi="Times New Roman" w:cs="Times New Roman"/>
        </w:rPr>
        <w:t>C</w:t>
      </w:r>
      <w:r w:rsidR="00C61C16">
        <w:rPr>
          <w:rFonts w:ascii="Times New Roman" w:eastAsia="Times New Roman" w:hAnsi="Times New Roman" w:cs="Times New Roman"/>
        </w:rPr>
        <w:t xml:space="preserve">enter, which had extended hours during that time.  </w:t>
      </w:r>
      <w:r w:rsidR="00B11169">
        <w:rPr>
          <w:rFonts w:ascii="Times New Roman" w:eastAsia="Times New Roman" w:hAnsi="Times New Roman" w:cs="Times New Roman"/>
        </w:rPr>
        <w:t xml:space="preserve">Mobility </w:t>
      </w:r>
      <w:r w:rsidR="00F63F14">
        <w:rPr>
          <w:rFonts w:ascii="Times New Roman" w:eastAsia="Times New Roman" w:hAnsi="Times New Roman" w:cs="Times New Roman"/>
        </w:rPr>
        <w:t>provided 40 mobility vans for approximately 4–5 days</w:t>
      </w:r>
      <w:r w:rsidR="0021128B">
        <w:rPr>
          <w:rFonts w:ascii="Times New Roman" w:eastAsia="Times New Roman" w:hAnsi="Times New Roman" w:cs="Times New Roman"/>
        </w:rPr>
        <w:t xml:space="preserve"> and provided rides to the bus stop or train station for patrons who didn</w:t>
      </w:r>
      <w:r w:rsidR="004D16EA">
        <w:rPr>
          <w:rFonts w:ascii="Times New Roman" w:eastAsia="Times New Roman" w:hAnsi="Times New Roman" w:cs="Times New Roman"/>
        </w:rPr>
        <w:t>'</w:t>
      </w:r>
      <w:r w:rsidR="0021128B">
        <w:rPr>
          <w:rFonts w:ascii="Times New Roman" w:eastAsia="Times New Roman" w:hAnsi="Times New Roman" w:cs="Times New Roman"/>
        </w:rPr>
        <w:t>t get the notification</w:t>
      </w:r>
      <w:r w:rsidR="006653E9">
        <w:rPr>
          <w:rFonts w:ascii="Times New Roman" w:eastAsia="Times New Roman" w:hAnsi="Times New Roman" w:cs="Times New Roman"/>
        </w:rPr>
        <w:t xml:space="preserve"> and called customer service inquiring about their bus.</w:t>
      </w:r>
    </w:p>
    <w:p w14:paraId="67655D0C" w14:textId="36AF7737" w:rsidR="002F788A" w:rsidRDefault="002F788A" w:rsidP="0021128B">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18C72ABC" w14:textId="5CDE8CD0" w:rsidR="00DD1415" w:rsidRPr="00DD1415" w:rsidRDefault="002F788A" w:rsidP="003074CC">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 xml:space="preserve">Jorge Urrea, asked </w:t>
      </w:r>
      <w:r w:rsidR="00507B50">
        <w:rPr>
          <w:rFonts w:ascii="Times New Roman" w:eastAsia="Times New Roman" w:hAnsi="Times New Roman" w:cs="Times New Roman"/>
        </w:rPr>
        <w:t xml:space="preserve">if some of the current practices will be permanent </w:t>
      </w:r>
      <w:r w:rsidR="00DA7877">
        <w:rPr>
          <w:rFonts w:ascii="Times New Roman" w:eastAsia="Times New Roman" w:hAnsi="Times New Roman" w:cs="Times New Roman"/>
        </w:rPr>
        <w:t xml:space="preserve">and </w:t>
      </w:r>
      <w:r w:rsidR="00507B50">
        <w:rPr>
          <w:rFonts w:ascii="Times New Roman" w:eastAsia="Times New Roman" w:hAnsi="Times New Roman" w:cs="Times New Roman"/>
        </w:rPr>
        <w:t>will</w:t>
      </w:r>
      <w:r w:rsidR="001C7440">
        <w:rPr>
          <w:rFonts w:ascii="Times New Roman" w:eastAsia="Times New Roman" w:hAnsi="Times New Roman" w:cs="Times New Roman"/>
        </w:rPr>
        <w:t xml:space="preserve"> MARTA</w:t>
      </w:r>
      <w:r w:rsidR="00583951">
        <w:rPr>
          <w:rFonts w:ascii="Times New Roman" w:eastAsia="Times New Roman" w:hAnsi="Times New Roman" w:cs="Times New Roman"/>
        </w:rPr>
        <w:t xml:space="preserve"> look</w:t>
      </w:r>
      <w:r w:rsidR="00BF3106">
        <w:rPr>
          <w:rFonts w:ascii="Times New Roman" w:eastAsia="Times New Roman" w:hAnsi="Times New Roman" w:cs="Times New Roman"/>
        </w:rPr>
        <w:t>ed</w:t>
      </w:r>
      <w:r w:rsidR="00583951">
        <w:rPr>
          <w:rFonts w:ascii="Times New Roman" w:eastAsia="Times New Roman" w:hAnsi="Times New Roman" w:cs="Times New Roman"/>
        </w:rPr>
        <w:t xml:space="preserve"> at best practices</w:t>
      </w:r>
      <w:r w:rsidR="004E3883">
        <w:rPr>
          <w:rFonts w:ascii="Times New Roman" w:eastAsia="Times New Roman" w:hAnsi="Times New Roman" w:cs="Times New Roman"/>
        </w:rPr>
        <w:t xml:space="preserve"> at other agencies across the country</w:t>
      </w:r>
      <w:r w:rsidR="00C32CDE">
        <w:rPr>
          <w:rFonts w:ascii="Times New Roman" w:eastAsia="Times New Roman" w:hAnsi="Times New Roman" w:cs="Times New Roman"/>
        </w:rPr>
        <w:t xml:space="preserve">?  </w:t>
      </w:r>
      <w:r w:rsidR="0082686D">
        <w:rPr>
          <w:rFonts w:ascii="Times New Roman" w:eastAsia="Times New Roman" w:hAnsi="Times New Roman" w:cs="Times New Roman"/>
        </w:rPr>
        <w:t xml:space="preserve">Santiago </w:t>
      </w:r>
      <w:r w:rsidR="002719EC">
        <w:rPr>
          <w:rFonts w:ascii="Times New Roman" w:eastAsia="Times New Roman" w:hAnsi="Times New Roman" w:cs="Times New Roman"/>
        </w:rPr>
        <w:t>Osorio</w:t>
      </w:r>
      <w:r w:rsidR="0082686D">
        <w:rPr>
          <w:rFonts w:ascii="Times New Roman" w:eastAsia="Times New Roman" w:hAnsi="Times New Roman" w:cs="Times New Roman"/>
        </w:rPr>
        <w:t xml:space="preserve"> stated</w:t>
      </w:r>
      <w:r w:rsidR="00DA3A41" w:rsidRPr="00DA3A41">
        <w:rPr>
          <w:rFonts w:ascii="Times New Roman" w:eastAsia="Times New Roman" w:hAnsi="Times New Roman" w:cs="Times New Roman"/>
        </w:rPr>
        <w:t xml:space="preserve"> that's something that we do</w:t>
      </w:r>
      <w:r w:rsidR="00BE348A">
        <w:rPr>
          <w:rFonts w:ascii="Times New Roman" w:eastAsia="Times New Roman" w:hAnsi="Times New Roman" w:cs="Times New Roman"/>
        </w:rPr>
        <w:t xml:space="preserve"> </w:t>
      </w:r>
      <w:r w:rsidR="007E0B03">
        <w:rPr>
          <w:rFonts w:ascii="Times New Roman" w:eastAsia="Times New Roman" w:hAnsi="Times New Roman" w:cs="Times New Roman"/>
        </w:rPr>
        <w:t>weekly</w:t>
      </w:r>
      <w:r w:rsidR="009700FA">
        <w:rPr>
          <w:rFonts w:ascii="Times New Roman" w:eastAsia="Times New Roman" w:hAnsi="Times New Roman" w:cs="Times New Roman"/>
        </w:rPr>
        <w:t xml:space="preserve">. </w:t>
      </w:r>
      <w:r w:rsidR="00DA3A41" w:rsidRPr="00DA3A41">
        <w:rPr>
          <w:rFonts w:ascii="Times New Roman" w:eastAsia="Times New Roman" w:hAnsi="Times New Roman" w:cs="Times New Roman"/>
        </w:rPr>
        <w:t>I am part of the bus operations committee for the International</w:t>
      </w:r>
      <w:r w:rsidR="00B15C0D">
        <w:rPr>
          <w:rFonts w:ascii="Times New Roman" w:eastAsia="Times New Roman" w:hAnsi="Times New Roman" w:cs="Times New Roman"/>
        </w:rPr>
        <w:t xml:space="preserve"> and</w:t>
      </w:r>
      <w:r w:rsidR="00DA3A41" w:rsidRPr="00DA3A41">
        <w:rPr>
          <w:rFonts w:ascii="Times New Roman" w:eastAsia="Times New Roman" w:hAnsi="Times New Roman" w:cs="Times New Roman"/>
        </w:rPr>
        <w:t xml:space="preserve"> the American Public Transit Association, where we discuss and go through processes that other agencies are doing. </w:t>
      </w:r>
      <w:r w:rsidR="00B15C0D">
        <w:rPr>
          <w:rFonts w:ascii="Times New Roman" w:eastAsia="Times New Roman" w:hAnsi="Times New Roman" w:cs="Times New Roman"/>
        </w:rPr>
        <w:t>T</w:t>
      </w:r>
      <w:r w:rsidR="00DA3A41" w:rsidRPr="00DA3A41">
        <w:rPr>
          <w:rFonts w:ascii="Times New Roman" w:eastAsia="Times New Roman" w:hAnsi="Times New Roman" w:cs="Times New Roman"/>
        </w:rPr>
        <w:t>he</w:t>
      </w:r>
      <w:r w:rsidR="00EC164E">
        <w:rPr>
          <w:rFonts w:ascii="Times New Roman" w:eastAsia="Times New Roman" w:hAnsi="Times New Roman" w:cs="Times New Roman"/>
        </w:rPr>
        <w:t xml:space="preserve"> </w:t>
      </w:r>
      <w:r w:rsidR="00DA3A41" w:rsidRPr="00DA3A41">
        <w:rPr>
          <w:rFonts w:ascii="Times New Roman" w:eastAsia="Times New Roman" w:hAnsi="Times New Roman" w:cs="Times New Roman"/>
        </w:rPr>
        <w:t xml:space="preserve">best practices for our </w:t>
      </w:r>
      <w:r w:rsidR="00CD0D82">
        <w:rPr>
          <w:rFonts w:ascii="Times New Roman" w:eastAsia="Times New Roman" w:hAnsi="Times New Roman" w:cs="Times New Roman"/>
        </w:rPr>
        <w:t>Essential Service P</w:t>
      </w:r>
      <w:r w:rsidR="00DA3A41" w:rsidRPr="00DA3A41">
        <w:rPr>
          <w:rFonts w:ascii="Times New Roman" w:eastAsia="Times New Roman" w:hAnsi="Times New Roman" w:cs="Times New Roman"/>
        </w:rPr>
        <w:t xml:space="preserve">lan was </w:t>
      </w:r>
      <w:r w:rsidR="004427EF">
        <w:rPr>
          <w:rFonts w:ascii="Times New Roman" w:eastAsia="Times New Roman" w:hAnsi="Times New Roman" w:cs="Times New Roman"/>
        </w:rPr>
        <w:t xml:space="preserve">also </w:t>
      </w:r>
      <w:r w:rsidR="00DA3A41" w:rsidRPr="00DA3A41">
        <w:rPr>
          <w:rFonts w:ascii="Times New Roman" w:eastAsia="Times New Roman" w:hAnsi="Times New Roman" w:cs="Times New Roman"/>
        </w:rPr>
        <w:t xml:space="preserve">implemented in cities like Los Angeles, San Francisco, Dallas, and other major metropolitan areas.  </w:t>
      </w:r>
      <w:r w:rsidR="004427EF">
        <w:rPr>
          <w:rFonts w:ascii="Times New Roman" w:eastAsia="Times New Roman" w:hAnsi="Times New Roman" w:cs="Times New Roman"/>
        </w:rPr>
        <w:t xml:space="preserve">Additionally, </w:t>
      </w:r>
      <w:r w:rsidR="00A0730B">
        <w:rPr>
          <w:rFonts w:ascii="Times New Roman" w:eastAsia="Times New Roman" w:hAnsi="Times New Roman" w:cs="Times New Roman"/>
        </w:rPr>
        <w:t>MARTA</w:t>
      </w:r>
      <w:r w:rsidR="00DD1415" w:rsidRPr="00DD1415">
        <w:rPr>
          <w:rFonts w:ascii="Times New Roman" w:eastAsia="Times New Roman" w:hAnsi="Times New Roman" w:cs="Times New Roman"/>
        </w:rPr>
        <w:t xml:space="preserve"> teams </w:t>
      </w:r>
      <w:r w:rsidR="00A0730B">
        <w:rPr>
          <w:rFonts w:ascii="Times New Roman" w:eastAsia="Times New Roman" w:hAnsi="Times New Roman" w:cs="Times New Roman"/>
        </w:rPr>
        <w:t xml:space="preserve">met </w:t>
      </w:r>
      <w:r w:rsidR="00572212">
        <w:rPr>
          <w:rFonts w:ascii="Times New Roman" w:eastAsia="Times New Roman" w:hAnsi="Times New Roman" w:cs="Times New Roman"/>
        </w:rPr>
        <w:t xml:space="preserve">virtually </w:t>
      </w:r>
      <w:r w:rsidR="00DD1415" w:rsidRPr="00DD1415">
        <w:rPr>
          <w:rFonts w:ascii="Times New Roman" w:eastAsia="Times New Roman" w:hAnsi="Times New Roman" w:cs="Times New Roman"/>
        </w:rPr>
        <w:t>at 7 o'clock every night</w:t>
      </w:r>
      <w:r w:rsidR="00CF55AB">
        <w:rPr>
          <w:rFonts w:ascii="Times New Roman" w:eastAsia="Times New Roman" w:hAnsi="Times New Roman" w:cs="Times New Roman"/>
        </w:rPr>
        <w:t xml:space="preserve"> to discuss the Plan and any other issues with service</w:t>
      </w:r>
      <w:r w:rsidR="009D5B3B">
        <w:rPr>
          <w:rFonts w:ascii="Times New Roman" w:eastAsia="Times New Roman" w:hAnsi="Times New Roman" w:cs="Times New Roman"/>
        </w:rPr>
        <w:t xml:space="preserve"> during this crisis</w:t>
      </w:r>
      <w:r w:rsidR="00CF55AB">
        <w:rPr>
          <w:rFonts w:ascii="Times New Roman" w:eastAsia="Times New Roman" w:hAnsi="Times New Roman" w:cs="Times New Roman"/>
        </w:rPr>
        <w:t>. MARTA met</w:t>
      </w:r>
      <w:r w:rsidR="00A0730B">
        <w:rPr>
          <w:rFonts w:ascii="Times New Roman" w:eastAsia="Times New Roman" w:hAnsi="Times New Roman" w:cs="Times New Roman"/>
        </w:rPr>
        <w:t xml:space="preserve"> </w:t>
      </w:r>
      <w:r w:rsidR="00DD1415" w:rsidRPr="00DD1415">
        <w:rPr>
          <w:rFonts w:ascii="Times New Roman" w:eastAsia="Times New Roman" w:hAnsi="Times New Roman" w:cs="Times New Roman"/>
        </w:rPr>
        <w:t xml:space="preserve">weekly </w:t>
      </w:r>
      <w:r w:rsidR="00391E9D">
        <w:rPr>
          <w:rFonts w:ascii="Times New Roman" w:eastAsia="Times New Roman" w:hAnsi="Times New Roman" w:cs="Times New Roman"/>
        </w:rPr>
        <w:t>on the</w:t>
      </w:r>
      <w:r w:rsidR="00DD1415" w:rsidRPr="00DD1415">
        <w:rPr>
          <w:rFonts w:ascii="Times New Roman" w:eastAsia="Times New Roman" w:hAnsi="Times New Roman" w:cs="Times New Roman"/>
        </w:rPr>
        <w:t xml:space="preserve"> international level </w:t>
      </w:r>
      <w:r w:rsidR="00391E9D">
        <w:rPr>
          <w:rFonts w:ascii="Times New Roman" w:eastAsia="Times New Roman" w:hAnsi="Times New Roman" w:cs="Times New Roman"/>
        </w:rPr>
        <w:t xml:space="preserve">with </w:t>
      </w:r>
      <w:r w:rsidR="00DD1415" w:rsidRPr="00DD1415">
        <w:rPr>
          <w:rFonts w:ascii="Times New Roman" w:eastAsia="Times New Roman" w:hAnsi="Times New Roman" w:cs="Times New Roman"/>
        </w:rPr>
        <w:t>over 100 agencies on webinars</w:t>
      </w:r>
      <w:r w:rsidR="009D5B3B">
        <w:rPr>
          <w:rFonts w:ascii="Times New Roman" w:eastAsia="Times New Roman" w:hAnsi="Times New Roman" w:cs="Times New Roman"/>
        </w:rPr>
        <w:t>,</w:t>
      </w:r>
      <w:r w:rsidR="00DD1415" w:rsidRPr="00DD1415">
        <w:rPr>
          <w:rFonts w:ascii="Times New Roman" w:eastAsia="Times New Roman" w:hAnsi="Times New Roman" w:cs="Times New Roman"/>
        </w:rPr>
        <w:t xml:space="preserve"> and we discuss things that other people are doing that's working better for them and things others are doing and that they felt </w:t>
      </w:r>
      <w:r w:rsidR="0011349B">
        <w:rPr>
          <w:rFonts w:ascii="Times New Roman" w:eastAsia="Times New Roman" w:hAnsi="Times New Roman" w:cs="Times New Roman"/>
        </w:rPr>
        <w:t xml:space="preserve">it </w:t>
      </w:r>
      <w:r w:rsidR="00DD1415" w:rsidRPr="00DD1415">
        <w:rPr>
          <w:rFonts w:ascii="Times New Roman" w:eastAsia="Times New Roman" w:hAnsi="Times New Roman" w:cs="Times New Roman"/>
        </w:rPr>
        <w:t>was trial and error</w:t>
      </w:r>
      <w:r w:rsidR="0011349B">
        <w:rPr>
          <w:rFonts w:ascii="Times New Roman" w:eastAsia="Times New Roman" w:hAnsi="Times New Roman" w:cs="Times New Roman"/>
        </w:rPr>
        <w:t>,</w:t>
      </w:r>
      <w:r w:rsidR="00DD1415" w:rsidRPr="00DD1415">
        <w:rPr>
          <w:rFonts w:ascii="Times New Roman" w:eastAsia="Times New Roman" w:hAnsi="Times New Roman" w:cs="Times New Roman"/>
        </w:rPr>
        <w:t xml:space="preserve"> and it didn't work.  And </w:t>
      </w:r>
      <w:r w:rsidR="00391E9D">
        <w:rPr>
          <w:rFonts w:ascii="Times New Roman" w:eastAsia="Times New Roman" w:hAnsi="Times New Roman" w:cs="Times New Roman"/>
        </w:rPr>
        <w:t>now</w:t>
      </w:r>
      <w:r w:rsidR="0011349B">
        <w:rPr>
          <w:rFonts w:ascii="Times New Roman" w:eastAsia="Times New Roman" w:hAnsi="Times New Roman" w:cs="Times New Roman"/>
        </w:rPr>
        <w:t>,</w:t>
      </w:r>
      <w:r w:rsidR="00391E9D">
        <w:rPr>
          <w:rFonts w:ascii="Times New Roman" w:eastAsia="Times New Roman" w:hAnsi="Times New Roman" w:cs="Times New Roman"/>
        </w:rPr>
        <w:t xml:space="preserve"> </w:t>
      </w:r>
      <w:r w:rsidR="00DD1415" w:rsidRPr="00DD1415">
        <w:rPr>
          <w:rFonts w:ascii="Times New Roman" w:eastAsia="Times New Roman" w:hAnsi="Times New Roman" w:cs="Times New Roman"/>
        </w:rPr>
        <w:t xml:space="preserve">these discussions are going </w:t>
      </w:r>
      <w:r w:rsidR="00686EA0">
        <w:rPr>
          <w:rFonts w:ascii="Times New Roman" w:eastAsia="Times New Roman" w:hAnsi="Times New Roman" w:cs="Times New Roman"/>
        </w:rPr>
        <w:t>weekly</w:t>
      </w:r>
      <w:r w:rsidR="0011349B">
        <w:rPr>
          <w:rFonts w:ascii="Times New Roman" w:eastAsia="Times New Roman" w:hAnsi="Times New Roman" w:cs="Times New Roman"/>
        </w:rPr>
        <w:t>,</w:t>
      </w:r>
      <w:r w:rsidR="00DD1415" w:rsidRPr="00DD1415">
        <w:rPr>
          <w:rFonts w:ascii="Times New Roman" w:eastAsia="Times New Roman" w:hAnsi="Times New Roman" w:cs="Times New Roman"/>
        </w:rPr>
        <w:t xml:space="preserve"> and it is sometimes twice a week to make sure that we are serving the community in the best way possible even </w:t>
      </w:r>
      <w:r w:rsidR="00686EA0">
        <w:rPr>
          <w:rFonts w:ascii="Times New Roman" w:eastAsia="Times New Roman" w:hAnsi="Times New Roman" w:cs="Times New Roman"/>
        </w:rPr>
        <w:t>during</w:t>
      </w:r>
      <w:r w:rsidR="00DD1415" w:rsidRPr="00DD1415">
        <w:rPr>
          <w:rFonts w:ascii="Times New Roman" w:eastAsia="Times New Roman" w:hAnsi="Times New Roman" w:cs="Times New Roman"/>
        </w:rPr>
        <w:t xml:space="preserve"> the crisis and despite this reality that we have.  </w:t>
      </w:r>
    </w:p>
    <w:p w14:paraId="047D5B5E" w14:textId="1BCDE0D7" w:rsidR="002F788A" w:rsidRDefault="002F788A" w:rsidP="0021128B">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211B68FE" w14:textId="60CCE06D" w:rsidR="00E76FF6" w:rsidRDefault="00F63F14" w:rsidP="007A31B2">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r>
        <w:rPr>
          <w:rFonts w:ascii="Times New Roman" w:eastAsia="Times New Roman" w:hAnsi="Times New Roman" w:cs="Times New Roman"/>
        </w:rPr>
        <w:t xml:space="preserve"> </w:t>
      </w:r>
      <w:r w:rsidR="001C1A19">
        <w:rPr>
          <w:rFonts w:ascii="Times New Roman" w:eastAsia="Times New Roman" w:hAnsi="Times New Roman" w:cs="Times New Roman"/>
        </w:rPr>
        <w:t xml:space="preserve">Paula Nash added that the </w:t>
      </w:r>
      <w:r w:rsidR="00293B00">
        <w:rPr>
          <w:rFonts w:ascii="Times New Roman" w:eastAsia="Times New Roman" w:hAnsi="Times New Roman" w:cs="Times New Roman"/>
        </w:rPr>
        <w:t>pandemic hit the U.S. all at one time and all transit</w:t>
      </w:r>
      <w:r w:rsidR="00A13965">
        <w:rPr>
          <w:rFonts w:ascii="Times New Roman" w:eastAsia="Times New Roman" w:hAnsi="Times New Roman" w:cs="Times New Roman"/>
        </w:rPr>
        <w:t xml:space="preserve"> agencies</w:t>
      </w:r>
      <w:r w:rsidR="00686EA0">
        <w:rPr>
          <w:rFonts w:ascii="Times New Roman" w:eastAsia="Times New Roman" w:hAnsi="Times New Roman" w:cs="Times New Roman"/>
        </w:rPr>
        <w:t>,</w:t>
      </w:r>
      <w:r w:rsidR="00A13965">
        <w:rPr>
          <w:rFonts w:ascii="Times New Roman" w:eastAsia="Times New Roman" w:hAnsi="Times New Roman" w:cs="Times New Roman"/>
        </w:rPr>
        <w:t xml:space="preserve"> </w:t>
      </w:r>
      <w:r w:rsidR="009A56C3">
        <w:rPr>
          <w:rFonts w:ascii="Times New Roman" w:eastAsia="Times New Roman" w:hAnsi="Times New Roman" w:cs="Times New Roman"/>
        </w:rPr>
        <w:t xml:space="preserve">and this made all the transit agencies </w:t>
      </w:r>
      <w:r w:rsidR="00C21A59">
        <w:rPr>
          <w:rFonts w:ascii="Times New Roman" w:eastAsia="Times New Roman" w:hAnsi="Times New Roman" w:cs="Times New Roman"/>
        </w:rPr>
        <w:t>reach out to other agencies and organizations that support agencies.  The American Public Transit Association and other transit agencies immediately jumped into action and started having webinars almost daily at first.</w:t>
      </w:r>
    </w:p>
    <w:p w14:paraId="6F7D4F11" w14:textId="77777777" w:rsidR="00A60F0F" w:rsidRDefault="00A60F0F" w:rsidP="00A60F0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594413BB" w14:textId="4D77FAEF" w:rsidR="00A60F0F" w:rsidRDefault="00A60F0F" w:rsidP="00A60F0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sidRPr="00A60F0F">
        <w:rPr>
          <w:rFonts w:ascii="Times New Roman" w:eastAsia="Times New Roman" w:hAnsi="Times New Roman" w:cs="Times New Roman"/>
        </w:rPr>
        <w:t>Right now, we are operating as if things are temporary</w:t>
      </w:r>
      <w:r w:rsidR="00DB6AD7">
        <w:rPr>
          <w:rFonts w:ascii="Times New Roman" w:eastAsia="Times New Roman" w:hAnsi="Times New Roman" w:cs="Times New Roman"/>
        </w:rPr>
        <w:t>. I</w:t>
      </w:r>
      <w:r w:rsidRPr="00A60F0F">
        <w:rPr>
          <w:rFonts w:ascii="Times New Roman" w:eastAsia="Times New Roman" w:hAnsi="Times New Roman" w:cs="Times New Roman"/>
        </w:rPr>
        <w:t xml:space="preserve">f we </w:t>
      </w:r>
      <w:r w:rsidR="00A26031">
        <w:rPr>
          <w:rFonts w:ascii="Times New Roman" w:eastAsia="Times New Roman" w:hAnsi="Times New Roman" w:cs="Times New Roman"/>
        </w:rPr>
        <w:t>decide to go</w:t>
      </w:r>
      <w:r w:rsidRPr="00A60F0F">
        <w:rPr>
          <w:rFonts w:ascii="Times New Roman" w:eastAsia="Times New Roman" w:hAnsi="Times New Roman" w:cs="Times New Roman"/>
        </w:rPr>
        <w:t xml:space="preserve"> into a permanent state</w:t>
      </w:r>
      <w:r w:rsidR="009B69BF">
        <w:rPr>
          <w:rFonts w:ascii="Times New Roman" w:eastAsia="Times New Roman" w:hAnsi="Times New Roman" w:cs="Times New Roman"/>
        </w:rPr>
        <w:t>,</w:t>
      </w:r>
      <w:r w:rsidRPr="00A60F0F">
        <w:rPr>
          <w:rFonts w:ascii="Times New Roman" w:eastAsia="Times New Roman" w:hAnsi="Times New Roman" w:cs="Times New Roman"/>
        </w:rPr>
        <w:t xml:space="preserve"> there </w:t>
      </w:r>
      <w:r w:rsidR="00BE7DE2">
        <w:rPr>
          <w:rFonts w:ascii="Times New Roman" w:eastAsia="Times New Roman" w:hAnsi="Times New Roman" w:cs="Times New Roman"/>
        </w:rPr>
        <w:t>are procedures</w:t>
      </w:r>
      <w:r w:rsidRPr="00A60F0F">
        <w:rPr>
          <w:rFonts w:ascii="Times New Roman" w:eastAsia="Times New Roman" w:hAnsi="Times New Roman" w:cs="Times New Roman"/>
        </w:rPr>
        <w:t xml:space="preserve"> put into place by the Federal Transit Agency, FTA</w:t>
      </w:r>
      <w:r w:rsidR="00A26031">
        <w:rPr>
          <w:rFonts w:ascii="Times New Roman" w:eastAsia="Times New Roman" w:hAnsi="Times New Roman" w:cs="Times New Roman"/>
        </w:rPr>
        <w:t xml:space="preserve">. </w:t>
      </w:r>
      <w:r w:rsidR="000C0EBF">
        <w:rPr>
          <w:rFonts w:ascii="Times New Roman" w:eastAsia="Times New Roman" w:hAnsi="Times New Roman" w:cs="Times New Roman"/>
        </w:rPr>
        <w:t>Those procedures</w:t>
      </w:r>
      <w:r w:rsidRPr="00A60F0F">
        <w:rPr>
          <w:rFonts w:ascii="Times New Roman" w:eastAsia="Times New Roman" w:hAnsi="Times New Roman" w:cs="Times New Roman"/>
        </w:rPr>
        <w:t xml:space="preserve"> w</w:t>
      </w:r>
      <w:r w:rsidR="000C0EBF">
        <w:rPr>
          <w:rFonts w:ascii="Times New Roman" w:eastAsia="Times New Roman" w:hAnsi="Times New Roman" w:cs="Times New Roman"/>
        </w:rPr>
        <w:t>ill</w:t>
      </w:r>
      <w:r w:rsidRPr="00A60F0F">
        <w:rPr>
          <w:rFonts w:ascii="Times New Roman" w:eastAsia="Times New Roman" w:hAnsi="Times New Roman" w:cs="Times New Roman"/>
        </w:rPr>
        <w:t xml:space="preserve"> require us to do public hearings and such for changes in our bus routes or our bus service if things are looking like they need to become permanent.  </w:t>
      </w:r>
      <w:r w:rsidR="00F04468">
        <w:rPr>
          <w:rFonts w:ascii="Times New Roman" w:eastAsia="Times New Roman" w:hAnsi="Times New Roman" w:cs="Times New Roman"/>
        </w:rPr>
        <w:t>W</w:t>
      </w:r>
      <w:r w:rsidRPr="00A60F0F">
        <w:rPr>
          <w:rFonts w:ascii="Times New Roman" w:eastAsia="Times New Roman" w:hAnsi="Times New Roman" w:cs="Times New Roman"/>
        </w:rPr>
        <w:t>e have obligations to do equality analysis and public hearings for permanent changes</w:t>
      </w:r>
      <w:r w:rsidR="00804C6B">
        <w:rPr>
          <w:rFonts w:ascii="Times New Roman" w:eastAsia="Times New Roman" w:hAnsi="Times New Roman" w:cs="Times New Roman"/>
        </w:rPr>
        <w:t xml:space="preserve">. </w:t>
      </w:r>
      <w:r w:rsidRPr="00A60F0F">
        <w:rPr>
          <w:rFonts w:ascii="Times New Roman" w:eastAsia="Times New Roman" w:hAnsi="Times New Roman" w:cs="Times New Roman"/>
        </w:rPr>
        <w:t xml:space="preserve"> </w:t>
      </w:r>
      <w:r w:rsidR="00804C6B">
        <w:rPr>
          <w:rFonts w:ascii="Times New Roman" w:eastAsia="Times New Roman" w:hAnsi="Times New Roman" w:cs="Times New Roman"/>
        </w:rPr>
        <w:t>W</w:t>
      </w:r>
      <w:r w:rsidRPr="00A60F0F">
        <w:rPr>
          <w:rFonts w:ascii="Times New Roman" w:eastAsia="Times New Roman" w:hAnsi="Times New Roman" w:cs="Times New Roman"/>
        </w:rPr>
        <w:t>e don't have to do t</w:t>
      </w:r>
      <w:r w:rsidR="00E14D0B">
        <w:rPr>
          <w:rFonts w:ascii="Times New Roman" w:eastAsia="Times New Roman" w:hAnsi="Times New Roman" w:cs="Times New Roman"/>
        </w:rPr>
        <w:t>hose procedures</w:t>
      </w:r>
      <w:r w:rsidRPr="00A60F0F">
        <w:rPr>
          <w:rFonts w:ascii="Times New Roman" w:eastAsia="Times New Roman" w:hAnsi="Times New Roman" w:cs="Times New Roman"/>
        </w:rPr>
        <w:t xml:space="preserve"> for emergency changes.  </w:t>
      </w:r>
    </w:p>
    <w:p w14:paraId="2EA06E0C" w14:textId="5BAA88A4" w:rsidR="00E86530" w:rsidRDefault="00E86530" w:rsidP="00A60F0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3848E3F4" w14:textId="5066C48C" w:rsidR="00E86530" w:rsidRDefault="005A526B" w:rsidP="00A60F0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lastRenderedPageBreak/>
        <w:t xml:space="preserve">Peter Bruno, Acting Director Mobility Services:  </w:t>
      </w:r>
      <w:r w:rsidR="00C767B0" w:rsidRPr="00C767B0">
        <w:rPr>
          <w:rFonts w:ascii="Times New Roman" w:eastAsia="Times New Roman" w:hAnsi="Times New Roman" w:cs="Times New Roman"/>
        </w:rPr>
        <w:t xml:space="preserve">briefly </w:t>
      </w:r>
      <w:r w:rsidR="00C767B0">
        <w:rPr>
          <w:rFonts w:ascii="Times New Roman" w:eastAsia="Times New Roman" w:hAnsi="Times New Roman" w:cs="Times New Roman"/>
        </w:rPr>
        <w:t>went</w:t>
      </w:r>
      <w:r w:rsidR="00C767B0" w:rsidRPr="00C767B0">
        <w:rPr>
          <w:rFonts w:ascii="Times New Roman" w:eastAsia="Times New Roman" w:hAnsi="Times New Roman" w:cs="Times New Roman"/>
        </w:rPr>
        <w:t xml:space="preserve"> over some of the customer focus measures that we've employed</w:t>
      </w:r>
      <w:r w:rsidR="002F6C56">
        <w:rPr>
          <w:rFonts w:ascii="Times New Roman" w:eastAsia="Times New Roman" w:hAnsi="Times New Roman" w:cs="Times New Roman"/>
        </w:rPr>
        <w:t xml:space="preserve"> and d</w:t>
      </w:r>
      <w:r w:rsidR="00C767B0" w:rsidRPr="00C767B0">
        <w:rPr>
          <w:rFonts w:ascii="Times New Roman" w:eastAsia="Times New Roman" w:hAnsi="Times New Roman" w:cs="Times New Roman"/>
        </w:rPr>
        <w:t xml:space="preserve">iscussed </w:t>
      </w:r>
      <w:r w:rsidR="00134D66">
        <w:rPr>
          <w:rFonts w:ascii="Times New Roman" w:eastAsia="Times New Roman" w:hAnsi="Times New Roman" w:cs="Times New Roman"/>
        </w:rPr>
        <w:t>some of the employee focus safety measures briefly</w:t>
      </w:r>
      <w:r w:rsidR="00C767B0" w:rsidRPr="00C767B0">
        <w:rPr>
          <w:rFonts w:ascii="Times New Roman" w:eastAsia="Times New Roman" w:hAnsi="Times New Roman" w:cs="Times New Roman"/>
        </w:rPr>
        <w:t xml:space="preserve"> and then give an update on four key performance measures.  </w:t>
      </w:r>
    </w:p>
    <w:p w14:paraId="65B6EA80" w14:textId="354F2457" w:rsidR="002F6C56" w:rsidRDefault="002F6C56" w:rsidP="00A60F0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21C8C870" w14:textId="2C99CA0B" w:rsidR="009C20AD" w:rsidRPr="009C20AD" w:rsidRDefault="00BC2796" w:rsidP="009718B9">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 xml:space="preserve">Customer Focus measures: </w:t>
      </w:r>
      <w:r w:rsidR="00DA402A">
        <w:rPr>
          <w:rFonts w:ascii="Times New Roman" w:eastAsia="Times New Roman" w:hAnsi="Times New Roman" w:cs="Times New Roman"/>
        </w:rPr>
        <w:t>I</w:t>
      </w:r>
      <w:r w:rsidR="009C20AD" w:rsidRPr="009C20AD">
        <w:rPr>
          <w:rFonts w:ascii="Times New Roman" w:eastAsia="Times New Roman" w:hAnsi="Times New Roman" w:cs="Times New Roman"/>
        </w:rPr>
        <w:t xml:space="preserve">n March, </w:t>
      </w:r>
      <w:r w:rsidR="00C60F82">
        <w:rPr>
          <w:rFonts w:ascii="Times New Roman" w:eastAsia="Times New Roman" w:hAnsi="Times New Roman" w:cs="Times New Roman"/>
        </w:rPr>
        <w:t xml:space="preserve">we suspended </w:t>
      </w:r>
      <w:r w:rsidR="009C20AD" w:rsidRPr="009C20AD">
        <w:rPr>
          <w:rFonts w:ascii="Times New Roman" w:eastAsia="Times New Roman" w:hAnsi="Times New Roman" w:cs="Times New Roman"/>
        </w:rPr>
        <w:t>the practice of door to door service</w:t>
      </w:r>
      <w:r w:rsidR="00DA402A">
        <w:rPr>
          <w:rFonts w:ascii="Times New Roman" w:eastAsia="Times New Roman" w:hAnsi="Times New Roman" w:cs="Times New Roman"/>
        </w:rPr>
        <w:t xml:space="preserve">. </w:t>
      </w:r>
      <w:r w:rsidR="009C20AD" w:rsidRPr="009C20AD">
        <w:rPr>
          <w:rFonts w:ascii="Times New Roman" w:eastAsia="Times New Roman" w:hAnsi="Times New Roman" w:cs="Times New Roman"/>
        </w:rPr>
        <w:t xml:space="preserve">That was good to </w:t>
      </w:r>
      <w:r w:rsidR="003651F0">
        <w:rPr>
          <w:rFonts w:ascii="Times New Roman" w:eastAsia="Times New Roman" w:hAnsi="Times New Roman" w:cs="Times New Roman"/>
        </w:rPr>
        <w:t>e</w:t>
      </w:r>
      <w:r w:rsidR="009C20AD" w:rsidRPr="009C20AD">
        <w:rPr>
          <w:rFonts w:ascii="Times New Roman" w:eastAsia="Times New Roman" w:hAnsi="Times New Roman" w:cs="Times New Roman"/>
        </w:rPr>
        <w:t>nsure safe distancing between the operators and the customers</w:t>
      </w:r>
      <w:r w:rsidR="00DA402A">
        <w:rPr>
          <w:rFonts w:ascii="Times New Roman" w:eastAsia="Times New Roman" w:hAnsi="Times New Roman" w:cs="Times New Roman"/>
        </w:rPr>
        <w:t>. W</w:t>
      </w:r>
      <w:r w:rsidR="009C20AD" w:rsidRPr="009C20AD">
        <w:rPr>
          <w:rFonts w:ascii="Times New Roman" w:eastAsia="Times New Roman" w:hAnsi="Times New Roman" w:cs="Times New Roman"/>
        </w:rPr>
        <w:t>e have been monitoring complaints and so forth</w:t>
      </w:r>
      <w:r w:rsidR="003651F0">
        <w:rPr>
          <w:rFonts w:ascii="Times New Roman" w:eastAsia="Times New Roman" w:hAnsi="Times New Roman" w:cs="Times New Roman"/>
        </w:rPr>
        <w:t>,</w:t>
      </w:r>
      <w:r w:rsidR="009C20AD" w:rsidRPr="009C20AD">
        <w:rPr>
          <w:rFonts w:ascii="Times New Roman" w:eastAsia="Times New Roman" w:hAnsi="Times New Roman" w:cs="Times New Roman"/>
        </w:rPr>
        <w:t xml:space="preserve"> and I have not heard any push back from that</w:t>
      </w:r>
      <w:r w:rsidR="003651F0">
        <w:rPr>
          <w:rFonts w:ascii="Times New Roman" w:eastAsia="Times New Roman" w:hAnsi="Times New Roman" w:cs="Times New Roman"/>
        </w:rPr>
        <w:t>,</w:t>
      </w:r>
      <w:r w:rsidR="009C20AD" w:rsidRPr="009C20AD">
        <w:rPr>
          <w:rFonts w:ascii="Times New Roman" w:eastAsia="Times New Roman" w:hAnsi="Times New Roman" w:cs="Times New Roman"/>
        </w:rPr>
        <w:t xml:space="preserve"> and we felt that from a safety standpoint</w:t>
      </w:r>
      <w:r w:rsidR="003651F0">
        <w:rPr>
          <w:rFonts w:ascii="Times New Roman" w:eastAsia="Times New Roman" w:hAnsi="Times New Roman" w:cs="Times New Roman"/>
        </w:rPr>
        <w:t>,</w:t>
      </w:r>
      <w:r w:rsidR="009C20AD" w:rsidRPr="009C20AD">
        <w:rPr>
          <w:rFonts w:ascii="Times New Roman" w:eastAsia="Times New Roman" w:hAnsi="Times New Roman" w:cs="Times New Roman"/>
        </w:rPr>
        <w:t xml:space="preserve"> that was a smart move.  </w:t>
      </w:r>
    </w:p>
    <w:p w14:paraId="3831F067" w14:textId="77777777" w:rsidR="002F6C56" w:rsidRPr="00A60F0F" w:rsidRDefault="002F6C56" w:rsidP="00A60F0F">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34BB0F01" w14:textId="7A8A0077" w:rsidR="00A12879" w:rsidRPr="00A12879" w:rsidRDefault="00A12879" w:rsidP="009718B9">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W</w:t>
      </w:r>
      <w:r w:rsidRPr="00A12879">
        <w:rPr>
          <w:rFonts w:ascii="Times New Roman" w:eastAsia="Times New Roman" w:hAnsi="Times New Roman" w:cs="Times New Roman"/>
        </w:rPr>
        <w:t>e also suspended the in</w:t>
      </w:r>
      <w:r w:rsidR="003651F0">
        <w:rPr>
          <w:rFonts w:ascii="Times New Roman" w:eastAsia="Times New Roman" w:hAnsi="Times New Roman" w:cs="Times New Roman"/>
        </w:rPr>
        <w:t>-</w:t>
      </w:r>
      <w:r w:rsidRPr="00A12879">
        <w:rPr>
          <w:rFonts w:ascii="Times New Roman" w:eastAsia="Times New Roman" w:hAnsi="Times New Roman" w:cs="Times New Roman"/>
        </w:rPr>
        <w:t>person interview requirement for functional assessment</w:t>
      </w:r>
      <w:r>
        <w:rPr>
          <w:rFonts w:ascii="Times New Roman" w:eastAsia="Times New Roman" w:hAnsi="Times New Roman" w:cs="Times New Roman"/>
        </w:rPr>
        <w:t>s</w:t>
      </w:r>
      <w:r w:rsidRPr="00A12879">
        <w:rPr>
          <w:rFonts w:ascii="Times New Roman" w:eastAsia="Times New Roman" w:hAnsi="Times New Roman" w:cs="Times New Roman"/>
        </w:rPr>
        <w:t xml:space="preserve"> for the new and the recertifying </w:t>
      </w:r>
      <w:r>
        <w:rPr>
          <w:rFonts w:ascii="Times New Roman" w:eastAsia="Times New Roman" w:hAnsi="Times New Roman" w:cs="Times New Roman"/>
        </w:rPr>
        <w:t xml:space="preserve">Mobility </w:t>
      </w:r>
      <w:r w:rsidRPr="00A12879">
        <w:rPr>
          <w:rFonts w:ascii="Times New Roman" w:eastAsia="Times New Roman" w:hAnsi="Times New Roman" w:cs="Times New Roman"/>
        </w:rPr>
        <w:t>applicants.  Anyone who needed a new</w:t>
      </w:r>
      <w:r w:rsidR="00275093">
        <w:rPr>
          <w:rFonts w:ascii="Times New Roman" w:eastAsia="Times New Roman" w:hAnsi="Times New Roman" w:cs="Times New Roman"/>
        </w:rPr>
        <w:t xml:space="preserve"> certification or</w:t>
      </w:r>
      <w:r w:rsidRPr="00A12879">
        <w:rPr>
          <w:rFonts w:ascii="Times New Roman" w:eastAsia="Times New Roman" w:hAnsi="Times New Roman" w:cs="Times New Roman"/>
        </w:rPr>
        <w:t xml:space="preserve"> recertification, we automatically</w:t>
      </w:r>
      <w:r w:rsidR="0071721D">
        <w:rPr>
          <w:rFonts w:ascii="Times New Roman" w:eastAsia="Times New Roman" w:hAnsi="Times New Roman" w:cs="Times New Roman"/>
        </w:rPr>
        <w:t xml:space="preserve"> </w:t>
      </w:r>
      <w:r w:rsidRPr="00A12879">
        <w:rPr>
          <w:rFonts w:ascii="Times New Roman" w:eastAsia="Times New Roman" w:hAnsi="Times New Roman" w:cs="Times New Roman"/>
        </w:rPr>
        <w:t xml:space="preserve">suspended </w:t>
      </w:r>
      <w:r w:rsidR="00A81C50">
        <w:rPr>
          <w:rFonts w:ascii="Times New Roman" w:eastAsia="Times New Roman" w:hAnsi="Times New Roman" w:cs="Times New Roman"/>
        </w:rPr>
        <w:t xml:space="preserve">the requirement </w:t>
      </w:r>
      <w:r w:rsidRPr="00A12879">
        <w:rPr>
          <w:rFonts w:ascii="Times New Roman" w:eastAsia="Times New Roman" w:hAnsi="Times New Roman" w:cs="Times New Roman"/>
        </w:rPr>
        <w:t>for six months</w:t>
      </w:r>
      <w:r w:rsidR="00571A0D">
        <w:rPr>
          <w:rFonts w:ascii="Times New Roman" w:eastAsia="Times New Roman" w:hAnsi="Times New Roman" w:cs="Times New Roman"/>
        </w:rPr>
        <w:t>. We</w:t>
      </w:r>
      <w:r w:rsidRPr="00A12879">
        <w:rPr>
          <w:rFonts w:ascii="Times New Roman" w:eastAsia="Times New Roman" w:hAnsi="Times New Roman" w:cs="Times New Roman"/>
        </w:rPr>
        <w:t xml:space="preserve"> figured that was probably a </w:t>
      </w:r>
      <w:r w:rsidR="00571A0D">
        <w:rPr>
          <w:rFonts w:ascii="Times New Roman" w:eastAsia="Times New Roman" w:hAnsi="Times New Roman" w:cs="Times New Roman"/>
        </w:rPr>
        <w:t>reasonable</w:t>
      </w:r>
      <w:r w:rsidRPr="00A12879">
        <w:rPr>
          <w:rFonts w:ascii="Times New Roman" w:eastAsia="Times New Roman" w:hAnsi="Times New Roman" w:cs="Times New Roman"/>
        </w:rPr>
        <w:t xml:space="preserve"> period</w:t>
      </w:r>
      <w:r w:rsidR="00062BD5">
        <w:rPr>
          <w:rFonts w:ascii="Times New Roman" w:eastAsia="Times New Roman" w:hAnsi="Times New Roman" w:cs="Times New Roman"/>
        </w:rPr>
        <w:t xml:space="preserve"> and granted presumptive eligibility. </w:t>
      </w:r>
      <w:r w:rsidRPr="00A12879">
        <w:rPr>
          <w:rFonts w:ascii="Times New Roman" w:eastAsia="Times New Roman" w:hAnsi="Times New Roman" w:cs="Times New Roman"/>
        </w:rPr>
        <w:t xml:space="preserve"> </w:t>
      </w:r>
    </w:p>
    <w:p w14:paraId="117FD731" w14:textId="2A6632FC" w:rsidR="001B2278" w:rsidRDefault="001B2278" w:rsidP="007A31B2">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6E910B0B" w14:textId="035BB463" w:rsidR="00B468B3" w:rsidRPr="00B468B3" w:rsidRDefault="00207CCE" w:rsidP="009F7AA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W</w:t>
      </w:r>
      <w:r w:rsidR="00B468B3" w:rsidRPr="00B468B3">
        <w:rPr>
          <w:rFonts w:ascii="Times New Roman" w:eastAsia="Times New Roman" w:hAnsi="Times New Roman" w:cs="Times New Roman"/>
        </w:rPr>
        <w:t xml:space="preserve">e also limited </w:t>
      </w:r>
      <w:r w:rsidR="0000743F">
        <w:rPr>
          <w:rFonts w:ascii="Times New Roman" w:eastAsia="Times New Roman" w:hAnsi="Times New Roman" w:cs="Times New Roman"/>
        </w:rPr>
        <w:t xml:space="preserve">the number of passengers </w:t>
      </w:r>
      <w:r w:rsidR="00B468B3" w:rsidRPr="00B468B3">
        <w:rPr>
          <w:rFonts w:ascii="Times New Roman" w:eastAsia="Times New Roman" w:hAnsi="Times New Roman" w:cs="Times New Roman"/>
        </w:rPr>
        <w:t>on</w:t>
      </w:r>
      <w:r w:rsidR="00B468B3" w:rsidRPr="00B468B3">
        <w:rPr>
          <w:rFonts w:ascii="Times New Roman" w:eastAsia="Times New Roman" w:hAnsi="Times New Roman" w:cs="Times New Roman"/>
        </w:rPr>
        <w:noBreakHyphen/>
        <w:t>board the van to two people</w:t>
      </w:r>
      <w:r w:rsidR="00605D88">
        <w:rPr>
          <w:rFonts w:ascii="Times New Roman" w:eastAsia="Times New Roman" w:hAnsi="Times New Roman" w:cs="Times New Roman"/>
        </w:rPr>
        <w:t>,</w:t>
      </w:r>
      <w:r w:rsidR="00B468B3" w:rsidRPr="00B468B3">
        <w:rPr>
          <w:rFonts w:ascii="Times New Roman" w:eastAsia="Times New Roman" w:hAnsi="Times New Roman" w:cs="Times New Roman"/>
        </w:rPr>
        <w:t xml:space="preserve"> which is maximum</w:t>
      </w:r>
      <w:r w:rsidR="00C27486">
        <w:rPr>
          <w:rFonts w:ascii="Times New Roman" w:eastAsia="Times New Roman" w:hAnsi="Times New Roman" w:cs="Times New Roman"/>
        </w:rPr>
        <w:t>.</w:t>
      </w:r>
      <w:r w:rsidR="00B468B3" w:rsidRPr="00B468B3">
        <w:rPr>
          <w:rFonts w:ascii="Times New Roman" w:eastAsia="Times New Roman" w:hAnsi="Times New Roman" w:cs="Times New Roman"/>
        </w:rPr>
        <w:t xml:space="preserve"> </w:t>
      </w:r>
      <w:r w:rsidR="00605D88">
        <w:rPr>
          <w:rFonts w:ascii="Times New Roman" w:eastAsia="Times New Roman" w:hAnsi="Times New Roman" w:cs="Times New Roman"/>
        </w:rPr>
        <w:t>A</w:t>
      </w:r>
      <w:r w:rsidR="00B468B3" w:rsidRPr="00B468B3">
        <w:rPr>
          <w:rFonts w:ascii="Times New Roman" w:eastAsia="Times New Roman" w:hAnsi="Times New Roman" w:cs="Times New Roman"/>
        </w:rPr>
        <w:t xml:space="preserve">nd </w:t>
      </w:r>
      <w:r w:rsidR="00F50DA6">
        <w:rPr>
          <w:rFonts w:ascii="Times New Roman" w:eastAsia="Times New Roman" w:hAnsi="Times New Roman" w:cs="Times New Roman"/>
        </w:rPr>
        <w:t xml:space="preserve">we </w:t>
      </w:r>
      <w:r w:rsidR="00B468B3" w:rsidRPr="00B468B3">
        <w:rPr>
          <w:rFonts w:ascii="Times New Roman" w:eastAsia="Times New Roman" w:hAnsi="Times New Roman" w:cs="Times New Roman"/>
        </w:rPr>
        <w:t>felt like the first wheelchair position and the last wheelchair position where the last seat was enough of a social distance</w:t>
      </w:r>
      <w:r w:rsidR="008D5621">
        <w:rPr>
          <w:rFonts w:ascii="Times New Roman" w:eastAsia="Times New Roman" w:hAnsi="Times New Roman" w:cs="Times New Roman"/>
        </w:rPr>
        <w:t xml:space="preserve">, </w:t>
      </w:r>
      <w:r w:rsidR="00B468B3" w:rsidRPr="00B468B3">
        <w:rPr>
          <w:rFonts w:ascii="Times New Roman" w:eastAsia="Times New Roman" w:hAnsi="Times New Roman" w:cs="Times New Roman"/>
        </w:rPr>
        <w:t>with the reduction in trip</w:t>
      </w:r>
      <w:r w:rsidR="00E82219">
        <w:rPr>
          <w:rFonts w:ascii="Times New Roman" w:eastAsia="Times New Roman" w:hAnsi="Times New Roman" w:cs="Times New Roman"/>
        </w:rPr>
        <w:t>s</w:t>
      </w:r>
      <w:r w:rsidR="00B468B3" w:rsidRPr="00B468B3">
        <w:rPr>
          <w:rFonts w:ascii="Times New Roman" w:eastAsia="Times New Roman" w:hAnsi="Times New Roman" w:cs="Times New Roman"/>
        </w:rPr>
        <w:t>, we have enough equipment to do that two passenger</w:t>
      </w:r>
      <w:r w:rsidR="00E82219">
        <w:rPr>
          <w:rFonts w:ascii="Times New Roman" w:eastAsia="Times New Roman" w:hAnsi="Times New Roman" w:cs="Times New Roman"/>
        </w:rPr>
        <w:t>s</w:t>
      </w:r>
      <w:r w:rsidR="00B468B3" w:rsidRPr="00B468B3">
        <w:rPr>
          <w:rFonts w:ascii="Times New Roman" w:eastAsia="Times New Roman" w:hAnsi="Times New Roman" w:cs="Times New Roman"/>
        </w:rPr>
        <w:t xml:space="preserve"> per vehicle maximum.  Our partners with MV and </w:t>
      </w:r>
      <w:r>
        <w:rPr>
          <w:rFonts w:ascii="Times New Roman" w:eastAsia="Times New Roman" w:hAnsi="Times New Roman" w:cs="Times New Roman"/>
        </w:rPr>
        <w:t>GTS</w:t>
      </w:r>
      <w:r w:rsidR="00B468B3" w:rsidRPr="00B468B3">
        <w:rPr>
          <w:rFonts w:ascii="Times New Roman" w:eastAsia="Times New Roman" w:hAnsi="Times New Roman" w:cs="Times New Roman"/>
        </w:rPr>
        <w:t xml:space="preserve"> have been doing a great job helping us out with that</w:t>
      </w:r>
      <w:r w:rsidR="00E82219">
        <w:rPr>
          <w:rFonts w:ascii="Times New Roman" w:eastAsia="Times New Roman" w:hAnsi="Times New Roman" w:cs="Times New Roman"/>
        </w:rPr>
        <w:t>,</w:t>
      </w:r>
      <w:r w:rsidR="00B468B3" w:rsidRPr="00B468B3">
        <w:rPr>
          <w:rFonts w:ascii="Times New Roman" w:eastAsia="Times New Roman" w:hAnsi="Times New Roman" w:cs="Times New Roman"/>
        </w:rPr>
        <w:t xml:space="preserve"> and that's been going very well.</w:t>
      </w:r>
    </w:p>
    <w:p w14:paraId="1BCA4FFD" w14:textId="77777777" w:rsidR="00207CCE" w:rsidRDefault="00207CCE" w:rsidP="00207CCE">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4D618953" w14:textId="4606717A" w:rsidR="00B468B3" w:rsidRPr="00B468B3" w:rsidRDefault="00CE32F6" w:rsidP="009F7AA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 xml:space="preserve">The </w:t>
      </w:r>
      <w:r w:rsidR="00B468B3" w:rsidRPr="00B468B3">
        <w:rPr>
          <w:rFonts w:ascii="Times New Roman" w:eastAsia="Times New Roman" w:hAnsi="Times New Roman" w:cs="Times New Roman"/>
        </w:rPr>
        <w:t>C</w:t>
      </w:r>
      <w:r w:rsidR="00F166B6">
        <w:rPr>
          <w:rFonts w:ascii="Times New Roman" w:eastAsia="Times New Roman" w:hAnsi="Times New Roman" w:cs="Times New Roman"/>
        </w:rPr>
        <w:t>OVID</w:t>
      </w:r>
      <w:r w:rsidR="00B468B3" w:rsidRPr="00B468B3">
        <w:rPr>
          <w:rFonts w:ascii="Times New Roman" w:eastAsia="Times New Roman" w:hAnsi="Times New Roman" w:cs="Times New Roman"/>
        </w:rPr>
        <w:noBreakHyphen/>
        <w:t>19 cleaning protocol</w:t>
      </w:r>
      <w:r w:rsidR="00E82219">
        <w:rPr>
          <w:rFonts w:ascii="Times New Roman" w:eastAsia="Times New Roman" w:hAnsi="Times New Roman" w:cs="Times New Roman"/>
        </w:rPr>
        <w:t xml:space="preserve">: </w:t>
      </w:r>
      <w:r w:rsidR="00B468B3" w:rsidRPr="00B468B3">
        <w:rPr>
          <w:rFonts w:ascii="Times New Roman" w:eastAsia="Times New Roman" w:hAnsi="Times New Roman" w:cs="Times New Roman"/>
        </w:rPr>
        <w:t xml:space="preserve"> Jonathan Weaver, of our maintenance</w:t>
      </w:r>
      <w:r>
        <w:rPr>
          <w:rFonts w:ascii="Times New Roman" w:eastAsia="Times New Roman" w:hAnsi="Times New Roman" w:cs="Times New Roman"/>
        </w:rPr>
        <w:t xml:space="preserve"> and </w:t>
      </w:r>
      <w:r w:rsidR="00B468B3" w:rsidRPr="00B468B3">
        <w:rPr>
          <w:rFonts w:ascii="Times New Roman" w:eastAsia="Times New Roman" w:hAnsi="Times New Roman" w:cs="Times New Roman"/>
        </w:rPr>
        <w:t>oversight team</w:t>
      </w:r>
      <w:r w:rsidR="00F166B6">
        <w:rPr>
          <w:rFonts w:ascii="Times New Roman" w:eastAsia="Times New Roman" w:hAnsi="Times New Roman" w:cs="Times New Roman"/>
        </w:rPr>
        <w:t>,</w:t>
      </w:r>
      <w:r w:rsidR="00B468B3" w:rsidRPr="00B468B3">
        <w:rPr>
          <w:rFonts w:ascii="Times New Roman" w:eastAsia="Times New Roman" w:hAnsi="Times New Roman" w:cs="Times New Roman"/>
        </w:rPr>
        <w:t xml:space="preserve"> created </w:t>
      </w:r>
      <w:r w:rsidR="00F166B6">
        <w:rPr>
          <w:rFonts w:ascii="Times New Roman" w:eastAsia="Times New Roman" w:hAnsi="Times New Roman" w:cs="Times New Roman"/>
        </w:rPr>
        <w:t xml:space="preserve">an </w:t>
      </w:r>
      <w:r w:rsidR="00B468B3" w:rsidRPr="00B468B3">
        <w:rPr>
          <w:rFonts w:ascii="Times New Roman" w:eastAsia="Times New Roman" w:hAnsi="Times New Roman" w:cs="Times New Roman"/>
        </w:rPr>
        <w:t>FA suite</w:t>
      </w:r>
      <w:r w:rsidR="00F166B6">
        <w:rPr>
          <w:rFonts w:ascii="Times New Roman" w:eastAsia="Times New Roman" w:hAnsi="Times New Roman" w:cs="Times New Roman"/>
        </w:rPr>
        <w:t>,</w:t>
      </w:r>
      <w:r w:rsidR="00B468B3" w:rsidRPr="00B468B3">
        <w:rPr>
          <w:rFonts w:ascii="Times New Roman" w:eastAsia="Times New Roman" w:hAnsi="Times New Roman" w:cs="Times New Roman"/>
        </w:rPr>
        <w:t xml:space="preserve"> which is our work order tracking system</w:t>
      </w:r>
      <w:r w:rsidR="00F166B6">
        <w:rPr>
          <w:rFonts w:ascii="Times New Roman" w:eastAsia="Times New Roman" w:hAnsi="Times New Roman" w:cs="Times New Roman"/>
        </w:rPr>
        <w:t xml:space="preserve">. </w:t>
      </w:r>
      <w:r w:rsidR="00B468B3" w:rsidRPr="00B468B3">
        <w:rPr>
          <w:rFonts w:ascii="Times New Roman" w:eastAsia="Times New Roman" w:hAnsi="Times New Roman" w:cs="Times New Roman"/>
        </w:rPr>
        <w:t xml:space="preserve"> a C</w:t>
      </w:r>
      <w:r w:rsidR="00F166B6">
        <w:rPr>
          <w:rFonts w:ascii="Times New Roman" w:eastAsia="Times New Roman" w:hAnsi="Times New Roman" w:cs="Times New Roman"/>
        </w:rPr>
        <w:t>OVID</w:t>
      </w:r>
      <w:r w:rsidR="00B468B3" w:rsidRPr="00B468B3">
        <w:rPr>
          <w:rFonts w:ascii="Times New Roman" w:eastAsia="Times New Roman" w:hAnsi="Times New Roman" w:cs="Times New Roman"/>
        </w:rPr>
        <w:noBreakHyphen/>
        <w:t>19 cleaning protocol within the FA suite system that would automatic</w:t>
      </w:r>
      <w:r w:rsidR="00742C24">
        <w:rPr>
          <w:rFonts w:ascii="Times New Roman" w:eastAsia="Times New Roman" w:hAnsi="Times New Roman" w:cs="Times New Roman"/>
        </w:rPr>
        <w:t>ally</w:t>
      </w:r>
      <w:r w:rsidR="00B468B3" w:rsidRPr="00B468B3">
        <w:rPr>
          <w:rFonts w:ascii="Times New Roman" w:eastAsia="Times New Roman" w:hAnsi="Times New Roman" w:cs="Times New Roman"/>
        </w:rPr>
        <w:t xml:space="preserve"> flag when those things are needed on the specified frequency for our </w:t>
      </w:r>
      <w:r>
        <w:rPr>
          <w:rFonts w:ascii="Times New Roman" w:eastAsia="Times New Roman" w:hAnsi="Times New Roman" w:cs="Times New Roman"/>
        </w:rPr>
        <w:t xml:space="preserve">MV </w:t>
      </w:r>
      <w:r w:rsidR="00B468B3" w:rsidRPr="00B468B3">
        <w:rPr>
          <w:rFonts w:ascii="Times New Roman" w:eastAsia="Times New Roman" w:hAnsi="Times New Roman" w:cs="Times New Roman"/>
        </w:rPr>
        <w:t xml:space="preserve">and </w:t>
      </w:r>
      <w:r w:rsidR="00FC214D">
        <w:rPr>
          <w:rFonts w:ascii="Times New Roman" w:eastAsia="Times New Roman" w:hAnsi="Times New Roman" w:cs="Times New Roman"/>
        </w:rPr>
        <w:t>GT</w:t>
      </w:r>
      <w:r w:rsidR="00B468B3" w:rsidRPr="00B468B3">
        <w:rPr>
          <w:rFonts w:ascii="Times New Roman" w:eastAsia="Times New Roman" w:hAnsi="Times New Roman" w:cs="Times New Roman"/>
        </w:rPr>
        <w:t xml:space="preserve">S partners.  </w:t>
      </w:r>
      <w:r w:rsidR="009416E0">
        <w:rPr>
          <w:rFonts w:ascii="Times New Roman" w:eastAsia="Times New Roman" w:hAnsi="Times New Roman" w:cs="Times New Roman"/>
        </w:rPr>
        <w:t>This</w:t>
      </w:r>
      <w:r w:rsidR="004042D2">
        <w:rPr>
          <w:rFonts w:ascii="Times New Roman" w:eastAsia="Times New Roman" w:hAnsi="Times New Roman" w:cs="Times New Roman"/>
        </w:rPr>
        <w:t xml:space="preserve"> </w:t>
      </w:r>
      <w:r w:rsidR="00F166B6">
        <w:rPr>
          <w:rFonts w:ascii="Times New Roman" w:eastAsia="Times New Roman" w:hAnsi="Times New Roman" w:cs="Times New Roman"/>
        </w:rPr>
        <w:t xml:space="preserve">process </w:t>
      </w:r>
      <w:r w:rsidR="004042D2">
        <w:rPr>
          <w:rFonts w:ascii="Times New Roman" w:eastAsia="Times New Roman" w:hAnsi="Times New Roman" w:cs="Times New Roman"/>
        </w:rPr>
        <w:t>helps k</w:t>
      </w:r>
      <w:r w:rsidR="009416E0" w:rsidRPr="009416E0">
        <w:rPr>
          <w:rFonts w:ascii="Times New Roman" w:eastAsia="Times New Roman" w:hAnsi="Times New Roman" w:cs="Times New Roman"/>
        </w:rPr>
        <w:t>eep our maintenance team on track with th</w:t>
      </w:r>
      <w:r w:rsidR="004042D2">
        <w:rPr>
          <w:rFonts w:ascii="Times New Roman" w:eastAsia="Times New Roman" w:hAnsi="Times New Roman" w:cs="Times New Roman"/>
        </w:rPr>
        <w:t>e</w:t>
      </w:r>
      <w:r w:rsidR="009416E0" w:rsidRPr="009416E0">
        <w:rPr>
          <w:rFonts w:ascii="Times New Roman" w:eastAsia="Times New Roman" w:hAnsi="Times New Roman" w:cs="Times New Roman"/>
        </w:rPr>
        <w:t xml:space="preserve"> cleaning to make sure that the cleaning is done</w:t>
      </w:r>
      <w:r w:rsidR="00F166B6">
        <w:rPr>
          <w:rFonts w:ascii="Times New Roman" w:eastAsia="Times New Roman" w:hAnsi="Times New Roman" w:cs="Times New Roman"/>
        </w:rPr>
        <w:t xml:space="preserve"> timely</w:t>
      </w:r>
      <w:r w:rsidR="009416E0" w:rsidRPr="009416E0">
        <w:rPr>
          <w:rFonts w:ascii="Times New Roman" w:eastAsia="Times New Roman" w:hAnsi="Times New Roman" w:cs="Times New Roman"/>
        </w:rPr>
        <w:t>.</w:t>
      </w:r>
      <w:r w:rsidR="009416E0">
        <w:t xml:space="preserve">  </w:t>
      </w:r>
    </w:p>
    <w:p w14:paraId="2DBEBD46" w14:textId="58859EA8" w:rsidR="009718B9" w:rsidRDefault="009718B9" w:rsidP="007A31B2">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70E56CCB" w14:textId="57CD94B6" w:rsidR="009E5D30" w:rsidRDefault="00784C15" w:rsidP="009E5D30">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 xml:space="preserve">Employee Focus measures: </w:t>
      </w:r>
      <w:r w:rsidR="009E5D30" w:rsidRPr="009E5D30">
        <w:rPr>
          <w:rFonts w:ascii="Times New Roman" w:eastAsia="Times New Roman" w:hAnsi="Times New Roman" w:cs="Times New Roman"/>
        </w:rPr>
        <w:t xml:space="preserve">reservation agents here at </w:t>
      </w:r>
      <w:r w:rsidR="00952FF6">
        <w:rPr>
          <w:rFonts w:ascii="Times New Roman" w:eastAsia="Times New Roman" w:hAnsi="Times New Roman" w:cs="Times New Roman"/>
        </w:rPr>
        <w:t>Brady</w:t>
      </w:r>
      <w:r w:rsidR="009E5D30" w:rsidRPr="009E5D30">
        <w:rPr>
          <w:rFonts w:ascii="Times New Roman" w:eastAsia="Times New Roman" w:hAnsi="Times New Roman" w:cs="Times New Roman"/>
        </w:rPr>
        <w:t xml:space="preserve"> were</w:t>
      </w:r>
      <w:r w:rsidR="00F166B6">
        <w:rPr>
          <w:rFonts w:ascii="Times New Roman" w:eastAsia="Times New Roman" w:hAnsi="Times New Roman" w:cs="Times New Roman"/>
        </w:rPr>
        <w:t xml:space="preserve"> have</w:t>
      </w:r>
      <w:r w:rsidR="009E5D30" w:rsidRPr="009E5D30">
        <w:rPr>
          <w:rFonts w:ascii="Times New Roman" w:eastAsia="Times New Roman" w:hAnsi="Times New Roman" w:cs="Times New Roman"/>
        </w:rPr>
        <w:t xml:space="preserve"> the opportunity</w:t>
      </w:r>
      <w:r w:rsidR="00F166B6">
        <w:rPr>
          <w:rFonts w:ascii="Times New Roman" w:eastAsia="Times New Roman" w:hAnsi="Times New Roman" w:cs="Times New Roman"/>
        </w:rPr>
        <w:t>,</w:t>
      </w:r>
      <w:r w:rsidR="009E5D30" w:rsidRPr="009E5D30">
        <w:rPr>
          <w:rFonts w:ascii="Times New Roman" w:eastAsia="Times New Roman" w:hAnsi="Times New Roman" w:cs="Times New Roman"/>
        </w:rPr>
        <w:t xml:space="preserve"> and all of them took it </w:t>
      </w:r>
      <w:r w:rsidR="009E5D30" w:rsidRPr="009E5D30">
        <w:rPr>
          <w:rFonts w:ascii="Times New Roman" w:eastAsia="Times New Roman" w:hAnsi="Times New Roman" w:cs="Times New Roman"/>
        </w:rPr>
        <w:noBreakHyphen/>
      </w:r>
      <w:r w:rsidR="009E5D30" w:rsidRPr="009E5D30">
        <w:rPr>
          <w:rFonts w:ascii="Times New Roman" w:eastAsia="Times New Roman" w:hAnsi="Times New Roman" w:cs="Times New Roman"/>
        </w:rPr>
        <w:noBreakHyphen/>
        <w:t xml:space="preserve"> to work from home.  M</w:t>
      </w:r>
      <w:r w:rsidR="00952FF6">
        <w:rPr>
          <w:rFonts w:ascii="Times New Roman" w:eastAsia="Times New Roman" w:hAnsi="Times New Roman" w:cs="Times New Roman"/>
        </w:rPr>
        <w:t>ARTA</w:t>
      </w:r>
      <w:r w:rsidR="009E5D30" w:rsidRPr="009E5D30">
        <w:rPr>
          <w:rFonts w:ascii="Times New Roman" w:eastAsia="Times New Roman" w:hAnsi="Times New Roman" w:cs="Times New Roman"/>
        </w:rPr>
        <w:t xml:space="preserve"> IT supplied them with the cellphones, the laptop</w:t>
      </w:r>
      <w:r w:rsidR="00C824DA">
        <w:rPr>
          <w:rFonts w:ascii="Times New Roman" w:eastAsia="Times New Roman" w:hAnsi="Times New Roman" w:cs="Times New Roman"/>
        </w:rPr>
        <w:t>,</w:t>
      </w:r>
      <w:r w:rsidR="009E5D30" w:rsidRPr="009E5D30">
        <w:rPr>
          <w:rFonts w:ascii="Times New Roman" w:eastAsia="Times New Roman" w:hAnsi="Times New Roman" w:cs="Times New Roman"/>
        </w:rPr>
        <w:t xml:space="preserve"> and so our reservation center employees are taking calls from home</w:t>
      </w:r>
      <w:r w:rsidR="00C824DA">
        <w:rPr>
          <w:rFonts w:ascii="Times New Roman" w:eastAsia="Times New Roman" w:hAnsi="Times New Roman" w:cs="Times New Roman"/>
        </w:rPr>
        <w:t>. A</w:t>
      </w:r>
      <w:r w:rsidR="009E5D30" w:rsidRPr="009E5D30">
        <w:rPr>
          <w:rFonts w:ascii="Times New Roman" w:eastAsia="Times New Roman" w:hAnsi="Times New Roman" w:cs="Times New Roman"/>
        </w:rPr>
        <w:t>s you can see</w:t>
      </w:r>
      <w:r w:rsidR="00C824DA">
        <w:rPr>
          <w:rFonts w:ascii="Times New Roman" w:eastAsia="Times New Roman" w:hAnsi="Times New Roman" w:cs="Times New Roman"/>
        </w:rPr>
        <w:t>,</w:t>
      </w:r>
      <w:r w:rsidR="009E5D30" w:rsidRPr="009E5D30">
        <w:rPr>
          <w:rFonts w:ascii="Times New Roman" w:eastAsia="Times New Roman" w:hAnsi="Times New Roman" w:cs="Times New Roman"/>
        </w:rPr>
        <w:t xml:space="preserve"> our self-quarantined employees are doing a</w:t>
      </w:r>
      <w:r w:rsidR="00C824DA">
        <w:rPr>
          <w:rFonts w:ascii="Times New Roman" w:eastAsia="Times New Roman" w:hAnsi="Times New Roman" w:cs="Times New Roman"/>
        </w:rPr>
        <w:t>n excellent</w:t>
      </w:r>
      <w:r w:rsidR="009E5D30" w:rsidRPr="009E5D30">
        <w:rPr>
          <w:rFonts w:ascii="Times New Roman" w:eastAsia="Times New Roman" w:hAnsi="Times New Roman" w:cs="Times New Roman"/>
        </w:rPr>
        <w:t xml:space="preserve"> job at that and will continue</w:t>
      </w:r>
      <w:r w:rsidR="006E53B0">
        <w:rPr>
          <w:rFonts w:ascii="Times New Roman" w:eastAsia="Times New Roman" w:hAnsi="Times New Roman" w:cs="Times New Roman"/>
        </w:rPr>
        <w:t>. T</w:t>
      </w:r>
      <w:r w:rsidR="009E5D30" w:rsidRPr="009E5D30">
        <w:rPr>
          <w:rFonts w:ascii="Times New Roman" w:eastAsia="Times New Roman" w:hAnsi="Times New Roman" w:cs="Times New Roman"/>
        </w:rPr>
        <w:t xml:space="preserve">oday we are </w:t>
      </w:r>
      <w:r w:rsidR="006E53B0">
        <w:rPr>
          <w:rFonts w:ascii="Times New Roman" w:eastAsia="Times New Roman" w:hAnsi="Times New Roman" w:cs="Times New Roman"/>
        </w:rPr>
        <w:t xml:space="preserve">at </w:t>
      </w:r>
      <w:r w:rsidR="009E5D30" w:rsidRPr="009E5D30">
        <w:rPr>
          <w:rFonts w:ascii="Times New Roman" w:eastAsia="Times New Roman" w:hAnsi="Times New Roman" w:cs="Times New Roman"/>
        </w:rPr>
        <w:t xml:space="preserve">six seconds in the queue and have not seen any downturn in productivity.  </w:t>
      </w:r>
    </w:p>
    <w:p w14:paraId="3506B541" w14:textId="5D64548E" w:rsidR="00447471" w:rsidRDefault="00447471" w:rsidP="009E5D30">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2310782A" w14:textId="70139804" w:rsidR="00D55068" w:rsidRDefault="000C56E3" w:rsidP="000C56E3">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A</w:t>
      </w:r>
      <w:r w:rsidR="00D55068" w:rsidRPr="00D55068">
        <w:rPr>
          <w:rFonts w:ascii="Times New Roman" w:eastAsia="Times New Roman" w:hAnsi="Times New Roman" w:cs="Times New Roman"/>
        </w:rPr>
        <w:t>cross bus operations and for that manner</w:t>
      </w:r>
      <w:r w:rsidR="00295F7F">
        <w:rPr>
          <w:rFonts w:ascii="Times New Roman" w:eastAsia="Times New Roman" w:hAnsi="Times New Roman" w:cs="Times New Roman"/>
        </w:rPr>
        <w:t>,</w:t>
      </w:r>
      <w:r w:rsidR="00D55068" w:rsidRPr="00D55068">
        <w:rPr>
          <w:rFonts w:ascii="Times New Roman" w:eastAsia="Times New Roman" w:hAnsi="Times New Roman" w:cs="Times New Roman"/>
        </w:rPr>
        <w:t xml:space="preserve"> all of the management team here at M</w:t>
      </w:r>
      <w:r>
        <w:rPr>
          <w:rFonts w:ascii="Times New Roman" w:eastAsia="Times New Roman" w:hAnsi="Times New Roman" w:cs="Times New Roman"/>
        </w:rPr>
        <w:t>ARTA</w:t>
      </w:r>
      <w:r w:rsidR="00D55068" w:rsidRPr="00D55068">
        <w:rPr>
          <w:rFonts w:ascii="Times New Roman" w:eastAsia="Times New Roman" w:hAnsi="Times New Roman" w:cs="Times New Roman"/>
        </w:rPr>
        <w:t xml:space="preserve"> </w:t>
      </w:r>
      <w:r w:rsidR="00EA1273">
        <w:rPr>
          <w:rFonts w:ascii="Times New Roman" w:eastAsia="Times New Roman" w:hAnsi="Times New Roman" w:cs="Times New Roman"/>
        </w:rPr>
        <w:t>and</w:t>
      </w:r>
      <w:r w:rsidR="00D55068" w:rsidRPr="00D55068">
        <w:rPr>
          <w:rFonts w:ascii="Times New Roman" w:eastAsia="Times New Roman" w:hAnsi="Times New Roman" w:cs="Times New Roman"/>
        </w:rPr>
        <w:t xml:space="preserve"> </w:t>
      </w:r>
      <w:r w:rsidR="00EA1273">
        <w:rPr>
          <w:rFonts w:ascii="Times New Roman" w:eastAsia="Times New Roman" w:hAnsi="Times New Roman" w:cs="Times New Roman"/>
        </w:rPr>
        <w:t>M</w:t>
      </w:r>
      <w:r w:rsidR="00D55068" w:rsidRPr="00D55068">
        <w:rPr>
          <w:rFonts w:ascii="Times New Roman" w:eastAsia="Times New Roman" w:hAnsi="Times New Roman" w:cs="Times New Roman"/>
        </w:rPr>
        <w:t>obility adopted it here as well</w:t>
      </w:r>
      <w:r w:rsidR="00295F7F">
        <w:rPr>
          <w:rFonts w:ascii="Times New Roman" w:eastAsia="Times New Roman" w:hAnsi="Times New Roman" w:cs="Times New Roman"/>
        </w:rPr>
        <w:t>,</w:t>
      </w:r>
      <w:r w:rsidR="00D55068" w:rsidRPr="00D55068">
        <w:rPr>
          <w:rFonts w:ascii="Times New Roman" w:eastAsia="Times New Roman" w:hAnsi="Times New Roman" w:cs="Times New Roman"/>
        </w:rPr>
        <w:t xml:space="preserve"> which is a red</w:t>
      </w:r>
      <w:r w:rsidR="00EA1273">
        <w:rPr>
          <w:rFonts w:ascii="Times New Roman" w:eastAsia="Times New Roman" w:hAnsi="Times New Roman" w:cs="Times New Roman"/>
        </w:rPr>
        <w:t xml:space="preserve"> and</w:t>
      </w:r>
      <w:r w:rsidR="00D55068" w:rsidRPr="00D55068">
        <w:rPr>
          <w:rFonts w:ascii="Times New Roman" w:eastAsia="Times New Roman" w:hAnsi="Times New Roman" w:cs="Times New Roman"/>
        </w:rPr>
        <w:t xml:space="preserve"> green team.  </w:t>
      </w:r>
      <w:r w:rsidR="00EA1273">
        <w:rPr>
          <w:rFonts w:ascii="Times New Roman" w:eastAsia="Times New Roman" w:hAnsi="Times New Roman" w:cs="Times New Roman"/>
        </w:rPr>
        <w:t>W</w:t>
      </w:r>
      <w:r w:rsidR="00D55068" w:rsidRPr="00D55068">
        <w:rPr>
          <w:rFonts w:ascii="Times New Roman" w:eastAsia="Times New Roman" w:hAnsi="Times New Roman" w:cs="Times New Roman"/>
        </w:rPr>
        <w:t xml:space="preserve">e divided into red and green </w:t>
      </w:r>
      <w:r w:rsidR="00295F7F">
        <w:rPr>
          <w:rFonts w:ascii="Times New Roman" w:eastAsia="Times New Roman" w:hAnsi="Times New Roman" w:cs="Times New Roman"/>
        </w:rPr>
        <w:t>group</w:t>
      </w:r>
      <w:r w:rsidR="00D55068" w:rsidRPr="00D55068">
        <w:rPr>
          <w:rFonts w:ascii="Times New Roman" w:eastAsia="Times New Roman" w:hAnsi="Times New Roman" w:cs="Times New Roman"/>
        </w:rPr>
        <w:t>s</w:t>
      </w:r>
      <w:r w:rsidR="00295F7F">
        <w:rPr>
          <w:rFonts w:ascii="Times New Roman" w:eastAsia="Times New Roman" w:hAnsi="Times New Roman" w:cs="Times New Roman"/>
        </w:rPr>
        <w:t>,</w:t>
      </w:r>
      <w:r w:rsidR="00D55068" w:rsidRPr="00D55068">
        <w:rPr>
          <w:rFonts w:ascii="Times New Roman" w:eastAsia="Times New Roman" w:hAnsi="Times New Roman" w:cs="Times New Roman"/>
        </w:rPr>
        <w:t xml:space="preserve"> and what that means is people who have similar functions now</w:t>
      </w:r>
      <w:r w:rsidR="008D51F2">
        <w:rPr>
          <w:rFonts w:ascii="Times New Roman" w:eastAsia="Times New Roman" w:hAnsi="Times New Roman" w:cs="Times New Roman"/>
        </w:rPr>
        <w:t xml:space="preserve"> </w:t>
      </w:r>
      <w:r w:rsidR="00D55068" w:rsidRPr="00D55068">
        <w:rPr>
          <w:rFonts w:ascii="Times New Roman" w:eastAsia="Times New Roman" w:hAnsi="Times New Roman" w:cs="Times New Roman"/>
        </w:rPr>
        <w:t>work alternate days on</w:t>
      </w:r>
      <w:r w:rsidR="00295F7F">
        <w:rPr>
          <w:rFonts w:ascii="Times New Roman" w:eastAsia="Times New Roman" w:hAnsi="Times New Roman" w:cs="Times New Roman"/>
        </w:rPr>
        <w:t>-</w:t>
      </w:r>
      <w:r w:rsidR="00D55068" w:rsidRPr="00D55068">
        <w:rPr>
          <w:rFonts w:ascii="Times New Roman" w:eastAsia="Times New Roman" w:hAnsi="Times New Roman" w:cs="Times New Roman"/>
        </w:rPr>
        <w:t xml:space="preserve">site and at home.  </w:t>
      </w:r>
      <w:r w:rsidR="005264C1">
        <w:rPr>
          <w:rFonts w:ascii="Times New Roman" w:eastAsia="Times New Roman" w:hAnsi="Times New Roman" w:cs="Times New Roman"/>
        </w:rPr>
        <w:t xml:space="preserve">This </w:t>
      </w:r>
      <w:r w:rsidR="00371AFD">
        <w:rPr>
          <w:rFonts w:ascii="Times New Roman" w:eastAsia="Times New Roman" w:hAnsi="Times New Roman" w:cs="Times New Roman"/>
        </w:rPr>
        <w:t xml:space="preserve">plan </w:t>
      </w:r>
      <w:r w:rsidR="005264C1">
        <w:rPr>
          <w:rFonts w:ascii="Times New Roman" w:eastAsia="Times New Roman" w:hAnsi="Times New Roman" w:cs="Times New Roman"/>
        </w:rPr>
        <w:t xml:space="preserve">will reduce the </w:t>
      </w:r>
      <w:r w:rsidR="00371AFD">
        <w:rPr>
          <w:rFonts w:ascii="Times New Roman" w:eastAsia="Times New Roman" w:hAnsi="Times New Roman" w:cs="Times New Roman"/>
        </w:rPr>
        <w:t>number</w:t>
      </w:r>
      <w:r w:rsidR="005264C1">
        <w:rPr>
          <w:rFonts w:ascii="Times New Roman" w:eastAsia="Times New Roman" w:hAnsi="Times New Roman" w:cs="Times New Roman"/>
        </w:rPr>
        <w:t xml:space="preserve"> of people in the buildings at one time. </w:t>
      </w:r>
    </w:p>
    <w:p w14:paraId="365157DA" w14:textId="69A4079B" w:rsidR="005264C1" w:rsidRDefault="005264C1" w:rsidP="000C56E3">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54C4B51A" w14:textId="6FD0473F" w:rsidR="005264C1" w:rsidRPr="00D55068" w:rsidRDefault="000025D3" w:rsidP="000C56E3">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I</w:t>
      </w:r>
      <w:r w:rsidRPr="000025D3">
        <w:rPr>
          <w:rFonts w:ascii="Times New Roman" w:eastAsia="Times New Roman" w:hAnsi="Times New Roman" w:cs="Times New Roman"/>
        </w:rPr>
        <w:t>t is mandatory for all employees working on all M</w:t>
      </w:r>
      <w:r w:rsidR="002418D4">
        <w:rPr>
          <w:rFonts w:ascii="Times New Roman" w:eastAsia="Times New Roman" w:hAnsi="Times New Roman" w:cs="Times New Roman"/>
        </w:rPr>
        <w:t>ARTA</w:t>
      </w:r>
      <w:r w:rsidRPr="000025D3">
        <w:rPr>
          <w:rFonts w:ascii="Times New Roman" w:eastAsia="Times New Roman" w:hAnsi="Times New Roman" w:cs="Times New Roman"/>
        </w:rPr>
        <w:t xml:space="preserve"> property</w:t>
      </w:r>
      <w:r w:rsidR="00C22BD7">
        <w:rPr>
          <w:rFonts w:ascii="Times New Roman" w:eastAsia="Times New Roman" w:hAnsi="Times New Roman" w:cs="Times New Roman"/>
        </w:rPr>
        <w:t>,</w:t>
      </w:r>
      <w:r w:rsidRPr="000025D3">
        <w:rPr>
          <w:rFonts w:ascii="Times New Roman" w:eastAsia="Times New Roman" w:hAnsi="Times New Roman" w:cs="Times New Roman"/>
        </w:rPr>
        <w:t xml:space="preserve"> and that went into effect on April</w:t>
      </w:r>
      <w:r w:rsidR="004D16EA">
        <w:rPr>
          <w:rFonts w:ascii="Times New Roman" w:eastAsia="Times New Roman" w:hAnsi="Times New Roman" w:cs="Times New Roman"/>
        </w:rPr>
        <w:t xml:space="preserve"> 20</w:t>
      </w:r>
      <w:r w:rsidR="00C22BD7">
        <w:rPr>
          <w:rFonts w:ascii="Times New Roman" w:eastAsia="Times New Roman" w:hAnsi="Times New Roman" w:cs="Times New Roman"/>
        </w:rPr>
        <w:t>,</w:t>
      </w:r>
      <w:r w:rsidRPr="000025D3">
        <w:rPr>
          <w:rFonts w:ascii="Times New Roman" w:eastAsia="Times New Roman" w:hAnsi="Times New Roman" w:cs="Times New Roman"/>
        </w:rPr>
        <w:t xml:space="preserve"> and that includes our contracted partners at </w:t>
      </w:r>
      <w:r>
        <w:rPr>
          <w:rFonts w:ascii="Times New Roman" w:eastAsia="Times New Roman" w:hAnsi="Times New Roman" w:cs="Times New Roman"/>
        </w:rPr>
        <w:t>MV</w:t>
      </w:r>
      <w:r w:rsidRPr="000025D3">
        <w:rPr>
          <w:rFonts w:ascii="Times New Roman" w:eastAsia="Times New Roman" w:hAnsi="Times New Roman" w:cs="Times New Roman"/>
        </w:rPr>
        <w:t xml:space="preserve"> and </w:t>
      </w:r>
      <w:r>
        <w:rPr>
          <w:rFonts w:ascii="Times New Roman" w:eastAsia="Times New Roman" w:hAnsi="Times New Roman" w:cs="Times New Roman"/>
        </w:rPr>
        <w:t>GT</w:t>
      </w:r>
      <w:r w:rsidRPr="000025D3">
        <w:rPr>
          <w:rFonts w:ascii="Times New Roman" w:eastAsia="Times New Roman" w:hAnsi="Times New Roman" w:cs="Times New Roman"/>
        </w:rPr>
        <w:t>S</w:t>
      </w:r>
      <w:r w:rsidR="00502285">
        <w:rPr>
          <w:rFonts w:ascii="Times New Roman" w:eastAsia="Times New Roman" w:hAnsi="Times New Roman" w:cs="Times New Roman"/>
        </w:rPr>
        <w:t>.</w:t>
      </w:r>
    </w:p>
    <w:p w14:paraId="6D0CB289" w14:textId="0272D2AF" w:rsidR="00447471" w:rsidRDefault="00447471" w:rsidP="009E5D30">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0A094630" w14:textId="20D66546" w:rsidR="00502285" w:rsidRDefault="00502285" w:rsidP="009E5D30">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4EFE2A8E" w14:textId="35C707B9" w:rsidR="003C2694" w:rsidRPr="003C2694" w:rsidRDefault="003C2694" w:rsidP="00C22BD7">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sidRPr="003C2694">
        <w:rPr>
          <w:rFonts w:ascii="Times New Roman" w:eastAsia="Times New Roman" w:hAnsi="Times New Roman" w:cs="Times New Roman"/>
        </w:rPr>
        <w:t>March and April key performance indicators</w:t>
      </w:r>
      <w:r w:rsidR="00C22BD7">
        <w:rPr>
          <w:rFonts w:ascii="Times New Roman" w:eastAsia="Times New Roman" w:hAnsi="Times New Roman" w:cs="Times New Roman"/>
        </w:rPr>
        <w:t>:</w:t>
      </w:r>
      <w:r w:rsidRPr="003C2694">
        <w:rPr>
          <w:rFonts w:ascii="Times New Roman" w:eastAsia="Times New Roman" w:hAnsi="Times New Roman" w:cs="Times New Roman"/>
        </w:rPr>
        <w:t xml:space="preserve">  Key performance average trips per day; in March, we averaged about fourteen ninety</w:t>
      </w:r>
      <w:r w:rsidR="00C22BD7">
        <w:rPr>
          <w:rFonts w:ascii="Times New Roman" w:eastAsia="Times New Roman" w:hAnsi="Times New Roman" w:cs="Times New Roman"/>
        </w:rPr>
        <w:t>-</w:t>
      </w:r>
      <w:r w:rsidRPr="003C2694">
        <w:rPr>
          <w:rFonts w:ascii="Times New Roman" w:eastAsia="Times New Roman" w:hAnsi="Times New Roman" w:cs="Times New Roman"/>
        </w:rPr>
        <w:t>six</w:t>
      </w:r>
      <w:r w:rsidR="00C22BD7">
        <w:rPr>
          <w:rFonts w:ascii="Times New Roman" w:eastAsia="Times New Roman" w:hAnsi="Times New Roman" w:cs="Times New Roman"/>
        </w:rPr>
        <w:t>,</w:t>
      </w:r>
      <w:r w:rsidRPr="003C2694">
        <w:rPr>
          <w:rFonts w:ascii="Times New Roman" w:eastAsia="Times New Roman" w:hAnsi="Times New Roman" w:cs="Times New Roman"/>
        </w:rPr>
        <w:t xml:space="preserve"> and that</w:t>
      </w:r>
      <w:r w:rsidR="002C1887">
        <w:rPr>
          <w:rFonts w:ascii="Times New Roman" w:eastAsia="Times New Roman" w:hAnsi="Times New Roman" w:cs="Times New Roman"/>
        </w:rPr>
        <w:t xml:space="preserve"> is</w:t>
      </w:r>
      <w:r w:rsidRPr="003C2694">
        <w:rPr>
          <w:rFonts w:ascii="Times New Roman" w:eastAsia="Times New Roman" w:hAnsi="Times New Roman" w:cs="Times New Roman"/>
        </w:rPr>
        <w:t xml:space="preserve">1496 in March trips per day.  April 591 and that represented a decrease of 61 percent and though that's quite a significant decrease.  </w:t>
      </w:r>
    </w:p>
    <w:p w14:paraId="5BF803FD" w14:textId="77777777" w:rsidR="00502285" w:rsidRPr="009E5D30" w:rsidRDefault="00502285" w:rsidP="009E5D30">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76878E6F" w14:textId="74D883E4" w:rsidR="00DB2C4B" w:rsidRPr="00DB2C4B" w:rsidRDefault="00DB2C4B" w:rsidP="00E024D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r w:rsidRPr="00DB2C4B">
        <w:rPr>
          <w:rFonts w:ascii="Times New Roman" w:eastAsia="Times New Roman" w:hAnsi="Times New Roman" w:cs="Times New Roman"/>
        </w:rPr>
        <w:t>On</w:t>
      </w:r>
      <w:r w:rsidR="00C22BD7">
        <w:rPr>
          <w:rFonts w:ascii="Times New Roman" w:eastAsia="Times New Roman" w:hAnsi="Times New Roman" w:cs="Times New Roman"/>
        </w:rPr>
        <w:t>-</w:t>
      </w:r>
      <w:r w:rsidRPr="00DB2C4B">
        <w:rPr>
          <w:rFonts w:ascii="Times New Roman" w:eastAsia="Times New Roman" w:hAnsi="Times New Roman" w:cs="Times New Roman"/>
        </w:rPr>
        <w:t>time performance</w:t>
      </w:r>
      <w:r w:rsidR="00C411F3">
        <w:rPr>
          <w:rFonts w:ascii="Times New Roman" w:eastAsia="Times New Roman" w:hAnsi="Times New Roman" w:cs="Times New Roman"/>
        </w:rPr>
        <w:t>:</w:t>
      </w:r>
      <w:r w:rsidRPr="00DB2C4B">
        <w:rPr>
          <w:rFonts w:ascii="Times New Roman" w:eastAsia="Times New Roman" w:hAnsi="Times New Roman" w:cs="Times New Roman"/>
        </w:rPr>
        <w:t xml:space="preserve">  March</w:t>
      </w:r>
      <w:r w:rsidR="00D47410">
        <w:rPr>
          <w:rFonts w:ascii="Times New Roman" w:eastAsia="Times New Roman" w:hAnsi="Times New Roman" w:cs="Times New Roman"/>
        </w:rPr>
        <w:t>,</w:t>
      </w:r>
      <w:r w:rsidR="00C411F3">
        <w:rPr>
          <w:rFonts w:ascii="Times New Roman" w:eastAsia="Times New Roman" w:hAnsi="Times New Roman" w:cs="Times New Roman"/>
        </w:rPr>
        <w:t xml:space="preserve"> </w:t>
      </w:r>
      <w:r w:rsidR="00D47410">
        <w:rPr>
          <w:rFonts w:ascii="Times New Roman" w:eastAsia="Times New Roman" w:hAnsi="Times New Roman" w:cs="Times New Roman"/>
        </w:rPr>
        <w:t xml:space="preserve">we had </w:t>
      </w:r>
      <w:r w:rsidRPr="00DB2C4B">
        <w:rPr>
          <w:rFonts w:ascii="Times New Roman" w:eastAsia="Times New Roman" w:hAnsi="Times New Roman" w:cs="Times New Roman"/>
        </w:rPr>
        <w:t>93 percent</w:t>
      </w:r>
      <w:r w:rsidR="00C411F3">
        <w:rPr>
          <w:rFonts w:ascii="Times New Roman" w:eastAsia="Times New Roman" w:hAnsi="Times New Roman" w:cs="Times New Roman"/>
        </w:rPr>
        <w:t xml:space="preserve"> and</w:t>
      </w:r>
      <w:r w:rsidRPr="00DB2C4B">
        <w:rPr>
          <w:rFonts w:ascii="Times New Roman" w:eastAsia="Times New Roman" w:hAnsi="Times New Roman" w:cs="Times New Roman"/>
        </w:rPr>
        <w:t xml:space="preserve"> 97 percent in April.  So we're up about four percent</w:t>
      </w:r>
      <w:r w:rsidR="00D47410">
        <w:rPr>
          <w:rFonts w:ascii="Times New Roman" w:eastAsia="Times New Roman" w:hAnsi="Times New Roman" w:cs="Times New Roman"/>
        </w:rPr>
        <w:t>,</w:t>
      </w:r>
      <w:r w:rsidRPr="00DB2C4B">
        <w:rPr>
          <w:rFonts w:ascii="Times New Roman" w:eastAsia="Times New Roman" w:hAnsi="Times New Roman" w:cs="Times New Roman"/>
        </w:rPr>
        <w:t xml:space="preserve"> and I think we can all agree that the reduction in traffic and so forth has created a spike benefit</w:t>
      </w:r>
      <w:r w:rsidR="00D47410">
        <w:rPr>
          <w:rFonts w:ascii="Times New Roman" w:eastAsia="Times New Roman" w:hAnsi="Times New Roman" w:cs="Times New Roman"/>
        </w:rPr>
        <w:t>,</w:t>
      </w:r>
      <w:r w:rsidRPr="00DB2C4B">
        <w:rPr>
          <w:rFonts w:ascii="Times New Roman" w:eastAsia="Times New Roman" w:hAnsi="Times New Roman" w:cs="Times New Roman"/>
        </w:rPr>
        <w:t xml:space="preserve"> and as folks sheltered in place, it has allowed us to make that on</w:t>
      </w:r>
      <w:r w:rsidR="00D47410">
        <w:rPr>
          <w:rFonts w:ascii="Times New Roman" w:eastAsia="Times New Roman" w:hAnsi="Times New Roman" w:cs="Times New Roman"/>
        </w:rPr>
        <w:t>-</w:t>
      </w:r>
      <w:r w:rsidRPr="00DB2C4B">
        <w:rPr>
          <w:rFonts w:ascii="Times New Roman" w:eastAsia="Times New Roman" w:hAnsi="Times New Roman" w:cs="Times New Roman"/>
        </w:rPr>
        <w:t xml:space="preserve">time performance for those who continue to use </w:t>
      </w:r>
      <w:r w:rsidR="00EA5A3F">
        <w:rPr>
          <w:rFonts w:ascii="Times New Roman" w:eastAsia="Times New Roman" w:hAnsi="Times New Roman" w:cs="Times New Roman"/>
        </w:rPr>
        <w:t>M</w:t>
      </w:r>
      <w:r w:rsidRPr="00DB2C4B">
        <w:rPr>
          <w:rFonts w:ascii="Times New Roman" w:eastAsia="Times New Roman" w:hAnsi="Times New Roman" w:cs="Times New Roman"/>
        </w:rPr>
        <w:t xml:space="preserve">obility.  </w:t>
      </w:r>
    </w:p>
    <w:p w14:paraId="6CA0C44C" w14:textId="77777777" w:rsidR="00E024D6" w:rsidRDefault="00E024D6" w:rsidP="00E024D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4970305C" w14:textId="18D9B807" w:rsidR="00DB2C4B" w:rsidRPr="00E024D6" w:rsidRDefault="00DB2C4B" w:rsidP="00134128">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sidRPr="00E024D6">
        <w:rPr>
          <w:rFonts w:ascii="Times New Roman" w:eastAsia="Times New Roman" w:hAnsi="Times New Roman" w:cs="Times New Roman"/>
        </w:rPr>
        <w:t>On the complaint side, March; 118 complaints, about 30 complaints in April</w:t>
      </w:r>
      <w:r w:rsidR="00A4206D">
        <w:rPr>
          <w:rFonts w:ascii="Times New Roman" w:eastAsia="Times New Roman" w:hAnsi="Times New Roman" w:cs="Times New Roman"/>
        </w:rPr>
        <w:t>,</w:t>
      </w:r>
      <w:r w:rsidRPr="00E024D6">
        <w:rPr>
          <w:rFonts w:ascii="Times New Roman" w:eastAsia="Times New Roman" w:hAnsi="Times New Roman" w:cs="Times New Roman"/>
        </w:rPr>
        <w:t xml:space="preserve"> and that's a 74 percent reduction.  I think again, you know we're doing a great job</w:t>
      </w:r>
      <w:r w:rsidR="00172CE0">
        <w:rPr>
          <w:rFonts w:ascii="Times New Roman" w:eastAsia="Times New Roman" w:hAnsi="Times New Roman" w:cs="Times New Roman"/>
        </w:rPr>
        <w:t>,</w:t>
      </w:r>
      <w:r w:rsidRPr="00E024D6">
        <w:rPr>
          <w:rFonts w:ascii="Times New Roman" w:eastAsia="Times New Roman" w:hAnsi="Times New Roman" w:cs="Times New Roman"/>
        </w:rPr>
        <w:t xml:space="preserve"> and we want to be proud of the service that we're doing</w:t>
      </w:r>
      <w:r w:rsidR="00172CE0">
        <w:rPr>
          <w:rFonts w:ascii="Times New Roman" w:eastAsia="Times New Roman" w:hAnsi="Times New Roman" w:cs="Times New Roman"/>
        </w:rPr>
        <w:t>,</w:t>
      </w:r>
      <w:r w:rsidRPr="00E024D6">
        <w:rPr>
          <w:rFonts w:ascii="Times New Roman" w:eastAsia="Times New Roman" w:hAnsi="Times New Roman" w:cs="Times New Roman"/>
        </w:rPr>
        <w:t xml:space="preserve"> and we did have </w:t>
      </w:r>
      <w:r w:rsidR="00172CE0">
        <w:rPr>
          <w:rFonts w:ascii="Times New Roman" w:eastAsia="Times New Roman" w:hAnsi="Times New Roman" w:cs="Times New Roman"/>
        </w:rPr>
        <w:t>fewer</w:t>
      </w:r>
      <w:r w:rsidRPr="00E024D6">
        <w:rPr>
          <w:rFonts w:ascii="Times New Roman" w:eastAsia="Times New Roman" w:hAnsi="Times New Roman" w:cs="Times New Roman"/>
        </w:rPr>
        <w:t xml:space="preserve"> </w:t>
      </w:r>
      <w:r w:rsidR="00172CE0">
        <w:rPr>
          <w:rFonts w:ascii="Times New Roman" w:eastAsia="Times New Roman" w:hAnsi="Times New Roman" w:cs="Times New Roman"/>
        </w:rPr>
        <w:t>people</w:t>
      </w:r>
      <w:r w:rsidRPr="00E024D6">
        <w:rPr>
          <w:rFonts w:ascii="Times New Roman" w:eastAsia="Times New Roman" w:hAnsi="Times New Roman" w:cs="Times New Roman"/>
        </w:rPr>
        <w:t xml:space="preserve"> riding that could be the cause of it</w:t>
      </w:r>
      <w:r w:rsidR="00172CE0">
        <w:rPr>
          <w:rFonts w:ascii="Times New Roman" w:eastAsia="Times New Roman" w:hAnsi="Times New Roman" w:cs="Times New Roman"/>
        </w:rPr>
        <w:t>,</w:t>
      </w:r>
      <w:r w:rsidRPr="00E024D6">
        <w:rPr>
          <w:rFonts w:ascii="Times New Roman" w:eastAsia="Times New Roman" w:hAnsi="Times New Roman" w:cs="Times New Roman"/>
        </w:rPr>
        <w:t xml:space="preserve"> but our complaints are down.  </w:t>
      </w:r>
    </w:p>
    <w:p w14:paraId="02C16593" w14:textId="77777777" w:rsidR="00281C33" w:rsidRDefault="00281C33" w:rsidP="00281C33">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34704388" w14:textId="21525BA0" w:rsidR="00DB2C4B" w:rsidRPr="00281C33" w:rsidRDefault="00DB2C4B" w:rsidP="00134128">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sidRPr="00281C33">
        <w:rPr>
          <w:rFonts w:ascii="Times New Roman" w:eastAsia="Times New Roman" w:hAnsi="Times New Roman" w:cs="Times New Roman"/>
        </w:rPr>
        <w:t xml:space="preserve">And one thing I would say was the most dramatic KPI </w:t>
      </w:r>
      <w:r w:rsidR="0068072A">
        <w:rPr>
          <w:rFonts w:ascii="Times New Roman" w:eastAsia="Times New Roman" w:hAnsi="Times New Roman" w:cs="Times New Roman"/>
        </w:rPr>
        <w:t xml:space="preserve">is </w:t>
      </w:r>
      <w:r w:rsidRPr="00281C33">
        <w:rPr>
          <w:rFonts w:ascii="Times New Roman" w:eastAsia="Times New Roman" w:hAnsi="Times New Roman" w:cs="Times New Roman"/>
        </w:rPr>
        <w:t>passenger</w:t>
      </w:r>
      <w:r w:rsidR="0068072A">
        <w:rPr>
          <w:rFonts w:ascii="Times New Roman" w:eastAsia="Times New Roman" w:hAnsi="Times New Roman" w:cs="Times New Roman"/>
        </w:rPr>
        <w:t xml:space="preserve"> counts</w:t>
      </w:r>
      <w:r w:rsidR="00F523B5">
        <w:rPr>
          <w:rFonts w:ascii="Times New Roman" w:eastAsia="Times New Roman" w:hAnsi="Times New Roman" w:cs="Times New Roman"/>
        </w:rPr>
        <w:t xml:space="preserve">. </w:t>
      </w:r>
      <w:r w:rsidRPr="00281C33">
        <w:rPr>
          <w:rFonts w:ascii="Times New Roman" w:eastAsia="Times New Roman" w:hAnsi="Times New Roman" w:cs="Times New Roman"/>
        </w:rPr>
        <w:t xml:space="preserve"> March </w:t>
      </w:r>
      <w:r w:rsidR="00F523B5">
        <w:rPr>
          <w:rFonts w:ascii="Times New Roman" w:eastAsia="Times New Roman" w:hAnsi="Times New Roman" w:cs="Times New Roman"/>
        </w:rPr>
        <w:t xml:space="preserve">passenger counts were </w:t>
      </w:r>
      <w:r w:rsidRPr="00281C33">
        <w:rPr>
          <w:rFonts w:ascii="Times New Roman" w:eastAsia="Times New Roman" w:hAnsi="Times New Roman" w:cs="Times New Roman"/>
        </w:rPr>
        <w:t>46,246</w:t>
      </w:r>
      <w:r w:rsidR="00F523B5">
        <w:rPr>
          <w:rFonts w:ascii="Times New Roman" w:eastAsia="Times New Roman" w:hAnsi="Times New Roman" w:cs="Times New Roman"/>
        </w:rPr>
        <w:t xml:space="preserve"> and</w:t>
      </w:r>
      <w:r w:rsidRPr="00281C33">
        <w:rPr>
          <w:rFonts w:ascii="Times New Roman" w:eastAsia="Times New Roman" w:hAnsi="Times New Roman" w:cs="Times New Roman"/>
        </w:rPr>
        <w:t xml:space="preserve">  23,000 in April</w:t>
      </w:r>
      <w:r w:rsidR="00F523B5">
        <w:rPr>
          <w:rFonts w:ascii="Times New Roman" w:eastAsia="Times New Roman" w:hAnsi="Times New Roman" w:cs="Times New Roman"/>
        </w:rPr>
        <w:t xml:space="preserve">. </w:t>
      </w:r>
      <w:r w:rsidRPr="00281C33">
        <w:rPr>
          <w:rFonts w:ascii="Times New Roman" w:eastAsia="Times New Roman" w:hAnsi="Times New Roman" w:cs="Times New Roman"/>
        </w:rPr>
        <w:t xml:space="preserve"> </w:t>
      </w:r>
      <w:r w:rsidR="00F523B5">
        <w:rPr>
          <w:rFonts w:ascii="Times New Roman" w:eastAsia="Times New Roman" w:hAnsi="Times New Roman" w:cs="Times New Roman"/>
        </w:rPr>
        <w:t>T</w:t>
      </w:r>
      <w:r w:rsidRPr="00281C33">
        <w:rPr>
          <w:rFonts w:ascii="Times New Roman" w:eastAsia="Times New Roman" w:hAnsi="Times New Roman" w:cs="Times New Roman"/>
        </w:rPr>
        <w:t>hat's a 50 percent reduction in the number of passengers.  But I think the mobility customers heeded Governor Kemp's advice order to shelter in place a</w:t>
      </w:r>
      <w:r w:rsidR="00EF6B9F">
        <w:rPr>
          <w:rFonts w:ascii="Times New Roman" w:eastAsia="Times New Roman" w:hAnsi="Times New Roman" w:cs="Times New Roman"/>
        </w:rPr>
        <w:t xml:space="preserve">s </w:t>
      </w:r>
      <w:r w:rsidRPr="00281C33">
        <w:rPr>
          <w:rFonts w:ascii="Times New Roman" w:eastAsia="Times New Roman" w:hAnsi="Times New Roman" w:cs="Times New Roman"/>
        </w:rPr>
        <w:t>evidence</w:t>
      </w:r>
      <w:r w:rsidR="00EF6B9F">
        <w:rPr>
          <w:rFonts w:ascii="Times New Roman" w:eastAsia="Times New Roman" w:hAnsi="Times New Roman" w:cs="Times New Roman"/>
        </w:rPr>
        <w:t>d</w:t>
      </w:r>
      <w:r w:rsidRPr="00281C33">
        <w:rPr>
          <w:rFonts w:ascii="Times New Roman" w:eastAsia="Times New Roman" w:hAnsi="Times New Roman" w:cs="Times New Roman"/>
        </w:rPr>
        <w:t xml:space="preserve"> by the 50 percent reduction in the number of passengers </w:t>
      </w:r>
      <w:r w:rsidR="00F523B5">
        <w:rPr>
          <w:rFonts w:ascii="Times New Roman" w:eastAsia="Times New Roman" w:hAnsi="Times New Roman" w:cs="Times New Roman"/>
        </w:rPr>
        <w:t>riding.</w:t>
      </w:r>
      <w:r w:rsidRPr="00281C33">
        <w:rPr>
          <w:rFonts w:ascii="Times New Roman" w:eastAsia="Times New Roman" w:hAnsi="Times New Roman" w:cs="Times New Roman"/>
        </w:rPr>
        <w:t xml:space="preserve"> </w:t>
      </w:r>
      <w:r w:rsidR="00F523B5">
        <w:rPr>
          <w:rFonts w:ascii="Times New Roman" w:eastAsia="Times New Roman" w:hAnsi="Times New Roman" w:cs="Times New Roman"/>
        </w:rPr>
        <w:t>W</w:t>
      </w:r>
      <w:r w:rsidRPr="00281C33">
        <w:rPr>
          <w:rFonts w:ascii="Times New Roman" w:eastAsia="Times New Roman" w:hAnsi="Times New Roman" w:cs="Times New Roman"/>
        </w:rPr>
        <w:t xml:space="preserve">e expect that </w:t>
      </w:r>
      <w:r w:rsidR="005E5583">
        <w:rPr>
          <w:rFonts w:ascii="Times New Roman" w:eastAsia="Times New Roman" w:hAnsi="Times New Roman" w:cs="Times New Roman"/>
        </w:rPr>
        <w:t xml:space="preserve">to </w:t>
      </w:r>
      <w:r w:rsidR="00F523B5">
        <w:rPr>
          <w:rFonts w:ascii="Times New Roman" w:eastAsia="Times New Roman" w:hAnsi="Times New Roman" w:cs="Times New Roman"/>
        </w:rPr>
        <w:t>go up somewhat slowly</w:t>
      </w:r>
      <w:r w:rsidRPr="00281C33">
        <w:rPr>
          <w:rFonts w:ascii="Times New Roman" w:eastAsia="Times New Roman" w:hAnsi="Times New Roman" w:cs="Times New Roman"/>
        </w:rPr>
        <w:t xml:space="preserve"> and so we're continuing to monitor that.  </w:t>
      </w:r>
    </w:p>
    <w:p w14:paraId="19247F28" w14:textId="3047D5B4" w:rsidR="008E5202" w:rsidRDefault="008E5202" w:rsidP="007A31B2">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5B493CF6" w14:textId="76877BF2" w:rsidR="00FF0D3F" w:rsidRPr="00FF0D3F" w:rsidRDefault="00C55061" w:rsidP="00134128">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 xml:space="preserve">Robert Smith asked </w:t>
      </w:r>
      <w:r w:rsidRPr="00C55061">
        <w:rPr>
          <w:rFonts w:ascii="Times New Roman" w:eastAsia="Times New Roman" w:hAnsi="Times New Roman" w:cs="Times New Roman"/>
        </w:rPr>
        <w:t>if th</w:t>
      </w:r>
      <w:r>
        <w:rPr>
          <w:rFonts w:ascii="Times New Roman" w:eastAsia="Times New Roman" w:hAnsi="Times New Roman" w:cs="Times New Roman"/>
        </w:rPr>
        <w:t xml:space="preserve">e suspension of </w:t>
      </w:r>
      <w:r w:rsidR="00831754">
        <w:rPr>
          <w:rFonts w:ascii="Times New Roman" w:eastAsia="Times New Roman" w:hAnsi="Times New Roman" w:cs="Times New Roman"/>
        </w:rPr>
        <w:t>the</w:t>
      </w:r>
      <w:r w:rsidRPr="00C55061">
        <w:rPr>
          <w:rFonts w:ascii="Times New Roman" w:eastAsia="Times New Roman" w:hAnsi="Times New Roman" w:cs="Times New Roman"/>
        </w:rPr>
        <w:t xml:space="preserve"> door</w:t>
      </w:r>
      <w:r w:rsidRPr="00C55061">
        <w:rPr>
          <w:rFonts w:ascii="Times New Roman" w:eastAsia="Times New Roman" w:hAnsi="Times New Roman" w:cs="Times New Roman"/>
        </w:rPr>
        <w:noBreakHyphen/>
        <w:t>to</w:t>
      </w:r>
      <w:r w:rsidRPr="00C55061">
        <w:rPr>
          <w:rFonts w:ascii="Times New Roman" w:eastAsia="Times New Roman" w:hAnsi="Times New Roman" w:cs="Times New Roman"/>
        </w:rPr>
        <w:noBreakHyphen/>
        <w:t xml:space="preserve">door service </w:t>
      </w:r>
      <w:r w:rsidR="006326AC">
        <w:rPr>
          <w:rFonts w:ascii="Times New Roman" w:eastAsia="Times New Roman" w:hAnsi="Times New Roman" w:cs="Times New Roman"/>
        </w:rPr>
        <w:t xml:space="preserve">will continue in the future </w:t>
      </w:r>
      <w:r w:rsidRPr="00C55061">
        <w:rPr>
          <w:rFonts w:ascii="Times New Roman" w:eastAsia="Times New Roman" w:hAnsi="Times New Roman" w:cs="Times New Roman"/>
        </w:rPr>
        <w:t xml:space="preserve">and how that is working?  </w:t>
      </w:r>
      <w:r w:rsidR="006326AC">
        <w:rPr>
          <w:rFonts w:ascii="Times New Roman" w:eastAsia="Times New Roman" w:hAnsi="Times New Roman" w:cs="Times New Roman"/>
        </w:rPr>
        <w:t>Peter Bruno stated that</w:t>
      </w:r>
      <w:r w:rsidR="00AE01A0">
        <w:rPr>
          <w:rFonts w:ascii="Times New Roman" w:eastAsia="Times New Roman" w:hAnsi="Times New Roman" w:cs="Times New Roman"/>
        </w:rPr>
        <w:t xml:space="preserve"> </w:t>
      </w:r>
      <w:r w:rsidR="00FF0D3F">
        <w:rPr>
          <w:rFonts w:ascii="Times New Roman" w:eastAsia="Times New Roman" w:hAnsi="Times New Roman" w:cs="Times New Roman"/>
        </w:rPr>
        <w:t>this practice w</w:t>
      </w:r>
      <w:r w:rsidR="00A255A9">
        <w:rPr>
          <w:rFonts w:ascii="Times New Roman" w:eastAsia="Times New Roman" w:hAnsi="Times New Roman" w:cs="Times New Roman"/>
        </w:rPr>
        <w:t>ould</w:t>
      </w:r>
      <w:r w:rsidR="00FF0D3F">
        <w:rPr>
          <w:rFonts w:ascii="Times New Roman" w:eastAsia="Times New Roman" w:hAnsi="Times New Roman" w:cs="Times New Roman"/>
        </w:rPr>
        <w:t xml:space="preserve"> </w:t>
      </w:r>
      <w:r w:rsidR="00FF0D3F" w:rsidRPr="00FF0D3F">
        <w:rPr>
          <w:rFonts w:ascii="Times New Roman" w:eastAsia="Times New Roman" w:hAnsi="Times New Roman" w:cs="Times New Roman"/>
        </w:rPr>
        <w:t>continue as long as there's a question about C</w:t>
      </w:r>
      <w:r w:rsidR="00A255A9">
        <w:rPr>
          <w:rFonts w:ascii="Times New Roman" w:eastAsia="Times New Roman" w:hAnsi="Times New Roman" w:cs="Times New Roman"/>
        </w:rPr>
        <w:t>OVID</w:t>
      </w:r>
      <w:r w:rsidR="00FF0D3F" w:rsidRPr="00FF0D3F">
        <w:rPr>
          <w:rFonts w:ascii="Times New Roman" w:eastAsia="Times New Roman" w:hAnsi="Times New Roman" w:cs="Times New Roman"/>
        </w:rPr>
        <w:noBreakHyphen/>
        <w:t>19 transmission and health/safety</w:t>
      </w:r>
      <w:r w:rsidR="00A255A9">
        <w:rPr>
          <w:rFonts w:ascii="Times New Roman" w:eastAsia="Times New Roman" w:hAnsi="Times New Roman" w:cs="Times New Roman"/>
        </w:rPr>
        <w:t>. S</w:t>
      </w:r>
      <w:r w:rsidR="00FF0D3F" w:rsidRPr="00FF0D3F">
        <w:rPr>
          <w:rFonts w:ascii="Times New Roman" w:eastAsia="Times New Roman" w:hAnsi="Times New Roman" w:cs="Times New Roman"/>
        </w:rPr>
        <w:t>o the availability of a vaccine is kind of that threshold</w:t>
      </w:r>
      <w:r w:rsidR="00A255A9">
        <w:rPr>
          <w:rFonts w:ascii="Times New Roman" w:eastAsia="Times New Roman" w:hAnsi="Times New Roman" w:cs="Times New Roman"/>
        </w:rPr>
        <w:t>.</w:t>
      </w:r>
      <w:r w:rsidR="00FF0D3F" w:rsidRPr="00FF0D3F">
        <w:rPr>
          <w:rFonts w:ascii="Times New Roman" w:eastAsia="Times New Roman" w:hAnsi="Times New Roman" w:cs="Times New Roman"/>
        </w:rPr>
        <w:t xml:space="preserve"> </w:t>
      </w:r>
    </w:p>
    <w:p w14:paraId="4EDE1DAD" w14:textId="5F2D7075" w:rsidR="00C55061" w:rsidRDefault="00C55061" w:rsidP="007A31B2">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rPr>
          <w:rFonts w:ascii="Times New Roman" w:eastAsia="Times New Roman" w:hAnsi="Times New Roman" w:cs="Times New Roman"/>
        </w:rPr>
      </w:pPr>
    </w:p>
    <w:p w14:paraId="6D40187C" w14:textId="711F2554" w:rsidR="006D0C8A" w:rsidRDefault="006D0C8A" w:rsidP="0046571D">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Jimmy Petersen as</w:t>
      </w:r>
      <w:r w:rsidR="00A255A9">
        <w:rPr>
          <w:rFonts w:ascii="Times New Roman" w:eastAsia="Times New Roman" w:hAnsi="Times New Roman" w:cs="Times New Roman"/>
        </w:rPr>
        <w:t>ked</w:t>
      </w:r>
      <w:r>
        <w:rPr>
          <w:rFonts w:ascii="Times New Roman" w:eastAsia="Times New Roman" w:hAnsi="Times New Roman" w:cs="Times New Roman"/>
        </w:rPr>
        <w:t xml:space="preserve"> a question</w:t>
      </w:r>
      <w:r w:rsidRPr="006D0C8A">
        <w:rPr>
          <w:rFonts w:ascii="Times New Roman" w:eastAsia="Times New Roman" w:hAnsi="Times New Roman" w:cs="Times New Roman"/>
        </w:rPr>
        <w:t>:  I am deaf</w:t>
      </w:r>
      <w:r w:rsidR="0016294E">
        <w:rPr>
          <w:rFonts w:ascii="Times New Roman" w:eastAsia="Times New Roman" w:hAnsi="Times New Roman" w:cs="Times New Roman"/>
        </w:rPr>
        <w:t xml:space="preserve"> and </w:t>
      </w:r>
      <w:r w:rsidRPr="006D0C8A">
        <w:rPr>
          <w:rFonts w:ascii="Times New Roman" w:eastAsia="Times New Roman" w:hAnsi="Times New Roman" w:cs="Times New Roman"/>
        </w:rPr>
        <w:t>speaking for the deaf and hard of hearing community.  The one concern that the deaf community, the deaf</w:t>
      </w:r>
      <w:r w:rsidR="00A907ED">
        <w:rPr>
          <w:rFonts w:ascii="Times New Roman" w:eastAsia="Times New Roman" w:hAnsi="Times New Roman" w:cs="Times New Roman"/>
        </w:rPr>
        <w:t>,</w:t>
      </w:r>
      <w:r w:rsidRPr="006D0C8A">
        <w:rPr>
          <w:rFonts w:ascii="Times New Roman" w:eastAsia="Times New Roman" w:hAnsi="Times New Roman" w:cs="Times New Roman"/>
        </w:rPr>
        <w:t xml:space="preserve"> and the blind customers have and that they have often expressed concerns</w:t>
      </w:r>
      <w:r w:rsidR="004438B6">
        <w:rPr>
          <w:rFonts w:ascii="Times New Roman" w:eastAsia="Times New Roman" w:hAnsi="Times New Roman" w:cs="Times New Roman"/>
        </w:rPr>
        <w:t xml:space="preserve"> because they can not see the van or hear. Mr. Peterson described an incident in which patrons </w:t>
      </w:r>
      <w:r w:rsidRPr="006D0C8A">
        <w:rPr>
          <w:rFonts w:ascii="Times New Roman" w:eastAsia="Times New Roman" w:hAnsi="Times New Roman" w:cs="Times New Roman"/>
        </w:rPr>
        <w:t>were riding the mobility van and g</w:t>
      </w:r>
      <w:r w:rsidR="00A907ED">
        <w:rPr>
          <w:rFonts w:ascii="Times New Roman" w:eastAsia="Times New Roman" w:hAnsi="Times New Roman" w:cs="Times New Roman"/>
        </w:rPr>
        <w:t>ot</w:t>
      </w:r>
      <w:r w:rsidRPr="006D0C8A">
        <w:rPr>
          <w:rFonts w:ascii="Times New Roman" w:eastAsia="Times New Roman" w:hAnsi="Times New Roman" w:cs="Times New Roman"/>
        </w:rPr>
        <w:t xml:space="preserve"> dropped off</w:t>
      </w:r>
      <w:r w:rsidR="00BE483C">
        <w:rPr>
          <w:rFonts w:ascii="Times New Roman" w:eastAsia="Times New Roman" w:hAnsi="Times New Roman" w:cs="Times New Roman"/>
        </w:rPr>
        <w:t>.</w:t>
      </w:r>
      <w:r w:rsidRPr="006D0C8A">
        <w:rPr>
          <w:rFonts w:ascii="Times New Roman" w:eastAsia="Times New Roman" w:hAnsi="Times New Roman" w:cs="Times New Roman"/>
        </w:rPr>
        <w:t xml:space="preserve">  The mobility van was supposed to pick them up in the afternoon</w:t>
      </w:r>
      <w:r w:rsidR="00A907ED">
        <w:rPr>
          <w:rFonts w:ascii="Times New Roman" w:eastAsia="Times New Roman" w:hAnsi="Times New Roman" w:cs="Times New Roman"/>
        </w:rPr>
        <w:t>,</w:t>
      </w:r>
      <w:r w:rsidRPr="006D0C8A">
        <w:rPr>
          <w:rFonts w:ascii="Times New Roman" w:eastAsia="Times New Roman" w:hAnsi="Times New Roman" w:cs="Times New Roman"/>
        </w:rPr>
        <w:t xml:space="preserve"> but by 3 o'clock</w:t>
      </w:r>
      <w:r w:rsidR="00A907ED">
        <w:rPr>
          <w:rFonts w:ascii="Times New Roman" w:eastAsia="Times New Roman" w:hAnsi="Times New Roman" w:cs="Times New Roman"/>
        </w:rPr>
        <w:t>,</w:t>
      </w:r>
      <w:r w:rsidRPr="006D0C8A">
        <w:rPr>
          <w:rFonts w:ascii="Times New Roman" w:eastAsia="Times New Roman" w:hAnsi="Times New Roman" w:cs="Times New Roman"/>
        </w:rPr>
        <w:t xml:space="preserve"> the van never showed up</w:t>
      </w:r>
      <w:r w:rsidR="00A907ED">
        <w:rPr>
          <w:rFonts w:ascii="Times New Roman" w:eastAsia="Times New Roman" w:hAnsi="Times New Roman" w:cs="Times New Roman"/>
        </w:rPr>
        <w:t>,</w:t>
      </w:r>
      <w:r w:rsidRPr="006D0C8A">
        <w:rPr>
          <w:rFonts w:ascii="Times New Roman" w:eastAsia="Times New Roman" w:hAnsi="Times New Roman" w:cs="Times New Roman"/>
        </w:rPr>
        <w:t xml:space="preserve"> and they never got in contact with them to notify them that the pickup was canceled.  </w:t>
      </w:r>
      <w:r w:rsidR="00B752F9">
        <w:rPr>
          <w:rFonts w:ascii="Times New Roman" w:eastAsia="Times New Roman" w:hAnsi="Times New Roman" w:cs="Times New Roman"/>
        </w:rPr>
        <w:t>He</w:t>
      </w:r>
      <w:r w:rsidRPr="006D0C8A">
        <w:rPr>
          <w:rFonts w:ascii="Times New Roman" w:eastAsia="Times New Roman" w:hAnsi="Times New Roman" w:cs="Times New Roman"/>
        </w:rPr>
        <w:t xml:space="preserve"> was working to help out our blind and deaf consumers</w:t>
      </w:r>
      <w:r w:rsidR="006874ED">
        <w:rPr>
          <w:rFonts w:ascii="Times New Roman" w:eastAsia="Times New Roman" w:hAnsi="Times New Roman" w:cs="Times New Roman"/>
        </w:rPr>
        <w:t>,</w:t>
      </w:r>
      <w:r w:rsidRPr="006D0C8A">
        <w:rPr>
          <w:rFonts w:ascii="Times New Roman" w:eastAsia="Times New Roman" w:hAnsi="Times New Roman" w:cs="Times New Roman"/>
        </w:rPr>
        <w:t xml:space="preserve"> and so I am wondering how </w:t>
      </w:r>
      <w:r w:rsidR="0046571D">
        <w:rPr>
          <w:rFonts w:ascii="Times New Roman" w:eastAsia="Times New Roman" w:hAnsi="Times New Roman" w:cs="Times New Roman"/>
        </w:rPr>
        <w:t xml:space="preserve">to handle </w:t>
      </w:r>
      <w:r w:rsidRPr="006D0C8A">
        <w:rPr>
          <w:rFonts w:ascii="Times New Roman" w:eastAsia="Times New Roman" w:hAnsi="Times New Roman" w:cs="Times New Roman"/>
        </w:rPr>
        <w:t xml:space="preserve">a situation like that and how we can </w:t>
      </w:r>
      <w:r w:rsidR="0046571D">
        <w:rPr>
          <w:rFonts w:ascii="Times New Roman" w:eastAsia="Times New Roman" w:hAnsi="Times New Roman" w:cs="Times New Roman"/>
        </w:rPr>
        <w:t>provide</w:t>
      </w:r>
      <w:r w:rsidRPr="006D0C8A">
        <w:rPr>
          <w:rFonts w:ascii="Times New Roman" w:eastAsia="Times New Roman" w:hAnsi="Times New Roman" w:cs="Times New Roman"/>
        </w:rPr>
        <w:t xml:space="preserve"> effective service to the deaf and the blind considering they can't see the van</w:t>
      </w:r>
      <w:r w:rsidR="0046571D">
        <w:rPr>
          <w:rFonts w:ascii="Times New Roman" w:eastAsia="Times New Roman" w:hAnsi="Times New Roman" w:cs="Times New Roman"/>
        </w:rPr>
        <w:t>?</w:t>
      </w:r>
    </w:p>
    <w:p w14:paraId="22F1B7BB" w14:textId="2E224BCA" w:rsidR="00907CCE" w:rsidRDefault="00907CCE" w:rsidP="0046571D">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24C98AEA" w14:textId="15A95B70" w:rsidR="00907CCE" w:rsidRPr="00907CCE" w:rsidRDefault="00907CCE" w:rsidP="00DA3B98">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Peter Bruno responded</w:t>
      </w:r>
      <w:r w:rsidR="0071060B">
        <w:rPr>
          <w:rFonts w:ascii="Times New Roman" w:eastAsia="Times New Roman" w:hAnsi="Times New Roman" w:cs="Times New Roman"/>
        </w:rPr>
        <w:t xml:space="preserve"> that with </w:t>
      </w:r>
      <w:r w:rsidRPr="00907CCE">
        <w:rPr>
          <w:rFonts w:ascii="Times New Roman" w:eastAsia="Times New Roman" w:hAnsi="Times New Roman" w:cs="Times New Roman"/>
        </w:rPr>
        <w:t>any policy put in place</w:t>
      </w:r>
      <w:r w:rsidR="0071060B">
        <w:rPr>
          <w:rFonts w:ascii="Times New Roman" w:eastAsia="Times New Roman" w:hAnsi="Times New Roman" w:cs="Times New Roman"/>
        </w:rPr>
        <w:t>,</w:t>
      </w:r>
      <w:r w:rsidRPr="00907CCE">
        <w:rPr>
          <w:rFonts w:ascii="Times New Roman" w:eastAsia="Times New Roman" w:hAnsi="Times New Roman" w:cs="Times New Roman"/>
        </w:rPr>
        <w:t xml:space="preserve"> there are exceptions</w:t>
      </w:r>
      <w:r w:rsidR="0071060B">
        <w:rPr>
          <w:rFonts w:ascii="Times New Roman" w:eastAsia="Times New Roman" w:hAnsi="Times New Roman" w:cs="Times New Roman"/>
        </w:rPr>
        <w:t xml:space="preserve">. </w:t>
      </w:r>
      <w:r w:rsidRPr="00907CCE">
        <w:rPr>
          <w:rFonts w:ascii="Times New Roman" w:eastAsia="Times New Roman" w:hAnsi="Times New Roman" w:cs="Times New Roman"/>
        </w:rPr>
        <w:t xml:space="preserve"> </w:t>
      </w:r>
      <w:r w:rsidR="0071060B">
        <w:rPr>
          <w:rFonts w:ascii="Times New Roman" w:eastAsia="Times New Roman" w:hAnsi="Times New Roman" w:cs="Times New Roman"/>
        </w:rPr>
        <w:t>S</w:t>
      </w:r>
      <w:r w:rsidR="005B72FC">
        <w:rPr>
          <w:rFonts w:ascii="Times New Roman" w:eastAsia="Times New Roman" w:hAnsi="Times New Roman" w:cs="Times New Roman"/>
        </w:rPr>
        <w:t xml:space="preserve">ome </w:t>
      </w:r>
      <w:r w:rsidRPr="00907CCE">
        <w:rPr>
          <w:rFonts w:ascii="Times New Roman" w:eastAsia="Times New Roman" w:hAnsi="Times New Roman" w:cs="Times New Roman"/>
        </w:rPr>
        <w:t>individual</w:t>
      </w:r>
      <w:r w:rsidR="005B72FC">
        <w:rPr>
          <w:rFonts w:ascii="Times New Roman" w:eastAsia="Times New Roman" w:hAnsi="Times New Roman" w:cs="Times New Roman"/>
        </w:rPr>
        <w:t>s</w:t>
      </w:r>
      <w:r w:rsidR="0071060B">
        <w:rPr>
          <w:rFonts w:ascii="Times New Roman" w:eastAsia="Times New Roman" w:hAnsi="Times New Roman" w:cs="Times New Roman"/>
        </w:rPr>
        <w:t>,</w:t>
      </w:r>
      <w:r w:rsidRPr="00907CCE">
        <w:rPr>
          <w:rFonts w:ascii="Times New Roman" w:eastAsia="Times New Roman" w:hAnsi="Times New Roman" w:cs="Times New Roman"/>
        </w:rPr>
        <w:t xml:space="preserve"> particularly the deaf and blind community that continue to need that </w:t>
      </w:r>
      <w:r w:rsidR="0071060B">
        <w:rPr>
          <w:rFonts w:ascii="Times New Roman" w:eastAsia="Times New Roman" w:hAnsi="Times New Roman" w:cs="Times New Roman"/>
        </w:rPr>
        <w:t xml:space="preserve">level of </w:t>
      </w:r>
      <w:r w:rsidRPr="00907CCE">
        <w:rPr>
          <w:rFonts w:ascii="Times New Roman" w:eastAsia="Times New Roman" w:hAnsi="Times New Roman" w:cs="Times New Roman"/>
        </w:rPr>
        <w:t>assistance</w:t>
      </w:r>
      <w:r w:rsidR="009F07C9">
        <w:rPr>
          <w:rFonts w:ascii="Times New Roman" w:eastAsia="Times New Roman" w:hAnsi="Times New Roman" w:cs="Times New Roman"/>
        </w:rPr>
        <w:t xml:space="preserve">; </w:t>
      </w:r>
      <w:r w:rsidRPr="00907CCE">
        <w:rPr>
          <w:rFonts w:ascii="Times New Roman" w:eastAsia="Times New Roman" w:hAnsi="Times New Roman" w:cs="Times New Roman"/>
        </w:rPr>
        <w:t xml:space="preserve">we'll work hard to make sure that the manifest is reflective of </w:t>
      </w:r>
      <w:r w:rsidR="009F07C9">
        <w:rPr>
          <w:rFonts w:ascii="Times New Roman" w:eastAsia="Times New Roman" w:hAnsi="Times New Roman" w:cs="Times New Roman"/>
        </w:rPr>
        <w:t xml:space="preserve">that </w:t>
      </w:r>
      <w:r w:rsidRPr="00907CCE">
        <w:rPr>
          <w:rFonts w:ascii="Times New Roman" w:eastAsia="Times New Roman" w:hAnsi="Times New Roman" w:cs="Times New Roman"/>
        </w:rPr>
        <w:t>mobility customer</w:t>
      </w:r>
      <w:r w:rsidR="004D16EA">
        <w:rPr>
          <w:rFonts w:ascii="Times New Roman" w:eastAsia="Times New Roman" w:hAnsi="Times New Roman" w:cs="Times New Roman"/>
        </w:rPr>
        <w:t>'</w:t>
      </w:r>
      <w:r w:rsidR="009F07C9">
        <w:rPr>
          <w:rFonts w:ascii="Times New Roman" w:eastAsia="Times New Roman" w:hAnsi="Times New Roman" w:cs="Times New Roman"/>
        </w:rPr>
        <w:t>s needs</w:t>
      </w:r>
      <w:r w:rsidR="008D1CC6">
        <w:rPr>
          <w:rFonts w:ascii="Times New Roman" w:eastAsia="Times New Roman" w:hAnsi="Times New Roman" w:cs="Times New Roman"/>
        </w:rPr>
        <w:t>.</w:t>
      </w:r>
      <w:r w:rsidRPr="00907CCE">
        <w:rPr>
          <w:rFonts w:ascii="Times New Roman" w:eastAsia="Times New Roman" w:hAnsi="Times New Roman" w:cs="Times New Roman"/>
        </w:rPr>
        <w:t xml:space="preserve">  And to be sure that the operator can safely leave the vehicle to alert that individual</w:t>
      </w:r>
      <w:r w:rsidR="00AD4994">
        <w:rPr>
          <w:rFonts w:ascii="Times New Roman" w:eastAsia="Times New Roman" w:hAnsi="Times New Roman" w:cs="Times New Roman"/>
        </w:rPr>
        <w:t xml:space="preserve"> while </w:t>
      </w:r>
      <w:r w:rsidRPr="00907CCE">
        <w:rPr>
          <w:rFonts w:ascii="Times New Roman" w:eastAsia="Times New Roman" w:hAnsi="Times New Roman" w:cs="Times New Roman"/>
        </w:rPr>
        <w:t xml:space="preserve">the operators are still wearing their PPE but so they're covered.  </w:t>
      </w:r>
      <w:r w:rsidR="00AD4994">
        <w:rPr>
          <w:rFonts w:ascii="Times New Roman" w:eastAsia="Times New Roman" w:hAnsi="Times New Roman" w:cs="Times New Roman"/>
        </w:rPr>
        <w:t>T</w:t>
      </w:r>
      <w:r w:rsidRPr="00907CCE">
        <w:rPr>
          <w:rFonts w:ascii="Times New Roman" w:eastAsia="Times New Roman" w:hAnsi="Times New Roman" w:cs="Times New Roman"/>
        </w:rPr>
        <w:t>hat's an ex</w:t>
      </w:r>
      <w:r w:rsidR="00DA3B98">
        <w:rPr>
          <w:rFonts w:ascii="Times New Roman" w:eastAsia="Times New Roman" w:hAnsi="Times New Roman" w:cs="Times New Roman"/>
        </w:rPr>
        <w:t>ception</w:t>
      </w:r>
      <w:r w:rsidRPr="00907CCE">
        <w:rPr>
          <w:rFonts w:ascii="Times New Roman" w:eastAsia="Times New Roman" w:hAnsi="Times New Roman" w:cs="Times New Roman"/>
        </w:rPr>
        <w:t xml:space="preserve"> we will have to consider for a mobility customer to get the service that they paid for and that they deserve</w:t>
      </w:r>
      <w:r w:rsidR="0071060B">
        <w:rPr>
          <w:rFonts w:ascii="Times New Roman" w:eastAsia="Times New Roman" w:hAnsi="Times New Roman" w:cs="Times New Roman"/>
        </w:rPr>
        <w:t>,</w:t>
      </w:r>
      <w:r w:rsidRPr="00907CCE">
        <w:rPr>
          <w:rFonts w:ascii="Times New Roman" w:eastAsia="Times New Roman" w:hAnsi="Times New Roman" w:cs="Times New Roman"/>
        </w:rPr>
        <w:t xml:space="preserve"> and we will do that.  </w:t>
      </w:r>
    </w:p>
    <w:p w14:paraId="74C24977" w14:textId="55F49475" w:rsidR="00907CCE" w:rsidRDefault="00907CCE" w:rsidP="00907CCE">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4D9BA2DB" w14:textId="533A65A8" w:rsidR="00B370E2" w:rsidRDefault="00535A84" w:rsidP="00C07648">
      <w:pPr>
        <w:jc w:val="both"/>
        <w:rPr>
          <w:sz w:val="22"/>
          <w:szCs w:val="22"/>
        </w:rPr>
      </w:pPr>
      <w:r>
        <w:t xml:space="preserve">Robert Smith </w:t>
      </w:r>
      <w:r w:rsidR="00B370E2">
        <w:t>suggested that</w:t>
      </w:r>
      <w:r w:rsidR="00B63182">
        <w:t xml:space="preserve"> </w:t>
      </w:r>
      <w:r>
        <w:t>recertification</w:t>
      </w:r>
      <w:r w:rsidR="00DE7375">
        <w:t xml:space="preserve"> documentation not be sent </w:t>
      </w:r>
      <w:r w:rsidR="005D5D91">
        <w:t xml:space="preserve">out to patrons </w:t>
      </w:r>
      <w:r w:rsidR="00DE7375">
        <w:t xml:space="preserve">since the process </w:t>
      </w:r>
      <w:r w:rsidR="00396463">
        <w:t xml:space="preserve">was </w:t>
      </w:r>
      <w:r>
        <w:t>suspended for six months</w:t>
      </w:r>
      <w:r w:rsidR="005D5D91">
        <w:t xml:space="preserve">. </w:t>
      </w:r>
      <w:r w:rsidR="00B63182">
        <w:t xml:space="preserve"> </w:t>
      </w:r>
      <w:r w:rsidR="00396463">
        <w:t xml:space="preserve">This will </w:t>
      </w:r>
      <w:r w:rsidR="00B370E2">
        <w:t>avoid the patron going out and getting the medical certification portion</w:t>
      </w:r>
      <w:r w:rsidR="00C67E14">
        <w:t xml:space="preserve"> and making copies</w:t>
      </w:r>
      <w:r w:rsidR="00B370E2">
        <w:t>.</w:t>
      </w:r>
      <w:r w:rsidR="00C90BE0">
        <w:t xml:space="preserve">  Mr. Smith</w:t>
      </w:r>
      <w:r w:rsidR="004D16EA">
        <w:t>'</w:t>
      </w:r>
      <w:r w:rsidR="00C90BE0">
        <w:t>s concern was that not every patron will understand that they don</w:t>
      </w:r>
      <w:r w:rsidR="004D16EA">
        <w:t>'</w:t>
      </w:r>
      <w:r w:rsidR="00C90BE0">
        <w:t xml:space="preserve">t have to do anything right now. </w:t>
      </w:r>
      <w:r w:rsidR="00B370E2">
        <w:t xml:space="preserve"> </w:t>
      </w:r>
      <w:r w:rsidR="00EB07DE">
        <w:t>It will be unn</w:t>
      </w:r>
      <w:r w:rsidR="00B370E2">
        <w:t>ecessary exposure to get</w:t>
      </w:r>
      <w:r w:rsidR="007C3548">
        <w:t>tin</w:t>
      </w:r>
      <w:r w:rsidR="009F4B4C">
        <w:t>g</w:t>
      </w:r>
      <w:r w:rsidR="00B370E2">
        <w:t xml:space="preserve"> the documentation. </w:t>
      </w:r>
      <w:r w:rsidR="009F4B4C">
        <w:t>Roosev</w:t>
      </w:r>
      <w:r w:rsidR="00396463">
        <w:t>e</w:t>
      </w:r>
      <w:r w:rsidR="009F4B4C">
        <w:t>lt Stripling stated that the suggestion would be taken under advisement</w:t>
      </w:r>
      <w:r w:rsidR="00396463">
        <w:t xml:space="preserve"> </w:t>
      </w:r>
    </w:p>
    <w:p w14:paraId="22F02C0A" w14:textId="17230884" w:rsidR="00B370E2" w:rsidRDefault="00B370E2" w:rsidP="00907CCE">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p>
    <w:p w14:paraId="360A7424" w14:textId="03F90B89" w:rsidR="009E4B15" w:rsidRPr="004A21DA" w:rsidRDefault="00EE008F" w:rsidP="00907CCE">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ind w:firstLine="0"/>
        <w:jc w:val="both"/>
        <w:rPr>
          <w:rFonts w:ascii="Times New Roman" w:eastAsia="Times New Roman" w:hAnsi="Times New Roman" w:cs="Times New Roman"/>
        </w:rPr>
      </w:pPr>
      <w:r>
        <w:rPr>
          <w:rFonts w:ascii="Times New Roman" w:eastAsia="Times New Roman" w:hAnsi="Times New Roman" w:cs="Times New Roman"/>
        </w:rPr>
        <w:t>The m</w:t>
      </w:r>
      <w:r w:rsidR="009E4B15">
        <w:rPr>
          <w:rFonts w:ascii="Times New Roman" w:eastAsia="Times New Roman" w:hAnsi="Times New Roman" w:cs="Times New Roman"/>
        </w:rPr>
        <w:t>eeting was adjourned 11:30 am</w:t>
      </w:r>
      <w:r w:rsidR="008E1F68">
        <w:rPr>
          <w:rFonts w:ascii="Times New Roman" w:eastAsia="Times New Roman" w:hAnsi="Times New Roman" w:cs="Times New Roman"/>
        </w:rPr>
        <w:t>. T</w:t>
      </w:r>
      <w:r w:rsidR="009E4B15">
        <w:rPr>
          <w:rFonts w:ascii="Times New Roman" w:eastAsia="Times New Roman" w:hAnsi="Times New Roman" w:cs="Times New Roman"/>
        </w:rPr>
        <w:t>he next meeting will be July 14, 2020.</w:t>
      </w:r>
    </w:p>
    <w:sectPr w:rsidR="009E4B15" w:rsidRPr="004A21DA" w:rsidSect="004C5A49">
      <w:type w:val="continuous"/>
      <w:pgSz w:w="12240" w:h="15840"/>
      <w:pgMar w:top="1008" w:right="1296" w:bottom="1008"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5144F9" w14:textId="77777777" w:rsidR="009D7DFB" w:rsidRDefault="009D7DFB">
      <w:r>
        <w:separator/>
      </w:r>
    </w:p>
  </w:endnote>
  <w:endnote w:type="continuationSeparator" w:id="0">
    <w:p w14:paraId="3C33B3E9" w14:textId="77777777" w:rsidR="009D7DFB" w:rsidRDefault="009D7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6BD0B" w14:textId="77777777" w:rsidR="00593AB6" w:rsidRDefault="00C02B43" w:rsidP="00D176AE">
    <w:pPr>
      <w:pStyle w:val="Footer"/>
      <w:framePr w:wrap="around" w:vAnchor="text" w:hAnchor="margin" w:xAlign="right" w:y="1"/>
      <w:rPr>
        <w:rStyle w:val="PageNumber"/>
      </w:rPr>
    </w:pPr>
    <w:r>
      <w:rPr>
        <w:rStyle w:val="PageNumber"/>
      </w:rPr>
      <w:fldChar w:fldCharType="begin"/>
    </w:r>
    <w:r w:rsidR="00593AB6">
      <w:rPr>
        <w:rStyle w:val="PageNumber"/>
      </w:rPr>
      <w:instrText xml:space="preserve">PAGE  </w:instrText>
    </w:r>
    <w:r>
      <w:rPr>
        <w:rStyle w:val="PageNumber"/>
      </w:rPr>
      <w:fldChar w:fldCharType="end"/>
    </w:r>
  </w:p>
  <w:p w14:paraId="0B0F3D38" w14:textId="77777777" w:rsidR="00593AB6" w:rsidRDefault="00593AB6" w:rsidP="00D176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3386140"/>
      <w:docPartObj>
        <w:docPartGallery w:val="Page Numbers (Bottom of Page)"/>
        <w:docPartUnique/>
      </w:docPartObj>
    </w:sdtPr>
    <w:sdtEndPr/>
    <w:sdtContent>
      <w:sdt>
        <w:sdtPr>
          <w:id w:val="-1705238520"/>
          <w:docPartObj>
            <w:docPartGallery w:val="Page Numbers (Top of Page)"/>
            <w:docPartUnique/>
          </w:docPartObj>
        </w:sdtPr>
        <w:sdtEndPr/>
        <w:sdtContent>
          <w:p w14:paraId="7496C4BB" w14:textId="04AEBA18" w:rsidR="00065356" w:rsidRDefault="009774AF">
            <w:pPr>
              <w:pStyle w:val="Footer"/>
            </w:pPr>
            <w:r>
              <w:t>Ma</w:t>
            </w:r>
            <w:r w:rsidR="003A6194">
              <w:t xml:space="preserve">y 12, </w:t>
            </w:r>
            <w:r>
              <w:t xml:space="preserve"> 2020</w:t>
            </w:r>
            <w:r w:rsidR="008F1F01">
              <w:t xml:space="preserve"> - MAC</w:t>
            </w:r>
            <w:r w:rsidR="006C5F5F">
              <w:t xml:space="preserve"> </w:t>
            </w:r>
            <w:r w:rsidR="00065356">
              <w:t>Meeting Summary</w:t>
            </w:r>
            <w:r w:rsidR="00065356">
              <w:tab/>
            </w:r>
            <w:r w:rsidR="006C5F5F">
              <w:tab/>
            </w:r>
            <w:r w:rsidR="00065356">
              <w:t xml:space="preserve">Page </w:t>
            </w:r>
            <w:r w:rsidR="00065356">
              <w:rPr>
                <w:b/>
                <w:bCs/>
              </w:rPr>
              <w:fldChar w:fldCharType="begin"/>
            </w:r>
            <w:r w:rsidR="00065356">
              <w:rPr>
                <w:b/>
                <w:bCs/>
              </w:rPr>
              <w:instrText xml:space="preserve"> PAGE </w:instrText>
            </w:r>
            <w:r w:rsidR="00065356">
              <w:rPr>
                <w:b/>
                <w:bCs/>
              </w:rPr>
              <w:fldChar w:fldCharType="separate"/>
            </w:r>
            <w:r w:rsidR="004C28DB">
              <w:rPr>
                <w:b/>
                <w:bCs/>
                <w:noProof/>
              </w:rPr>
              <w:t>1</w:t>
            </w:r>
            <w:r w:rsidR="00065356">
              <w:rPr>
                <w:b/>
                <w:bCs/>
              </w:rPr>
              <w:fldChar w:fldCharType="end"/>
            </w:r>
            <w:r w:rsidR="00065356">
              <w:t xml:space="preserve"> of </w:t>
            </w:r>
            <w:r w:rsidR="00065356">
              <w:rPr>
                <w:b/>
                <w:bCs/>
              </w:rPr>
              <w:fldChar w:fldCharType="begin"/>
            </w:r>
            <w:r w:rsidR="00065356">
              <w:rPr>
                <w:b/>
                <w:bCs/>
              </w:rPr>
              <w:instrText xml:space="preserve"> NUMPAGES  </w:instrText>
            </w:r>
            <w:r w:rsidR="00065356">
              <w:rPr>
                <w:b/>
                <w:bCs/>
              </w:rPr>
              <w:fldChar w:fldCharType="separate"/>
            </w:r>
            <w:r w:rsidR="004C28DB">
              <w:rPr>
                <w:b/>
                <w:bCs/>
                <w:noProof/>
              </w:rPr>
              <w:t>5</w:t>
            </w:r>
            <w:r w:rsidR="00065356">
              <w:rPr>
                <w:b/>
                <w:bCs/>
              </w:rPr>
              <w:fldChar w:fldCharType="end"/>
            </w:r>
          </w:p>
        </w:sdtContent>
      </w:sdt>
    </w:sdtContent>
  </w:sdt>
  <w:p w14:paraId="16D76EEF" w14:textId="77777777" w:rsidR="00593AB6" w:rsidRDefault="00593AB6" w:rsidP="00D176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5B9E4" w14:textId="77777777" w:rsidR="009D7DFB" w:rsidRDefault="009D7DFB">
      <w:r>
        <w:separator/>
      </w:r>
    </w:p>
  </w:footnote>
  <w:footnote w:type="continuationSeparator" w:id="0">
    <w:p w14:paraId="717B44CB" w14:textId="77777777" w:rsidR="009D7DFB" w:rsidRDefault="009D7D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C02EA"/>
    <w:multiLevelType w:val="hybridMultilevel"/>
    <w:tmpl w:val="DE807F8E"/>
    <w:lvl w:ilvl="0" w:tplc="1A0E15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34755"/>
    <w:multiLevelType w:val="hybridMultilevel"/>
    <w:tmpl w:val="A25AC43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2879F6"/>
    <w:multiLevelType w:val="hybridMultilevel"/>
    <w:tmpl w:val="5E24EB9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E455FF"/>
    <w:multiLevelType w:val="hybridMultilevel"/>
    <w:tmpl w:val="9FE6A0F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E4647A"/>
    <w:multiLevelType w:val="hybridMultilevel"/>
    <w:tmpl w:val="F458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12619"/>
    <w:multiLevelType w:val="hybridMultilevel"/>
    <w:tmpl w:val="9B0475BC"/>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350C0B"/>
    <w:multiLevelType w:val="hybridMultilevel"/>
    <w:tmpl w:val="7200D126"/>
    <w:lvl w:ilvl="0" w:tplc="00010409">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4A871B1"/>
    <w:multiLevelType w:val="hybridMultilevel"/>
    <w:tmpl w:val="E5604CF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68499A"/>
    <w:multiLevelType w:val="hybridMultilevel"/>
    <w:tmpl w:val="BC8CC7F0"/>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5A7EEA"/>
    <w:multiLevelType w:val="hybridMultilevel"/>
    <w:tmpl w:val="40C8B6E6"/>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0" w15:restartNumberingAfterBreak="0">
    <w:nsid w:val="33D52B38"/>
    <w:multiLevelType w:val="hybridMultilevel"/>
    <w:tmpl w:val="7C1467A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9C0786"/>
    <w:multiLevelType w:val="hybridMultilevel"/>
    <w:tmpl w:val="A228667E"/>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C44A68"/>
    <w:multiLevelType w:val="hybridMultilevel"/>
    <w:tmpl w:val="9E70BAB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AC610E"/>
    <w:multiLevelType w:val="hybridMultilevel"/>
    <w:tmpl w:val="5EC07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2665B1"/>
    <w:multiLevelType w:val="hybridMultilevel"/>
    <w:tmpl w:val="1A3E3CC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B475701"/>
    <w:multiLevelType w:val="hybridMultilevel"/>
    <w:tmpl w:val="ED1E204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FAD068C"/>
    <w:multiLevelType w:val="hybridMultilevel"/>
    <w:tmpl w:val="95AE9C8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4A24239"/>
    <w:multiLevelType w:val="hybridMultilevel"/>
    <w:tmpl w:val="6E10E7E8"/>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A31C5F"/>
    <w:multiLevelType w:val="hybridMultilevel"/>
    <w:tmpl w:val="9C1C5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6"/>
  </w:num>
  <w:num w:numId="4">
    <w:abstractNumId w:val="8"/>
  </w:num>
  <w:num w:numId="5">
    <w:abstractNumId w:val="15"/>
  </w:num>
  <w:num w:numId="6">
    <w:abstractNumId w:val="1"/>
  </w:num>
  <w:num w:numId="7">
    <w:abstractNumId w:val="16"/>
  </w:num>
  <w:num w:numId="8">
    <w:abstractNumId w:val="12"/>
  </w:num>
  <w:num w:numId="9">
    <w:abstractNumId w:val="17"/>
  </w:num>
  <w:num w:numId="10">
    <w:abstractNumId w:val="10"/>
  </w:num>
  <w:num w:numId="11">
    <w:abstractNumId w:val="2"/>
  </w:num>
  <w:num w:numId="12">
    <w:abstractNumId w:val="3"/>
  </w:num>
  <w:num w:numId="13">
    <w:abstractNumId w:val="11"/>
  </w:num>
  <w:num w:numId="14">
    <w:abstractNumId w:val="14"/>
  </w:num>
  <w:num w:numId="15">
    <w:abstractNumId w:val="4"/>
  </w:num>
  <w:num w:numId="16">
    <w:abstractNumId w:val="13"/>
  </w:num>
  <w:num w:numId="17">
    <w:abstractNumId w:val="9"/>
  </w:num>
  <w:num w:numId="18">
    <w:abstractNumId w:val="18"/>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embedSystemFonts/>
  <w:hideSpellingErrors/>
  <w:hideGrammaticalError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De0NLY0NjQ1NTVQ0lEKTi0uzszPAykwNKoFABPogUQtAAAA"/>
  </w:docVars>
  <w:rsids>
    <w:rsidRoot w:val="00844E70"/>
    <w:rsid w:val="00000872"/>
    <w:rsid w:val="00000DB2"/>
    <w:rsid w:val="000025D3"/>
    <w:rsid w:val="000073E8"/>
    <w:rsid w:val="0000743F"/>
    <w:rsid w:val="0001026D"/>
    <w:rsid w:val="000112E6"/>
    <w:rsid w:val="0001167B"/>
    <w:rsid w:val="000200BA"/>
    <w:rsid w:val="00022035"/>
    <w:rsid w:val="000236A3"/>
    <w:rsid w:val="00024AB1"/>
    <w:rsid w:val="00031A3A"/>
    <w:rsid w:val="00031E3C"/>
    <w:rsid w:val="000346F3"/>
    <w:rsid w:val="00034D3E"/>
    <w:rsid w:val="00036476"/>
    <w:rsid w:val="00041954"/>
    <w:rsid w:val="0004394A"/>
    <w:rsid w:val="00043B0F"/>
    <w:rsid w:val="00045823"/>
    <w:rsid w:val="000476C2"/>
    <w:rsid w:val="0005011D"/>
    <w:rsid w:val="000514D2"/>
    <w:rsid w:val="000534A2"/>
    <w:rsid w:val="00053925"/>
    <w:rsid w:val="00056ED9"/>
    <w:rsid w:val="00061B77"/>
    <w:rsid w:val="00062BD5"/>
    <w:rsid w:val="0006354F"/>
    <w:rsid w:val="00065356"/>
    <w:rsid w:val="0007419D"/>
    <w:rsid w:val="00076721"/>
    <w:rsid w:val="00077C33"/>
    <w:rsid w:val="0008187C"/>
    <w:rsid w:val="00085788"/>
    <w:rsid w:val="00087B4E"/>
    <w:rsid w:val="00090908"/>
    <w:rsid w:val="00092660"/>
    <w:rsid w:val="00092A38"/>
    <w:rsid w:val="000935AD"/>
    <w:rsid w:val="0009450B"/>
    <w:rsid w:val="000A0B2E"/>
    <w:rsid w:val="000A12D0"/>
    <w:rsid w:val="000A14F3"/>
    <w:rsid w:val="000A3D70"/>
    <w:rsid w:val="000A4F96"/>
    <w:rsid w:val="000A55A7"/>
    <w:rsid w:val="000A5DEE"/>
    <w:rsid w:val="000B016E"/>
    <w:rsid w:val="000B04CA"/>
    <w:rsid w:val="000B08C9"/>
    <w:rsid w:val="000B12DA"/>
    <w:rsid w:val="000B68EF"/>
    <w:rsid w:val="000B7B4F"/>
    <w:rsid w:val="000C0EBF"/>
    <w:rsid w:val="000C55CF"/>
    <w:rsid w:val="000C56E3"/>
    <w:rsid w:val="000C68A2"/>
    <w:rsid w:val="000C7C3E"/>
    <w:rsid w:val="000C7CB1"/>
    <w:rsid w:val="000D0332"/>
    <w:rsid w:val="000D09C0"/>
    <w:rsid w:val="000D2270"/>
    <w:rsid w:val="000D3448"/>
    <w:rsid w:val="000D4073"/>
    <w:rsid w:val="000D44CB"/>
    <w:rsid w:val="000D4EB4"/>
    <w:rsid w:val="000D54F9"/>
    <w:rsid w:val="000D58A5"/>
    <w:rsid w:val="000D6109"/>
    <w:rsid w:val="000E15D7"/>
    <w:rsid w:val="000E1CF6"/>
    <w:rsid w:val="000E3682"/>
    <w:rsid w:val="000E5757"/>
    <w:rsid w:val="000E6181"/>
    <w:rsid w:val="000E7894"/>
    <w:rsid w:val="000F0554"/>
    <w:rsid w:val="000F1EDE"/>
    <w:rsid w:val="000F2EE9"/>
    <w:rsid w:val="000F376F"/>
    <w:rsid w:val="000F6ACB"/>
    <w:rsid w:val="000F7069"/>
    <w:rsid w:val="000F7E08"/>
    <w:rsid w:val="00100F22"/>
    <w:rsid w:val="0010131A"/>
    <w:rsid w:val="00101827"/>
    <w:rsid w:val="00103483"/>
    <w:rsid w:val="0010538D"/>
    <w:rsid w:val="00107261"/>
    <w:rsid w:val="00107926"/>
    <w:rsid w:val="00107D56"/>
    <w:rsid w:val="00110FAF"/>
    <w:rsid w:val="00112F72"/>
    <w:rsid w:val="0011349B"/>
    <w:rsid w:val="00123143"/>
    <w:rsid w:val="00123934"/>
    <w:rsid w:val="0012671F"/>
    <w:rsid w:val="00126958"/>
    <w:rsid w:val="001308A6"/>
    <w:rsid w:val="00131A14"/>
    <w:rsid w:val="00132A2D"/>
    <w:rsid w:val="00134128"/>
    <w:rsid w:val="00134D66"/>
    <w:rsid w:val="00135966"/>
    <w:rsid w:val="0013791C"/>
    <w:rsid w:val="00140F25"/>
    <w:rsid w:val="00141E88"/>
    <w:rsid w:val="0014209D"/>
    <w:rsid w:val="00145B6D"/>
    <w:rsid w:val="00145F5E"/>
    <w:rsid w:val="0014633F"/>
    <w:rsid w:val="001516C8"/>
    <w:rsid w:val="00154165"/>
    <w:rsid w:val="00155427"/>
    <w:rsid w:val="00157495"/>
    <w:rsid w:val="0015792A"/>
    <w:rsid w:val="0016294E"/>
    <w:rsid w:val="00163F69"/>
    <w:rsid w:val="00166C42"/>
    <w:rsid w:val="001724B4"/>
    <w:rsid w:val="00172CE0"/>
    <w:rsid w:val="00174395"/>
    <w:rsid w:val="0017517C"/>
    <w:rsid w:val="0017536E"/>
    <w:rsid w:val="001754DB"/>
    <w:rsid w:val="00175571"/>
    <w:rsid w:val="001803FF"/>
    <w:rsid w:val="0018262E"/>
    <w:rsid w:val="00183318"/>
    <w:rsid w:val="00183EC0"/>
    <w:rsid w:val="00184A38"/>
    <w:rsid w:val="00184F0A"/>
    <w:rsid w:val="00185469"/>
    <w:rsid w:val="00185C8D"/>
    <w:rsid w:val="00186D7C"/>
    <w:rsid w:val="00187A05"/>
    <w:rsid w:val="00190539"/>
    <w:rsid w:val="0019066C"/>
    <w:rsid w:val="001925D7"/>
    <w:rsid w:val="00192BC1"/>
    <w:rsid w:val="00194915"/>
    <w:rsid w:val="00196D49"/>
    <w:rsid w:val="0019774F"/>
    <w:rsid w:val="001A138B"/>
    <w:rsid w:val="001A74BB"/>
    <w:rsid w:val="001B2278"/>
    <w:rsid w:val="001C0B61"/>
    <w:rsid w:val="001C1A19"/>
    <w:rsid w:val="001C42DD"/>
    <w:rsid w:val="001C5022"/>
    <w:rsid w:val="001C7440"/>
    <w:rsid w:val="001D0110"/>
    <w:rsid w:val="001D0563"/>
    <w:rsid w:val="001D2389"/>
    <w:rsid w:val="001D7B62"/>
    <w:rsid w:val="001E017F"/>
    <w:rsid w:val="001E02EF"/>
    <w:rsid w:val="001F32A1"/>
    <w:rsid w:val="001F3EAC"/>
    <w:rsid w:val="001F5DD7"/>
    <w:rsid w:val="001F7EFA"/>
    <w:rsid w:val="00201127"/>
    <w:rsid w:val="00205327"/>
    <w:rsid w:val="00205C33"/>
    <w:rsid w:val="00207CCE"/>
    <w:rsid w:val="0021057D"/>
    <w:rsid w:val="0021128B"/>
    <w:rsid w:val="00211F76"/>
    <w:rsid w:val="00212843"/>
    <w:rsid w:val="0021325A"/>
    <w:rsid w:val="00213B73"/>
    <w:rsid w:val="00213C0F"/>
    <w:rsid w:val="00214F86"/>
    <w:rsid w:val="00223396"/>
    <w:rsid w:val="00224352"/>
    <w:rsid w:val="00231432"/>
    <w:rsid w:val="00232C68"/>
    <w:rsid w:val="002345F0"/>
    <w:rsid w:val="00241057"/>
    <w:rsid w:val="002418D4"/>
    <w:rsid w:val="00242C1F"/>
    <w:rsid w:val="002438E1"/>
    <w:rsid w:val="002449DF"/>
    <w:rsid w:val="0024537D"/>
    <w:rsid w:val="00250133"/>
    <w:rsid w:val="002519E1"/>
    <w:rsid w:val="00251E20"/>
    <w:rsid w:val="0025354A"/>
    <w:rsid w:val="002555D3"/>
    <w:rsid w:val="00255FFC"/>
    <w:rsid w:val="00261C26"/>
    <w:rsid w:val="002630DC"/>
    <w:rsid w:val="002631A8"/>
    <w:rsid w:val="00264324"/>
    <w:rsid w:val="002646CE"/>
    <w:rsid w:val="002651F2"/>
    <w:rsid w:val="00270936"/>
    <w:rsid w:val="00270B4C"/>
    <w:rsid w:val="002719EC"/>
    <w:rsid w:val="00271C4D"/>
    <w:rsid w:val="00275093"/>
    <w:rsid w:val="002762F8"/>
    <w:rsid w:val="00277755"/>
    <w:rsid w:val="00281625"/>
    <w:rsid w:val="00281C33"/>
    <w:rsid w:val="0028265D"/>
    <w:rsid w:val="002830EC"/>
    <w:rsid w:val="0028398C"/>
    <w:rsid w:val="002861BC"/>
    <w:rsid w:val="00287BEC"/>
    <w:rsid w:val="00290C77"/>
    <w:rsid w:val="00291827"/>
    <w:rsid w:val="00291D9D"/>
    <w:rsid w:val="00293B00"/>
    <w:rsid w:val="00293F6C"/>
    <w:rsid w:val="00295F7F"/>
    <w:rsid w:val="002A0141"/>
    <w:rsid w:val="002A0854"/>
    <w:rsid w:val="002A089F"/>
    <w:rsid w:val="002A3177"/>
    <w:rsid w:val="002A31BC"/>
    <w:rsid w:val="002A5288"/>
    <w:rsid w:val="002A6095"/>
    <w:rsid w:val="002A6BD8"/>
    <w:rsid w:val="002B3066"/>
    <w:rsid w:val="002B38F4"/>
    <w:rsid w:val="002B4EB7"/>
    <w:rsid w:val="002B60D8"/>
    <w:rsid w:val="002B64D8"/>
    <w:rsid w:val="002C1078"/>
    <w:rsid w:val="002C1887"/>
    <w:rsid w:val="002C3E7E"/>
    <w:rsid w:val="002C4878"/>
    <w:rsid w:val="002C54B2"/>
    <w:rsid w:val="002C6BA4"/>
    <w:rsid w:val="002D1E63"/>
    <w:rsid w:val="002D28EE"/>
    <w:rsid w:val="002D4A45"/>
    <w:rsid w:val="002D53E9"/>
    <w:rsid w:val="002D687C"/>
    <w:rsid w:val="002D7203"/>
    <w:rsid w:val="002D739A"/>
    <w:rsid w:val="002E2782"/>
    <w:rsid w:val="002E4B82"/>
    <w:rsid w:val="002E4CF0"/>
    <w:rsid w:val="002E6B1C"/>
    <w:rsid w:val="002E7321"/>
    <w:rsid w:val="002F050F"/>
    <w:rsid w:val="002F1A2B"/>
    <w:rsid w:val="002F3976"/>
    <w:rsid w:val="002F6C56"/>
    <w:rsid w:val="002F788A"/>
    <w:rsid w:val="00301051"/>
    <w:rsid w:val="003048B1"/>
    <w:rsid w:val="003049D8"/>
    <w:rsid w:val="00305198"/>
    <w:rsid w:val="00305658"/>
    <w:rsid w:val="00305A75"/>
    <w:rsid w:val="003074CC"/>
    <w:rsid w:val="00310870"/>
    <w:rsid w:val="00310FC6"/>
    <w:rsid w:val="0031115B"/>
    <w:rsid w:val="00317166"/>
    <w:rsid w:val="0031783E"/>
    <w:rsid w:val="00320386"/>
    <w:rsid w:val="00320CF6"/>
    <w:rsid w:val="003210C2"/>
    <w:rsid w:val="00321D6F"/>
    <w:rsid w:val="0032220D"/>
    <w:rsid w:val="00322478"/>
    <w:rsid w:val="00323EA2"/>
    <w:rsid w:val="00327F1C"/>
    <w:rsid w:val="00330856"/>
    <w:rsid w:val="00336EDE"/>
    <w:rsid w:val="00340C38"/>
    <w:rsid w:val="0034172B"/>
    <w:rsid w:val="00343100"/>
    <w:rsid w:val="003451FD"/>
    <w:rsid w:val="00345501"/>
    <w:rsid w:val="00347983"/>
    <w:rsid w:val="00351A74"/>
    <w:rsid w:val="00352474"/>
    <w:rsid w:val="00352BE9"/>
    <w:rsid w:val="0035416B"/>
    <w:rsid w:val="0035569C"/>
    <w:rsid w:val="003558DC"/>
    <w:rsid w:val="003565DB"/>
    <w:rsid w:val="003579EC"/>
    <w:rsid w:val="00360793"/>
    <w:rsid w:val="003626E7"/>
    <w:rsid w:val="003644CC"/>
    <w:rsid w:val="003651F0"/>
    <w:rsid w:val="0036565A"/>
    <w:rsid w:val="00365C43"/>
    <w:rsid w:val="003664F6"/>
    <w:rsid w:val="003667DD"/>
    <w:rsid w:val="00366F65"/>
    <w:rsid w:val="00367F0C"/>
    <w:rsid w:val="0037047F"/>
    <w:rsid w:val="00370E59"/>
    <w:rsid w:val="003710CB"/>
    <w:rsid w:val="00371AFD"/>
    <w:rsid w:val="00371BF2"/>
    <w:rsid w:val="00371CA6"/>
    <w:rsid w:val="00375962"/>
    <w:rsid w:val="00377B00"/>
    <w:rsid w:val="00381487"/>
    <w:rsid w:val="00381980"/>
    <w:rsid w:val="00381AC3"/>
    <w:rsid w:val="00381D4C"/>
    <w:rsid w:val="00381E22"/>
    <w:rsid w:val="003847EC"/>
    <w:rsid w:val="00386964"/>
    <w:rsid w:val="00390503"/>
    <w:rsid w:val="0039063D"/>
    <w:rsid w:val="0039085C"/>
    <w:rsid w:val="00391E9D"/>
    <w:rsid w:val="0039235D"/>
    <w:rsid w:val="00392B00"/>
    <w:rsid w:val="0039322A"/>
    <w:rsid w:val="0039358C"/>
    <w:rsid w:val="00395914"/>
    <w:rsid w:val="00396367"/>
    <w:rsid w:val="00396463"/>
    <w:rsid w:val="00397DA6"/>
    <w:rsid w:val="003A00DB"/>
    <w:rsid w:val="003A1B5A"/>
    <w:rsid w:val="003A2386"/>
    <w:rsid w:val="003A4033"/>
    <w:rsid w:val="003A6194"/>
    <w:rsid w:val="003A6BB6"/>
    <w:rsid w:val="003B3484"/>
    <w:rsid w:val="003C06F8"/>
    <w:rsid w:val="003C0CD3"/>
    <w:rsid w:val="003C0D26"/>
    <w:rsid w:val="003C1038"/>
    <w:rsid w:val="003C18A1"/>
    <w:rsid w:val="003C2694"/>
    <w:rsid w:val="003C364A"/>
    <w:rsid w:val="003C48E8"/>
    <w:rsid w:val="003C6736"/>
    <w:rsid w:val="003C6B13"/>
    <w:rsid w:val="003C6ECC"/>
    <w:rsid w:val="003C70F3"/>
    <w:rsid w:val="003D362C"/>
    <w:rsid w:val="003D48CB"/>
    <w:rsid w:val="003D4E51"/>
    <w:rsid w:val="003E0C9D"/>
    <w:rsid w:val="003E1354"/>
    <w:rsid w:val="003E3A90"/>
    <w:rsid w:val="003E3F19"/>
    <w:rsid w:val="003F12F2"/>
    <w:rsid w:val="003F1D8B"/>
    <w:rsid w:val="003F302B"/>
    <w:rsid w:val="003F4C79"/>
    <w:rsid w:val="003F794C"/>
    <w:rsid w:val="00400543"/>
    <w:rsid w:val="00400A67"/>
    <w:rsid w:val="004014DB"/>
    <w:rsid w:val="004036D1"/>
    <w:rsid w:val="004042D2"/>
    <w:rsid w:val="00404F78"/>
    <w:rsid w:val="00405305"/>
    <w:rsid w:val="0041065F"/>
    <w:rsid w:val="004111D1"/>
    <w:rsid w:val="0041227B"/>
    <w:rsid w:val="00412EFA"/>
    <w:rsid w:val="004141D8"/>
    <w:rsid w:val="004225DC"/>
    <w:rsid w:val="00423424"/>
    <w:rsid w:val="00423923"/>
    <w:rsid w:val="00425F53"/>
    <w:rsid w:val="00427A90"/>
    <w:rsid w:val="00430C36"/>
    <w:rsid w:val="00431D9D"/>
    <w:rsid w:val="00432FD9"/>
    <w:rsid w:val="004332CC"/>
    <w:rsid w:val="00436B96"/>
    <w:rsid w:val="004427EF"/>
    <w:rsid w:val="004438B6"/>
    <w:rsid w:val="00447396"/>
    <w:rsid w:val="00447471"/>
    <w:rsid w:val="00447D9A"/>
    <w:rsid w:val="00450E64"/>
    <w:rsid w:val="004541E0"/>
    <w:rsid w:val="004560DC"/>
    <w:rsid w:val="00456CE3"/>
    <w:rsid w:val="0045773A"/>
    <w:rsid w:val="004630D6"/>
    <w:rsid w:val="00463555"/>
    <w:rsid w:val="00464559"/>
    <w:rsid w:val="0046571D"/>
    <w:rsid w:val="0046772E"/>
    <w:rsid w:val="004679A0"/>
    <w:rsid w:val="00470D47"/>
    <w:rsid w:val="00471106"/>
    <w:rsid w:val="00472862"/>
    <w:rsid w:val="00472E14"/>
    <w:rsid w:val="00472FE5"/>
    <w:rsid w:val="00475BD7"/>
    <w:rsid w:val="0047725B"/>
    <w:rsid w:val="004775F4"/>
    <w:rsid w:val="00482B8E"/>
    <w:rsid w:val="00483041"/>
    <w:rsid w:val="00484005"/>
    <w:rsid w:val="00484CBC"/>
    <w:rsid w:val="0048681E"/>
    <w:rsid w:val="00487018"/>
    <w:rsid w:val="00491474"/>
    <w:rsid w:val="00492247"/>
    <w:rsid w:val="00494F17"/>
    <w:rsid w:val="00496892"/>
    <w:rsid w:val="004979C5"/>
    <w:rsid w:val="004A03B1"/>
    <w:rsid w:val="004A1544"/>
    <w:rsid w:val="004A21DA"/>
    <w:rsid w:val="004A58FD"/>
    <w:rsid w:val="004A5F36"/>
    <w:rsid w:val="004A69D0"/>
    <w:rsid w:val="004A7934"/>
    <w:rsid w:val="004A7B20"/>
    <w:rsid w:val="004B1DFE"/>
    <w:rsid w:val="004B3CC5"/>
    <w:rsid w:val="004B4D5D"/>
    <w:rsid w:val="004B729C"/>
    <w:rsid w:val="004C28DB"/>
    <w:rsid w:val="004C5A49"/>
    <w:rsid w:val="004C7865"/>
    <w:rsid w:val="004D16EA"/>
    <w:rsid w:val="004D48AB"/>
    <w:rsid w:val="004D4F41"/>
    <w:rsid w:val="004D505B"/>
    <w:rsid w:val="004D50C9"/>
    <w:rsid w:val="004D51B6"/>
    <w:rsid w:val="004D58B3"/>
    <w:rsid w:val="004D7A17"/>
    <w:rsid w:val="004E0E49"/>
    <w:rsid w:val="004E273F"/>
    <w:rsid w:val="004E3883"/>
    <w:rsid w:val="004E52A1"/>
    <w:rsid w:val="004E5F76"/>
    <w:rsid w:val="004F046B"/>
    <w:rsid w:val="004F3047"/>
    <w:rsid w:val="004F3456"/>
    <w:rsid w:val="004F4FC5"/>
    <w:rsid w:val="004F566E"/>
    <w:rsid w:val="004F69F7"/>
    <w:rsid w:val="004F7736"/>
    <w:rsid w:val="00500C54"/>
    <w:rsid w:val="00501A7E"/>
    <w:rsid w:val="00502285"/>
    <w:rsid w:val="00504DED"/>
    <w:rsid w:val="00506E80"/>
    <w:rsid w:val="00507951"/>
    <w:rsid w:val="00507B50"/>
    <w:rsid w:val="00512010"/>
    <w:rsid w:val="0051634E"/>
    <w:rsid w:val="005209CE"/>
    <w:rsid w:val="00520ACD"/>
    <w:rsid w:val="005223C7"/>
    <w:rsid w:val="005231DD"/>
    <w:rsid w:val="0052329B"/>
    <w:rsid w:val="005264C1"/>
    <w:rsid w:val="0052698D"/>
    <w:rsid w:val="00526F8D"/>
    <w:rsid w:val="00530820"/>
    <w:rsid w:val="005316C8"/>
    <w:rsid w:val="005329C4"/>
    <w:rsid w:val="00534965"/>
    <w:rsid w:val="005358CF"/>
    <w:rsid w:val="00535A84"/>
    <w:rsid w:val="00535BF0"/>
    <w:rsid w:val="00535D73"/>
    <w:rsid w:val="00535E6C"/>
    <w:rsid w:val="005370F4"/>
    <w:rsid w:val="0054009A"/>
    <w:rsid w:val="00543D51"/>
    <w:rsid w:val="005445E3"/>
    <w:rsid w:val="00545E1B"/>
    <w:rsid w:val="00546397"/>
    <w:rsid w:val="00550EE4"/>
    <w:rsid w:val="00550F8B"/>
    <w:rsid w:val="00552D3E"/>
    <w:rsid w:val="00555357"/>
    <w:rsid w:val="005566A7"/>
    <w:rsid w:val="00557B42"/>
    <w:rsid w:val="005627F7"/>
    <w:rsid w:val="005631EF"/>
    <w:rsid w:val="00563787"/>
    <w:rsid w:val="00564D38"/>
    <w:rsid w:val="00565E1A"/>
    <w:rsid w:val="00565F27"/>
    <w:rsid w:val="00566235"/>
    <w:rsid w:val="00566A01"/>
    <w:rsid w:val="00567A4B"/>
    <w:rsid w:val="00570085"/>
    <w:rsid w:val="00571A0D"/>
    <w:rsid w:val="005721D6"/>
    <w:rsid w:val="00572212"/>
    <w:rsid w:val="0057340B"/>
    <w:rsid w:val="005744DC"/>
    <w:rsid w:val="00574937"/>
    <w:rsid w:val="005758D2"/>
    <w:rsid w:val="00576CAE"/>
    <w:rsid w:val="0058053B"/>
    <w:rsid w:val="00582441"/>
    <w:rsid w:val="00583951"/>
    <w:rsid w:val="00587F4E"/>
    <w:rsid w:val="00593AB6"/>
    <w:rsid w:val="00594B34"/>
    <w:rsid w:val="005950E3"/>
    <w:rsid w:val="005962A6"/>
    <w:rsid w:val="005A0304"/>
    <w:rsid w:val="005A0E49"/>
    <w:rsid w:val="005A22C8"/>
    <w:rsid w:val="005A526B"/>
    <w:rsid w:val="005A5716"/>
    <w:rsid w:val="005B171D"/>
    <w:rsid w:val="005B3C09"/>
    <w:rsid w:val="005B41EB"/>
    <w:rsid w:val="005B551D"/>
    <w:rsid w:val="005B72FC"/>
    <w:rsid w:val="005B7ACB"/>
    <w:rsid w:val="005C0808"/>
    <w:rsid w:val="005C129D"/>
    <w:rsid w:val="005C514E"/>
    <w:rsid w:val="005C68DC"/>
    <w:rsid w:val="005C6BBB"/>
    <w:rsid w:val="005C7392"/>
    <w:rsid w:val="005D44D0"/>
    <w:rsid w:val="005D560F"/>
    <w:rsid w:val="005D5D91"/>
    <w:rsid w:val="005E057B"/>
    <w:rsid w:val="005E3224"/>
    <w:rsid w:val="005E5583"/>
    <w:rsid w:val="005E6DA5"/>
    <w:rsid w:val="005F0618"/>
    <w:rsid w:val="005F0D7F"/>
    <w:rsid w:val="005F1FF1"/>
    <w:rsid w:val="005F29BB"/>
    <w:rsid w:val="005F2EB0"/>
    <w:rsid w:val="005F4E52"/>
    <w:rsid w:val="005F4F5A"/>
    <w:rsid w:val="005F531C"/>
    <w:rsid w:val="005F7A38"/>
    <w:rsid w:val="00600098"/>
    <w:rsid w:val="006001CC"/>
    <w:rsid w:val="00602E46"/>
    <w:rsid w:val="00605834"/>
    <w:rsid w:val="00605D88"/>
    <w:rsid w:val="006119BB"/>
    <w:rsid w:val="00612730"/>
    <w:rsid w:val="00615767"/>
    <w:rsid w:val="006165A8"/>
    <w:rsid w:val="00621734"/>
    <w:rsid w:val="00621841"/>
    <w:rsid w:val="00626EC5"/>
    <w:rsid w:val="00627D68"/>
    <w:rsid w:val="00630CD2"/>
    <w:rsid w:val="006326AC"/>
    <w:rsid w:val="006350D5"/>
    <w:rsid w:val="00635190"/>
    <w:rsid w:val="00640E4C"/>
    <w:rsid w:val="00643232"/>
    <w:rsid w:val="0064335D"/>
    <w:rsid w:val="00644814"/>
    <w:rsid w:val="006453A7"/>
    <w:rsid w:val="00646D94"/>
    <w:rsid w:val="00647460"/>
    <w:rsid w:val="00647D23"/>
    <w:rsid w:val="00652051"/>
    <w:rsid w:val="006523B5"/>
    <w:rsid w:val="00652A22"/>
    <w:rsid w:val="0065484B"/>
    <w:rsid w:val="00654EF9"/>
    <w:rsid w:val="00656D98"/>
    <w:rsid w:val="00661327"/>
    <w:rsid w:val="0066215C"/>
    <w:rsid w:val="006623B5"/>
    <w:rsid w:val="00662D1B"/>
    <w:rsid w:val="0066341C"/>
    <w:rsid w:val="0066454D"/>
    <w:rsid w:val="006653E9"/>
    <w:rsid w:val="006675E4"/>
    <w:rsid w:val="00670237"/>
    <w:rsid w:val="00670D02"/>
    <w:rsid w:val="00672C62"/>
    <w:rsid w:val="00674280"/>
    <w:rsid w:val="00674761"/>
    <w:rsid w:val="0067490D"/>
    <w:rsid w:val="0067678C"/>
    <w:rsid w:val="00680119"/>
    <w:rsid w:val="0068072A"/>
    <w:rsid w:val="00683973"/>
    <w:rsid w:val="00683BD8"/>
    <w:rsid w:val="0068577D"/>
    <w:rsid w:val="006857A1"/>
    <w:rsid w:val="00686077"/>
    <w:rsid w:val="00686EA0"/>
    <w:rsid w:val="006874ED"/>
    <w:rsid w:val="00690E97"/>
    <w:rsid w:val="0069120A"/>
    <w:rsid w:val="00691384"/>
    <w:rsid w:val="00692DC5"/>
    <w:rsid w:val="0069529F"/>
    <w:rsid w:val="006A0305"/>
    <w:rsid w:val="006A1123"/>
    <w:rsid w:val="006A39E0"/>
    <w:rsid w:val="006A5A3C"/>
    <w:rsid w:val="006A5C42"/>
    <w:rsid w:val="006A5EDE"/>
    <w:rsid w:val="006A68D7"/>
    <w:rsid w:val="006A7754"/>
    <w:rsid w:val="006A7F85"/>
    <w:rsid w:val="006A7FA7"/>
    <w:rsid w:val="006B0818"/>
    <w:rsid w:val="006B1770"/>
    <w:rsid w:val="006B1D2B"/>
    <w:rsid w:val="006B264A"/>
    <w:rsid w:val="006B6A9E"/>
    <w:rsid w:val="006C01C0"/>
    <w:rsid w:val="006C1DBA"/>
    <w:rsid w:val="006C25CC"/>
    <w:rsid w:val="006C32F2"/>
    <w:rsid w:val="006C5F5F"/>
    <w:rsid w:val="006D01E0"/>
    <w:rsid w:val="006D097F"/>
    <w:rsid w:val="006D0C8A"/>
    <w:rsid w:val="006D27B7"/>
    <w:rsid w:val="006D3821"/>
    <w:rsid w:val="006D5CF2"/>
    <w:rsid w:val="006D69C5"/>
    <w:rsid w:val="006E266F"/>
    <w:rsid w:val="006E4798"/>
    <w:rsid w:val="006E4E65"/>
    <w:rsid w:val="006E5280"/>
    <w:rsid w:val="006E53B0"/>
    <w:rsid w:val="006E55B9"/>
    <w:rsid w:val="006E63E1"/>
    <w:rsid w:val="006E7412"/>
    <w:rsid w:val="006F025F"/>
    <w:rsid w:val="006F0949"/>
    <w:rsid w:val="006F0AE0"/>
    <w:rsid w:val="006F1045"/>
    <w:rsid w:val="006F159C"/>
    <w:rsid w:val="006F1769"/>
    <w:rsid w:val="006F22F3"/>
    <w:rsid w:val="006F3214"/>
    <w:rsid w:val="006F3620"/>
    <w:rsid w:val="006F5666"/>
    <w:rsid w:val="006F5B13"/>
    <w:rsid w:val="007025F7"/>
    <w:rsid w:val="007034EB"/>
    <w:rsid w:val="00704185"/>
    <w:rsid w:val="00705F5F"/>
    <w:rsid w:val="00706903"/>
    <w:rsid w:val="0070736D"/>
    <w:rsid w:val="00710477"/>
    <w:rsid w:val="0071060B"/>
    <w:rsid w:val="00710C2A"/>
    <w:rsid w:val="00710DEC"/>
    <w:rsid w:val="00712259"/>
    <w:rsid w:val="00713201"/>
    <w:rsid w:val="00714AEA"/>
    <w:rsid w:val="0071564C"/>
    <w:rsid w:val="0071585A"/>
    <w:rsid w:val="0071707A"/>
    <w:rsid w:val="0071721D"/>
    <w:rsid w:val="007248FB"/>
    <w:rsid w:val="00725A62"/>
    <w:rsid w:val="00725E5F"/>
    <w:rsid w:val="00726EE9"/>
    <w:rsid w:val="00727B14"/>
    <w:rsid w:val="00731449"/>
    <w:rsid w:val="00731AA0"/>
    <w:rsid w:val="00732CCD"/>
    <w:rsid w:val="00733747"/>
    <w:rsid w:val="00733BA0"/>
    <w:rsid w:val="00733E81"/>
    <w:rsid w:val="00737308"/>
    <w:rsid w:val="007378B8"/>
    <w:rsid w:val="00741842"/>
    <w:rsid w:val="00741DAC"/>
    <w:rsid w:val="00742C24"/>
    <w:rsid w:val="00744F92"/>
    <w:rsid w:val="00745DDA"/>
    <w:rsid w:val="0074623A"/>
    <w:rsid w:val="00751DE6"/>
    <w:rsid w:val="0075490C"/>
    <w:rsid w:val="00755C57"/>
    <w:rsid w:val="00756015"/>
    <w:rsid w:val="00756693"/>
    <w:rsid w:val="00760825"/>
    <w:rsid w:val="007621CA"/>
    <w:rsid w:val="00764A01"/>
    <w:rsid w:val="00765453"/>
    <w:rsid w:val="007661B5"/>
    <w:rsid w:val="007704AD"/>
    <w:rsid w:val="00772181"/>
    <w:rsid w:val="00773F01"/>
    <w:rsid w:val="007839DA"/>
    <w:rsid w:val="00784C15"/>
    <w:rsid w:val="0078684A"/>
    <w:rsid w:val="007920CD"/>
    <w:rsid w:val="007948AB"/>
    <w:rsid w:val="00797A5B"/>
    <w:rsid w:val="007A01B1"/>
    <w:rsid w:val="007A04D6"/>
    <w:rsid w:val="007A27FD"/>
    <w:rsid w:val="007A31B2"/>
    <w:rsid w:val="007A36BA"/>
    <w:rsid w:val="007A54D3"/>
    <w:rsid w:val="007A56F5"/>
    <w:rsid w:val="007A64A9"/>
    <w:rsid w:val="007A75B7"/>
    <w:rsid w:val="007B3964"/>
    <w:rsid w:val="007B6D31"/>
    <w:rsid w:val="007B7419"/>
    <w:rsid w:val="007C00C8"/>
    <w:rsid w:val="007C01E1"/>
    <w:rsid w:val="007C16D9"/>
    <w:rsid w:val="007C3548"/>
    <w:rsid w:val="007C418B"/>
    <w:rsid w:val="007C46A6"/>
    <w:rsid w:val="007D5EF5"/>
    <w:rsid w:val="007E0B03"/>
    <w:rsid w:val="007E276C"/>
    <w:rsid w:val="007E3E77"/>
    <w:rsid w:val="007E6754"/>
    <w:rsid w:val="007E68F7"/>
    <w:rsid w:val="007E7AAE"/>
    <w:rsid w:val="007F2BC5"/>
    <w:rsid w:val="007F47BC"/>
    <w:rsid w:val="007F61D3"/>
    <w:rsid w:val="007F75E6"/>
    <w:rsid w:val="008048A0"/>
    <w:rsid w:val="00804C6B"/>
    <w:rsid w:val="00805730"/>
    <w:rsid w:val="00806D90"/>
    <w:rsid w:val="0081104C"/>
    <w:rsid w:val="00811180"/>
    <w:rsid w:val="008117A2"/>
    <w:rsid w:val="008125FF"/>
    <w:rsid w:val="00813AFE"/>
    <w:rsid w:val="008165C0"/>
    <w:rsid w:val="008177C4"/>
    <w:rsid w:val="00817EE6"/>
    <w:rsid w:val="00822B52"/>
    <w:rsid w:val="00823394"/>
    <w:rsid w:val="008250C2"/>
    <w:rsid w:val="00825A97"/>
    <w:rsid w:val="0082686D"/>
    <w:rsid w:val="008277DB"/>
    <w:rsid w:val="00831754"/>
    <w:rsid w:val="00832A98"/>
    <w:rsid w:val="00832B78"/>
    <w:rsid w:val="008340C9"/>
    <w:rsid w:val="00834D89"/>
    <w:rsid w:val="00841D0E"/>
    <w:rsid w:val="008420E8"/>
    <w:rsid w:val="008421A7"/>
    <w:rsid w:val="0084289A"/>
    <w:rsid w:val="00844E70"/>
    <w:rsid w:val="0084630C"/>
    <w:rsid w:val="00847ACA"/>
    <w:rsid w:val="0085084B"/>
    <w:rsid w:val="00850AE0"/>
    <w:rsid w:val="008522D2"/>
    <w:rsid w:val="00852431"/>
    <w:rsid w:val="0085249D"/>
    <w:rsid w:val="00854DD8"/>
    <w:rsid w:val="00855956"/>
    <w:rsid w:val="0086146B"/>
    <w:rsid w:val="008615CD"/>
    <w:rsid w:val="00862EC7"/>
    <w:rsid w:val="008666D2"/>
    <w:rsid w:val="00866C7A"/>
    <w:rsid w:val="00867B66"/>
    <w:rsid w:val="0087006B"/>
    <w:rsid w:val="00872856"/>
    <w:rsid w:val="008736C8"/>
    <w:rsid w:val="00875E82"/>
    <w:rsid w:val="008764A5"/>
    <w:rsid w:val="0087785F"/>
    <w:rsid w:val="008809FB"/>
    <w:rsid w:val="0088431C"/>
    <w:rsid w:val="00884FF1"/>
    <w:rsid w:val="008860D2"/>
    <w:rsid w:val="00887662"/>
    <w:rsid w:val="00890B43"/>
    <w:rsid w:val="00891A43"/>
    <w:rsid w:val="00892EB4"/>
    <w:rsid w:val="00894324"/>
    <w:rsid w:val="00895DD3"/>
    <w:rsid w:val="0089619C"/>
    <w:rsid w:val="00896FD5"/>
    <w:rsid w:val="00897CB0"/>
    <w:rsid w:val="00897DCA"/>
    <w:rsid w:val="008A029C"/>
    <w:rsid w:val="008A1719"/>
    <w:rsid w:val="008A2CCF"/>
    <w:rsid w:val="008A3DAA"/>
    <w:rsid w:val="008B1BB8"/>
    <w:rsid w:val="008B1DCA"/>
    <w:rsid w:val="008B2388"/>
    <w:rsid w:val="008B3FB9"/>
    <w:rsid w:val="008B4EF6"/>
    <w:rsid w:val="008B5CF5"/>
    <w:rsid w:val="008B766D"/>
    <w:rsid w:val="008C07CA"/>
    <w:rsid w:val="008C0971"/>
    <w:rsid w:val="008D0062"/>
    <w:rsid w:val="008D0E96"/>
    <w:rsid w:val="008D1B6D"/>
    <w:rsid w:val="008D1C0C"/>
    <w:rsid w:val="008D1CC6"/>
    <w:rsid w:val="008D32E7"/>
    <w:rsid w:val="008D37FE"/>
    <w:rsid w:val="008D4888"/>
    <w:rsid w:val="008D51F2"/>
    <w:rsid w:val="008D5621"/>
    <w:rsid w:val="008D7EE9"/>
    <w:rsid w:val="008E0B59"/>
    <w:rsid w:val="008E1AF5"/>
    <w:rsid w:val="008E1CBD"/>
    <w:rsid w:val="008E1F68"/>
    <w:rsid w:val="008E5202"/>
    <w:rsid w:val="008E523A"/>
    <w:rsid w:val="008E5EAD"/>
    <w:rsid w:val="008E60BC"/>
    <w:rsid w:val="008E6938"/>
    <w:rsid w:val="008E798E"/>
    <w:rsid w:val="008F1F01"/>
    <w:rsid w:val="008F21B1"/>
    <w:rsid w:val="008F271E"/>
    <w:rsid w:val="008F6B5B"/>
    <w:rsid w:val="00900B77"/>
    <w:rsid w:val="0090449B"/>
    <w:rsid w:val="00905206"/>
    <w:rsid w:val="00907CCE"/>
    <w:rsid w:val="00912145"/>
    <w:rsid w:val="00912503"/>
    <w:rsid w:val="0091255C"/>
    <w:rsid w:val="00912988"/>
    <w:rsid w:val="009142C8"/>
    <w:rsid w:val="00917A8B"/>
    <w:rsid w:val="00921D63"/>
    <w:rsid w:val="00923781"/>
    <w:rsid w:val="00925371"/>
    <w:rsid w:val="009264BB"/>
    <w:rsid w:val="00931C96"/>
    <w:rsid w:val="00936BB2"/>
    <w:rsid w:val="00936CAF"/>
    <w:rsid w:val="00940595"/>
    <w:rsid w:val="009416E0"/>
    <w:rsid w:val="009425F0"/>
    <w:rsid w:val="00942C22"/>
    <w:rsid w:val="009449AF"/>
    <w:rsid w:val="00952FF6"/>
    <w:rsid w:val="00956312"/>
    <w:rsid w:val="009570F6"/>
    <w:rsid w:val="00961961"/>
    <w:rsid w:val="00961C2D"/>
    <w:rsid w:val="0096235E"/>
    <w:rsid w:val="00963A4B"/>
    <w:rsid w:val="00964221"/>
    <w:rsid w:val="00965453"/>
    <w:rsid w:val="009664A5"/>
    <w:rsid w:val="00966EEB"/>
    <w:rsid w:val="00970061"/>
    <w:rsid w:val="009700FA"/>
    <w:rsid w:val="00971102"/>
    <w:rsid w:val="009718B9"/>
    <w:rsid w:val="00976830"/>
    <w:rsid w:val="009774AF"/>
    <w:rsid w:val="00980606"/>
    <w:rsid w:val="00981667"/>
    <w:rsid w:val="00981ADF"/>
    <w:rsid w:val="00981C06"/>
    <w:rsid w:val="00983842"/>
    <w:rsid w:val="00983D7F"/>
    <w:rsid w:val="00985071"/>
    <w:rsid w:val="00985C68"/>
    <w:rsid w:val="00986262"/>
    <w:rsid w:val="009877B2"/>
    <w:rsid w:val="00990C09"/>
    <w:rsid w:val="00991064"/>
    <w:rsid w:val="00997B01"/>
    <w:rsid w:val="009A068D"/>
    <w:rsid w:val="009A4F3F"/>
    <w:rsid w:val="009A56C3"/>
    <w:rsid w:val="009A6E20"/>
    <w:rsid w:val="009A7C90"/>
    <w:rsid w:val="009B2085"/>
    <w:rsid w:val="009B4117"/>
    <w:rsid w:val="009B69BF"/>
    <w:rsid w:val="009C0A3A"/>
    <w:rsid w:val="009C20AD"/>
    <w:rsid w:val="009C5100"/>
    <w:rsid w:val="009C68C5"/>
    <w:rsid w:val="009C69FF"/>
    <w:rsid w:val="009D26B2"/>
    <w:rsid w:val="009D5B3B"/>
    <w:rsid w:val="009D7849"/>
    <w:rsid w:val="009D7DFB"/>
    <w:rsid w:val="009E4B15"/>
    <w:rsid w:val="009E4D17"/>
    <w:rsid w:val="009E5D30"/>
    <w:rsid w:val="009F07C9"/>
    <w:rsid w:val="009F1027"/>
    <w:rsid w:val="009F4B4C"/>
    <w:rsid w:val="009F7AA6"/>
    <w:rsid w:val="00A0141D"/>
    <w:rsid w:val="00A02648"/>
    <w:rsid w:val="00A02CC4"/>
    <w:rsid w:val="00A02D87"/>
    <w:rsid w:val="00A04785"/>
    <w:rsid w:val="00A0730B"/>
    <w:rsid w:val="00A12879"/>
    <w:rsid w:val="00A13965"/>
    <w:rsid w:val="00A13D9F"/>
    <w:rsid w:val="00A15804"/>
    <w:rsid w:val="00A15EE7"/>
    <w:rsid w:val="00A1624D"/>
    <w:rsid w:val="00A162DB"/>
    <w:rsid w:val="00A16625"/>
    <w:rsid w:val="00A208E5"/>
    <w:rsid w:val="00A209C5"/>
    <w:rsid w:val="00A20BB4"/>
    <w:rsid w:val="00A22C39"/>
    <w:rsid w:val="00A255A9"/>
    <w:rsid w:val="00A257CE"/>
    <w:rsid w:val="00A258F7"/>
    <w:rsid w:val="00A26031"/>
    <w:rsid w:val="00A2673E"/>
    <w:rsid w:val="00A307A7"/>
    <w:rsid w:val="00A3490E"/>
    <w:rsid w:val="00A406AE"/>
    <w:rsid w:val="00A4206D"/>
    <w:rsid w:val="00A4242A"/>
    <w:rsid w:val="00A45925"/>
    <w:rsid w:val="00A467EF"/>
    <w:rsid w:val="00A5228F"/>
    <w:rsid w:val="00A52EF7"/>
    <w:rsid w:val="00A538CD"/>
    <w:rsid w:val="00A54AC0"/>
    <w:rsid w:val="00A55DCA"/>
    <w:rsid w:val="00A56DB8"/>
    <w:rsid w:val="00A60F0F"/>
    <w:rsid w:val="00A611DB"/>
    <w:rsid w:val="00A61B1E"/>
    <w:rsid w:val="00A61C2C"/>
    <w:rsid w:val="00A650EC"/>
    <w:rsid w:val="00A67491"/>
    <w:rsid w:val="00A701BF"/>
    <w:rsid w:val="00A70FE5"/>
    <w:rsid w:val="00A71815"/>
    <w:rsid w:val="00A71A29"/>
    <w:rsid w:val="00A733FD"/>
    <w:rsid w:val="00A7571C"/>
    <w:rsid w:val="00A75A12"/>
    <w:rsid w:val="00A75DBF"/>
    <w:rsid w:val="00A76377"/>
    <w:rsid w:val="00A77B48"/>
    <w:rsid w:val="00A80060"/>
    <w:rsid w:val="00A81C50"/>
    <w:rsid w:val="00A821EE"/>
    <w:rsid w:val="00A82CC8"/>
    <w:rsid w:val="00A8597E"/>
    <w:rsid w:val="00A85F4F"/>
    <w:rsid w:val="00A86AC5"/>
    <w:rsid w:val="00A90640"/>
    <w:rsid w:val="00A907ED"/>
    <w:rsid w:val="00A92C62"/>
    <w:rsid w:val="00A92DD4"/>
    <w:rsid w:val="00A9352F"/>
    <w:rsid w:val="00A95574"/>
    <w:rsid w:val="00AA3272"/>
    <w:rsid w:val="00AA49A6"/>
    <w:rsid w:val="00AA5E41"/>
    <w:rsid w:val="00AA666F"/>
    <w:rsid w:val="00AA79E9"/>
    <w:rsid w:val="00AB085B"/>
    <w:rsid w:val="00AB15FE"/>
    <w:rsid w:val="00AB1DE2"/>
    <w:rsid w:val="00AB22C8"/>
    <w:rsid w:val="00AB23A7"/>
    <w:rsid w:val="00AB303F"/>
    <w:rsid w:val="00AB3436"/>
    <w:rsid w:val="00AB3F7B"/>
    <w:rsid w:val="00AB41C6"/>
    <w:rsid w:val="00AB7A77"/>
    <w:rsid w:val="00AC10D7"/>
    <w:rsid w:val="00AC3056"/>
    <w:rsid w:val="00AC4DBA"/>
    <w:rsid w:val="00AC5137"/>
    <w:rsid w:val="00AC7A9E"/>
    <w:rsid w:val="00AC7B46"/>
    <w:rsid w:val="00AD3C71"/>
    <w:rsid w:val="00AD4994"/>
    <w:rsid w:val="00AD565C"/>
    <w:rsid w:val="00AD624D"/>
    <w:rsid w:val="00AD66F8"/>
    <w:rsid w:val="00AE01A0"/>
    <w:rsid w:val="00AE15B2"/>
    <w:rsid w:val="00AE162C"/>
    <w:rsid w:val="00AE18EA"/>
    <w:rsid w:val="00AE26C6"/>
    <w:rsid w:val="00AE4529"/>
    <w:rsid w:val="00AE7B66"/>
    <w:rsid w:val="00AF0487"/>
    <w:rsid w:val="00AF3049"/>
    <w:rsid w:val="00AF3949"/>
    <w:rsid w:val="00AF5714"/>
    <w:rsid w:val="00AF5800"/>
    <w:rsid w:val="00AF66CD"/>
    <w:rsid w:val="00B00238"/>
    <w:rsid w:val="00B040AA"/>
    <w:rsid w:val="00B11169"/>
    <w:rsid w:val="00B1205E"/>
    <w:rsid w:val="00B126D8"/>
    <w:rsid w:val="00B13C8D"/>
    <w:rsid w:val="00B145DE"/>
    <w:rsid w:val="00B15C0D"/>
    <w:rsid w:val="00B2016C"/>
    <w:rsid w:val="00B20464"/>
    <w:rsid w:val="00B20D68"/>
    <w:rsid w:val="00B221E3"/>
    <w:rsid w:val="00B2247C"/>
    <w:rsid w:val="00B22822"/>
    <w:rsid w:val="00B2438B"/>
    <w:rsid w:val="00B2788E"/>
    <w:rsid w:val="00B31FDA"/>
    <w:rsid w:val="00B321E8"/>
    <w:rsid w:val="00B32EA4"/>
    <w:rsid w:val="00B35705"/>
    <w:rsid w:val="00B35D44"/>
    <w:rsid w:val="00B363BB"/>
    <w:rsid w:val="00B36961"/>
    <w:rsid w:val="00B370E2"/>
    <w:rsid w:val="00B37170"/>
    <w:rsid w:val="00B413EB"/>
    <w:rsid w:val="00B44F71"/>
    <w:rsid w:val="00B45500"/>
    <w:rsid w:val="00B468B3"/>
    <w:rsid w:val="00B46CA1"/>
    <w:rsid w:val="00B51748"/>
    <w:rsid w:val="00B53891"/>
    <w:rsid w:val="00B54907"/>
    <w:rsid w:val="00B5690B"/>
    <w:rsid w:val="00B56BA0"/>
    <w:rsid w:val="00B6079D"/>
    <w:rsid w:val="00B61A76"/>
    <w:rsid w:val="00B63182"/>
    <w:rsid w:val="00B64945"/>
    <w:rsid w:val="00B67439"/>
    <w:rsid w:val="00B71F9C"/>
    <w:rsid w:val="00B7373F"/>
    <w:rsid w:val="00B752F9"/>
    <w:rsid w:val="00B841B7"/>
    <w:rsid w:val="00B87EBD"/>
    <w:rsid w:val="00B924E7"/>
    <w:rsid w:val="00B93C28"/>
    <w:rsid w:val="00B94926"/>
    <w:rsid w:val="00B96AA7"/>
    <w:rsid w:val="00B97E8F"/>
    <w:rsid w:val="00BA0A03"/>
    <w:rsid w:val="00BA0A5D"/>
    <w:rsid w:val="00BA14E8"/>
    <w:rsid w:val="00BA3057"/>
    <w:rsid w:val="00BA5726"/>
    <w:rsid w:val="00BB536E"/>
    <w:rsid w:val="00BB5EC1"/>
    <w:rsid w:val="00BB6961"/>
    <w:rsid w:val="00BC199A"/>
    <w:rsid w:val="00BC2796"/>
    <w:rsid w:val="00BC5616"/>
    <w:rsid w:val="00BC7B85"/>
    <w:rsid w:val="00BD0263"/>
    <w:rsid w:val="00BD15E2"/>
    <w:rsid w:val="00BD1F19"/>
    <w:rsid w:val="00BD27D9"/>
    <w:rsid w:val="00BD34E1"/>
    <w:rsid w:val="00BD4020"/>
    <w:rsid w:val="00BD764D"/>
    <w:rsid w:val="00BE046A"/>
    <w:rsid w:val="00BE0877"/>
    <w:rsid w:val="00BE168B"/>
    <w:rsid w:val="00BE348A"/>
    <w:rsid w:val="00BE483C"/>
    <w:rsid w:val="00BE5989"/>
    <w:rsid w:val="00BE6FE3"/>
    <w:rsid w:val="00BE797E"/>
    <w:rsid w:val="00BE7DE2"/>
    <w:rsid w:val="00BF0ACD"/>
    <w:rsid w:val="00BF16A9"/>
    <w:rsid w:val="00BF174F"/>
    <w:rsid w:val="00BF3106"/>
    <w:rsid w:val="00BF47E4"/>
    <w:rsid w:val="00C003D8"/>
    <w:rsid w:val="00C02A83"/>
    <w:rsid w:val="00C02B43"/>
    <w:rsid w:val="00C03DA4"/>
    <w:rsid w:val="00C05C67"/>
    <w:rsid w:val="00C063F5"/>
    <w:rsid w:val="00C07648"/>
    <w:rsid w:val="00C117E4"/>
    <w:rsid w:val="00C13735"/>
    <w:rsid w:val="00C14D90"/>
    <w:rsid w:val="00C17F85"/>
    <w:rsid w:val="00C20823"/>
    <w:rsid w:val="00C21A59"/>
    <w:rsid w:val="00C22BD7"/>
    <w:rsid w:val="00C22DB1"/>
    <w:rsid w:val="00C2477E"/>
    <w:rsid w:val="00C24A58"/>
    <w:rsid w:val="00C24F64"/>
    <w:rsid w:val="00C25AA6"/>
    <w:rsid w:val="00C2621E"/>
    <w:rsid w:val="00C27486"/>
    <w:rsid w:val="00C31802"/>
    <w:rsid w:val="00C31ED4"/>
    <w:rsid w:val="00C3288E"/>
    <w:rsid w:val="00C32ACE"/>
    <w:rsid w:val="00C32CDE"/>
    <w:rsid w:val="00C36898"/>
    <w:rsid w:val="00C411F3"/>
    <w:rsid w:val="00C4335C"/>
    <w:rsid w:val="00C43C1E"/>
    <w:rsid w:val="00C43CA6"/>
    <w:rsid w:val="00C45580"/>
    <w:rsid w:val="00C457DC"/>
    <w:rsid w:val="00C46D38"/>
    <w:rsid w:val="00C476A9"/>
    <w:rsid w:val="00C50F6E"/>
    <w:rsid w:val="00C51A03"/>
    <w:rsid w:val="00C53392"/>
    <w:rsid w:val="00C55061"/>
    <w:rsid w:val="00C5613B"/>
    <w:rsid w:val="00C60CD2"/>
    <w:rsid w:val="00C60F82"/>
    <w:rsid w:val="00C61B40"/>
    <w:rsid w:val="00C61C16"/>
    <w:rsid w:val="00C6686B"/>
    <w:rsid w:val="00C67E14"/>
    <w:rsid w:val="00C75E62"/>
    <w:rsid w:val="00C767B0"/>
    <w:rsid w:val="00C76C67"/>
    <w:rsid w:val="00C80824"/>
    <w:rsid w:val="00C815E8"/>
    <w:rsid w:val="00C81FAA"/>
    <w:rsid w:val="00C824DA"/>
    <w:rsid w:val="00C85473"/>
    <w:rsid w:val="00C8638A"/>
    <w:rsid w:val="00C87EDB"/>
    <w:rsid w:val="00C90071"/>
    <w:rsid w:val="00C90BE0"/>
    <w:rsid w:val="00C92840"/>
    <w:rsid w:val="00C93418"/>
    <w:rsid w:val="00C94227"/>
    <w:rsid w:val="00C949A4"/>
    <w:rsid w:val="00C955C5"/>
    <w:rsid w:val="00C95BDC"/>
    <w:rsid w:val="00CA0D85"/>
    <w:rsid w:val="00CA0E8D"/>
    <w:rsid w:val="00CA1EC4"/>
    <w:rsid w:val="00CA24E1"/>
    <w:rsid w:val="00CA275A"/>
    <w:rsid w:val="00CA2ABC"/>
    <w:rsid w:val="00CA48D2"/>
    <w:rsid w:val="00CA73CD"/>
    <w:rsid w:val="00CB259F"/>
    <w:rsid w:val="00CB45C7"/>
    <w:rsid w:val="00CB4746"/>
    <w:rsid w:val="00CB5C76"/>
    <w:rsid w:val="00CB6013"/>
    <w:rsid w:val="00CC0F69"/>
    <w:rsid w:val="00CC1C70"/>
    <w:rsid w:val="00CC42C3"/>
    <w:rsid w:val="00CD0D82"/>
    <w:rsid w:val="00CD5824"/>
    <w:rsid w:val="00CD58A7"/>
    <w:rsid w:val="00CE023B"/>
    <w:rsid w:val="00CE03B4"/>
    <w:rsid w:val="00CE2668"/>
    <w:rsid w:val="00CE32F6"/>
    <w:rsid w:val="00CE3ACC"/>
    <w:rsid w:val="00CE547F"/>
    <w:rsid w:val="00CE7553"/>
    <w:rsid w:val="00CF29E4"/>
    <w:rsid w:val="00CF55AB"/>
    <w:rsid w:val="00CF5F02"/>
    <w:rsid w:val="00D016BE"/>
    <w:rsid w:val="00D01E49"/>
    <w:rsid w:val="00D0215D"/>
    <w:rsid w:val="00D0557B"/>
    <w:rsid w:val="00D068AC"/>
    <w:rsid w:val="00D103BC"/>
    <w:rsid w:val="00D10FD3"/>
    <w:rsid w:val="00D13F69"/>
    <w:rsid w:val="00D1406C"/>
    <w:rsid w:val="00D176AE"/>
    <w:rsid w:val="00D219D2"/>
    <w:rsid w:val="00D2300B"/>
    <w:rsid w:val="00D23774"/>
    <w:rsid w:val="00D23B8F"/>
    <w:rsid w:val="00D24AD1"/>
    <w:rsid w:val="00D25833"/>
    <w:rsid w:val="00D27AFD"/>
    <w:rsid w:val="00D30D23"/>
    <w:rsid w:val="00D311C2"/>
    <w:rsid w:val="00D328A3"/>
    <w:rsid w:val="00D339EC"/>
    <w:rsid w:val="00D350F0"/>
    <w:rsid w:val="00D3748D"/>
    <w:rsid w:val="00D37681"/>
    <w:rsid w:val="00D41722"/>
    <w:rsid w:val="00D417BB"/>
    <w:rsid w:val="00D419EE"/>
    <w:rsid w:val="00D42D04"/>
    <w:rsid w:val="00D46173"/>
    <w:rsid w:val="00D47410"/>
    <w:rsid w:val="00D47669"/>
    <w:rsid w:val="00D479BB"/>
    <w:rsid w:val="00D50957"/>
    <w:rsid w:val="00D52AA7"/>
    <w:rsid w:val="00D5336F"/>
    <w:rsid w:val="00D549EC"/>
    <w:rsid w:val="00D55068"/>
    <w:rsid w:val="00D56F58"/>
    <w:rsid w:val="00D61AE1"/>
    <w:rsid w:val="00D62A3A"/>
    <w:rsid w:val="00D6387C"/>
    <w:rsid w:val="00D6429E"/>
    <w:rsid w:val="00D64BA9"/>
    <w:rsid w:val="00D6551E"/>
    <w:rsid w:val="00D6779F"/>
    <w:rsid w:val="00D76D4E"/>
    <w:rsid w:val="00D775BA"/>
    <w:rsid w:val="00D84093"/>
    <w:rsid w:val="00D84F97"/>
    <w:rsid w:val="00D90166"/>
    <w:rsid w:val="00D90C39"/>
    <w:rsid w:val="00D93B43"/>
    <w:rsid w:val="00D94677"/>
    <w:rsid w:val="00D950BF"/>
    <w:rsid w:val="00D954AE"/>
    <w:rsid w:val="00DA1F71"/>
    <w:rsid w:val="00DA3A41"/>
    <w:rsid w:val="00DA3B98"/>
    <w:rsid w:val="00DA402A"/>
    <w:rsid w:val="00DA4B2F"/>
    <w:rsid w:val="00DA7255"/>
    <w:rsid w:val="00DA7877"/>
    <w:rsid w:val="00DB0CAB"/>
    <w:rsid w:val="00DB2C4B"/>
    <w:rsid w:val="00DB3860"/>
    <w:rsid w:val="00DB6AD7"/>
    <w:rsid w:val="00DB7ADF"/>
    <w:rsid w:val="00DB7E7A"/>
    <w:rsid w:val="00DC41BA"/>
    <w:rsid w:val="00DC4AF9"/>
    <w:rsid w:val="00DC518B"/>
    <w:rsid w:val="00DC554C"/>
    <w:rsid w:val="00DC680D"/>
    <w:rsid w:val="00DC7D61"/>
    <w:rsid w:val="00DD0A1C"/>
    <w:rsid w:val="00DD1415"/>
    <w:rsid w:val="00DD1962"/>
    <w:rsid w:val="00DD2252"/>
    <w:rsid w:val="00DD3713"/>
    <w:rsid w:val="00DD375D"/>
    <w:rsid w:val="00DD3C62"/>
    <w:rsid w:val="00DD534D"/>
    <w:rsid w:val="00DD626E"/>
    <w:rsid w:val="00DD7E0B"/>
    <w:rsid w:val="00DE0F02"/>
    <w:rsid w:val="00DE1E5D"/>
    <w:rsid w:val="00DE230D"/>
    <w:rsid w:val="00DE4327"/>
    <w:rsid w:val="00DE4D0B"/>
    <w:rsid w:val="00DE5BEE"/>
    <w:rsid w:val="00DE705B"/>
    <w:rsid w:val="00DE7375"/>
    <w:rsid w:val="00DF05C9"/>
    <w:rsid w:val="00DF0A23"/>
    <w:rsid w:val="00DF1C9A"/>
    <w:rsid w:val="00DF385C"/>
    <w:rsid w:val="00DF4A42"/>
    <w:rsid w:val="00DF6697"/>
    <w:rsid w:val="00DF6D6D"/>
    <w:rsid w:val="00DF7EDA"/>
    <w:rsid w:val="00E024D6"/>
    <w:rsid w:val="00E03F59"/>
    <w:rsid w:val="00E04268"/>
    <w:rsid w:val="00E048F3"/>
    <w:rsid w:val="00E061E0"/>
    <w:rsid w:val="00E1028B"/>
    <w:rsid w:val="00E10938"/>
    <w:rsid w:val="00E14D0B"/>
    <w:rsid w:val="00E207EC"/>
    <w:rsid w:val="00E21D37"/>
    <w:rsid w:val="00E225B4"/>
    <w:rsid w:val="00E22F35"/>
    <w:rsid w:val="00E264B9"/>
    <w:rsid w:val="00E26C75"/>
    <w:rsid w:val="00E32120"/>
    <w:rsid w:val="00E33084"/>
    <w:rsid w:val="00E335B6"/>
    <w:rsid w:val="00E36A3E"/>
    <w:rsid w:val="00E375AB"/>
    <w:rsid w:val="00E37633"/>
    <w:rsid w:val="00E40B25"/>
    <w:rsid w:val="00E43369"/>
    <w:rsid w:val="00E441A1"/>
    <w:rsid w:val="00E44A65"/>
    <w:rsid w:val="00E44E40"/>
    <w:rsid w:val="00E47E6A"/>
    <w:rsid w:val="00E5282A"/>
    <w:rsid w:val="00E55823"/>
    <w:rsid w:val="00E55B3D"/>
    <w:rsid w:val="00E57F5A"/>
    <w:rsid w:val="00E624E7"/>
    <w:rsid w:val="00E626E0"/>
    <w:rsid w:val="00E646AA"/>
    <w:rsid w:val="00E72E9C"/>
    <w:rsid w:val="00E73B37"/>
    <w:rsid w:val="00E75CF6"/>
    <w:rsid w:val="00E76AD4"/>
    <w:rsid w:val="00E76FF6"/>
    <w:rsid w:val="00E82219"/>
    <w:rsid w:val="00E86530"/>
    <w:rsid w:val="00E86DDB"/>
    <w:rsid w:val="00E872AA"/>
    <w:rsid w:val="00E9087B"/>
    <w:rsid w:val="00E91BD8"/>
    <w:rsid w:val="00E924FF"/>
    <w:rsid w:val="00E94AEC"/>
    <w:rsid w:val="00E96067"/>
    <w:rsid w:val="00E96528"/>
    <w:rsid w:val="00E96E90"/>
    <w:rsid w:val="00E97016"/>
    <w:rsid w:val="00EA03E8"/>
    <w:rsid w:val="00EA0DB4"/>
    <w:rsid w:val="00EA1273"/>
    <w:rsid w:val="00EA4C21"/>
    <w:rsid w:val="00EA5499"/>
    <w:rsid w:val="00EA5A3F"/>
    <w:rsid w:val="00EB07DE"/>
    <w:rsid w:val="00EB0EAB"/>
    <w:rsid w:val="00EB1E27"/>
    <w:rsid w:val="00EB3EBB"/>
    <w:rsid w:val="00EB3ECE"/>
    <w:rsid w:val="00EB409B"/>
    <w:rsid w:val="00EB6029"/>
    <w:rsid w:val="00EB6B03"/>
    <w:rsid w:val="00EB7044"/>
    <w:rsid w:val="00EC0A98"/>
    <w:rsid w:val="00EC164E"/>
    <w:rsid w:val="00EC2E0E"/>
    <w:rsid w:val="00EC327C"/>
    <w:rsid w:val="00EC4FAA"/>
    <w:rsid w:val="00EC633F"/>
    <w:rsid w:val="00EC72D1"/>
    <w:rsid w:val="00ED02AF"/>
    <w:rsid w:val="00ED1DC6"/>
    <w:rsid w:val="00ED4DBC"/>
    <w:rsid w:val="00ED5561"/>
    <w:rsid w:val="00ED57EB"/>
    <w:rsid w:val="00ED5C36"/>
    <w:rsid w:val="00ED791F"/>
    <w:rsid w:val="00EE008F"/>
    <w:rsid w:val="00EE0CD9"/>
    <w:rsid w:val="00EE19AF"/>
    <w:rsid w:val="00EE21B8"/>
    <w:rsid w:val="00EE2A56"/>
    <w:rsid w:val="00EE4856"/>
    <w:rsid w:val="00EF0A9E"/>
    <w:rsid w:val="00EF11D7"/>
    <w:rsid w:val="00EF1325"/>
    <w:rsid w:val="00EF3545"/>
    <w:rsid w:val="00EF36AE"/>
    <w:rsid w:val="00EF3C9D"/>
    <w:rsid w:val="00EF4E30"/>
    <w:rsid w:val="00EF60A4"/>
    <w:rsid w:val="00EF6B9F"/>
    <w:rsid w:val="00F00C47"/>
    <w:rsid w:val="00F02C1E"/>
    <w:rsid w:val="00F04321"/>
    <w:rsid w:val="00F04468"/>
    <w:rsid w:val="00F0608A"/>
    <w:rsid w:val="00F064AC"/>
    <w:rsid w:val="00F10AD6"/>
    <w:rsid w:val="00F11D1C"/>
    <w:rsid w:val="00F1495C"/>
    <w:rsid w:val="00F14C61"/>
    <w:rsid w:val="00F15740"/>
    <w:rsid w:val="00F15807"/>
    <w:rsid w:val="00F15C04"/>
    <w:rsid w:val="00F15F64"/>
    <w:rsid w:val="00F166B6"/>
    <w:rsid w:val="00F21C20"/>
    <w:rsid w:val="00F22121"/>
    <w:rsid w:val="00F22710"/>
    <w:rsid w:val="00F245C7"/>
    <w:rsid w:val="00F24FD3"/>
    <w:rsid w:val="00F261AC"/>
    <w:rsid w:val="00F261BE"/>
    <w:rsid w:val="00F266E5"/>
    <w:rsid w:val="00F305FE"/>
    <w:rsid w:val="00F31E6A"/>
    <w:rsid w:val="00F32083"/>
    <w:rsid w:val="00F326C3"/>
    <w:rsid w:val="00F33446"/>
    <w:rsid w:val="00F371C7"/>
    <w:rsid w:val="00F41870"/>
    <w:rsid w:val="00F43D0B"/>
    <w:rsid w:val="00F443C4"/>
    <w:rsid w:val="00F44DF9"/>
    <w:rsid w:val="00F4630B"/>
    <w:rsid w:val="00F46AB9"/>
    <w:rsid w:val="00F4779E"/>
    <w:rsid w:val="00F47CC7"/>
    <w:rsid w:val="00F50DA6"/>
    <w:rsid w:val="00F5145E"/>
    <w:rsid w:val="00F5182E"/>
    <w:rsid w:val="00F523B5"/>
    <w:rsid w:val="00F535AD"/>
    <w:rsid w:val="00F55B17"/>
    <w:rsid w:val="00F5734C"/>
    <w:rsid w:val="00F62333"/>
    <w:rsid w:val="00F627C5"/>
    <w:rsid w:val="00F62BB4"/>
    <w:rsid w:val="00F6333E"/>
    <w:rsid w:val="00F6359F"/>
    <w:rsid w:val="00F63F14"/>
    <w:rsid w:val="00F643CF"/>
    <w:rsid w:val="00F65767"/>
    <w:rsid w:val="00F701CF"/>
    <w:rsid w:val="00F751BD"/>
    <w:rsid w:val="00F75452"/>
    <w:rsid w:val="00F7657F"/>
    <w:rsid w:val="00F76EC3"/>
    <w:rsid w:val="00F825AA"/>
    <w:rsid w:val="00F83845"/>
    <w:rsid w:val="00F854E4"/>
    <w:rsid w:val="00F85F64"/>
    <w:rsid w:val="00F87EDA"/>
    <w:rsid w:val="00F87FC4"/>
    <w:rsid w:val="00F928EE"/>
    <w:rsid w:val="00F92C9F"/>
    <w:rsid w:val="00FA2979"/>
    <w:rsid w:val="00FA33F3"/>
    <w:rsid w:val="00FA654C"/>
    <w:rsid w:val="00FA66B2"/>
    <w:rsid w:val="00FA78D2"/>
    <w:rsid w:val="00FB0967"/>
    <w:rsid w:val="00FB3FD7"/>
    <w:rsid w:val="00FB470E"/>
    <w:rsid w:val="00FC1418"/>
    <w:rsid w:val="00FC214D"/>
    <w:rsid w:val="00FC2B9C"/>
    <w:rsid w:val="00FC364F"/>
    <w:rsid w:val="00FC3AD5"/>
    <w:rsid w:val="00FD1787"/>
    <w:rsid w:val="00FD1997"/>
    <w:rsid w:val="00FD5A6B"/>
    <w:rsid w:val="00FE0505"/>
    <w:rsid w:val="00FE0B51"/>
    <w:rsid w:val="00FE461A"/>
    <w:rsid w:val="00FE4A63"/>
    <w:rsid w:val="00FE5182"/>
    <w:rsid w:val="00FE56E6"/>
    <w:rsid w:val="00FE6DEA"/>
    <w:rsid w:val="00FE7EB2"/>
    <w:rsid w:val="00FE7EB8"/>
    <w:rsid w:val="00FF0D3F"/>
    <w:rsid w:val="00FF0F16"/>
    <w:rsid w:val="00FF1D1C"/>
    <w:rsid w:val="00FF58B5"/>
    <w:rsid w:val="00FF6543"/>
    <w:rsid w:val="00FF7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1704C0B"/>
  <w15:docId w15:val="{915E513B-11AD-48A5-8444-3A92060AF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2FE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D383C"/>
    <w:pPr>
      <w:tabs>
        <w:tab w:val="center" w:pos="4320"/>
        <w:tab w:val="right" w:pos="8640"/>
      </w:tabs>
    </w:pPr>
  </w:style>
  <w:style w:type="character" w:styleId="PageNumber">
    <w:name w:val="page number"/>
    <w:basedOn w:val="DefaultParagraphFont"/>
    <w:rsid w:val="00CD383C"/>
  </w:style>
  <w:style w:type="paragraph" w:styleId="ListParagraph">
    <w:name w:val="List Paragraph"/>
    <w:basedOn w:val="Normal"/>
    <w:uiPriority w:val="34"/>
    <w:qFormat/>
    <w:rsid w:val="002B4EB7"/>
    <w:pPr>
      <w:ind w:left="720"/>
      <w:contextualSpacing/>
    </w:pPr>
  </w:style>
  <w:style w:type="paragraph" w:customStyle="1" w:styleId="Colloquy1">
    <w:name w:val="Colloquy 1"/>
    <w:basedOn w:val="Normal"/>
    <w:next w:val="Normal"/>
    <w:uiPriority w:val="99"/>
    <w:rsid w:val="0022339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152"/>
    </w:pPr>
    <w:rPr>
      <w:rFonts w:ascii="Courier New" w:eastAsiaTheme="minorEastAsia" w:hAnsi="Courier New" w:cs="Courier New"/>
    </w:rPr>
  </w:style>
  <w:style w:type="paragraph" w:customStyle="1" w:styleId="ColContin1">
    <w:name w:val="Col Contin 1"/>
    <w:basedOn w:val="Colloquy1"/>
    <w:uiPriority w:val="99"/>
    <w:rsid w:val="00320386"/>
    <w:pPr>
      <w:tabs>
        <w:tab w:val="clear" w:pos="2880"/>
        <w:tab w:val="clear" w:pos="3600"/>
        <w:tab w:val="clear" w:pos="4320"/>
        <w:tab w:val="clear" w:pos="5040"/>
        <w:tab w:val="clear" w:pos="5760"/>
        <w:tab w:val="clear" w:pos="6480"/>
        <w:tab w:val="clear" w:pos="7200"/>
        <w:tab w:val="clear" w:pos="7920"/>
        <w:tab w:val="clear" w:pos="8640"/>
      </w:tabs>
    </w:pPr>
  </w:style>
  <w:style w:type="paragraph" w:styleId="Header">
    <w:name w:val="header"/>
    <w:basedOn w:val="Normal"/>
    <w:link w:val="HeaderChar"/>
    <w:uiPriority w:val="99"/>
    <w:unhideWhenUsed/>
    <w:rsid w:val="00065356"/>
    <w:pPr>
      <w:tabs>
        <w:tab w:val="center" w:pos="4680"/>
        <w:tab w:val="right" w:pos="9360"/>
      </w:tabs>
    </w:pPr>
  </w:style>
  <w:style w:type="character" w:customStyle="1" w:styleId="HeaderChar">
    <w:name w:val="Header Char"/>
    <w:basedOn w:val="DefaultParagraphFont"/>
    <w:link w:val="Header"/>
    <w:uiPriority w:val="99"/>
    <w:rsid w:val="00065356"/>
    <w:rPr>
      <w:sz w:val="24"/>
      <w:szCs w:val="24"/>
    </w:rPr>
  </w:style>
  <w:style w:type="character" w:customStyle="1" w:styleId="FooterChar">
    <w:name w:val="Footer Char"/>
    <w:basedOn w:val="DefaultParagraphFont"/>
    <w:link w:val="Footer"/>
    <w:uiPriority w:val="99"/>
    <w:rsid w:val="00065356"/>
    <w:rPr>
      <w:sz w:val="24"/>
      <w:szCs w:val="24"/>
    </w:rPr>
  </w:style>
  <w:style w:type="paragraph" w:styleId="BalloonText">
    <w:name w:val="Balloon Text"/>
    <w:basedOn w:val="Normal"/>
    <w:link w:val="BalloonTextChar"/>
    <w:uiPriority w:val="99"/>
    <w:semiHidden/>
    <w:unhideWhenUsed/>
    <w:rsid w:val="005C12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29D"/>
    <w:rPr>
      <w:rFonts w:ascii="Segoe UI" w:hAnsi="Segoe UI" w:cs="Segoe UI"/>
      <w:sz w:val="18"/>
      <w:szCs w:val="18"/>
    </w:rPr>
  </w:style>
  <w:style w:type="character" w:styleId="CommentReference">
    <w:name w:val="annotation reference"/>
    <w:basedOn w:val="DefaultParagraphFont"/>
    <w:uiPriority w:val="99"/>
    <w:semiHidden/>
    <w:unhideWhenUsed/>
    <w:rsid w:val="007F2BC5"/>
    <w:rPr>
      <w:sz w:val="16"/>
      <w:szCs w:val="16"/>
    </w:rPr>
  </w:style>
  <w:style w:type="paragraph" w:styleId="CommentText">
    <w:name w:val="annotation text"/>
    <w:basedOn w:val="Normal"/>
    <w:link w:val="CommentTextChar"/>
    <w:uiPriority w:val="99"/>
    <w:semiHidden/>
    <w:unhideWhenUsed/>
    <w:rsid w:val="007F2BC5"/>
    <w:rPr>
      <w:sz w:val="20"/>
      <w:szCs w:val="20"/>
    </w:rPr>
  </w:style>
  <w:style w:type="character" w:customStyle="1" w:styleId="CommentTextChar">
    <w:name w:val="Comment Text Char"/>
    <w:basedOn w:val="DefaultParagraphFont"/>
    <w:link w:val="CommentText"/>
    <w:uiPriority w:val="99"/>
    <w:semiHidden/>
    <w:rsid w:val="007F2BC5"/>
  </w:style>
  <w:style w:type="paragraph" w:styleId="CommentSubject">
    <w:name w:val="annotation subject"/>
    <w:basedOn w:val="CommentText"/>
    <w:next w:val="CommentText"/>
    <w:link w:val="CommentSubjectChar"/>
    <w:uiPriority w:val="99"/>
    <w:semiHidden/>
    <w:unhideWhenUsed/>
    <w:rsid w:val="007F2BC5"/>
    <w:rPr>
      <w:b/>
      <w:bCs/>
    </w:rPr>
  </w:style>
  <w:style w:type="character" w:customStyle="1" w:styleId="CommentSubjectChar">
    <w:name w:val="Comment Subject Char"/>
    <w:basedOn w:val="CommentTextChar"/>
    <w:link w:val="CommentSubject"/>
    <w:uiPriority w:val="99"/>
    <w:semiHidden/>
    <w:rsid w:val="007F2BC5"/>
    <w:rPr>
      <w:b/>
      <w:bCs/>
    </w:rPr>
  </w:style>
  <w:style w:type="paragraph" w:customStyle="1" w:styleId="Answer1">
    <w:name w:val="Answer 1"/>
    <w:basedOn w:val="Normal"/>
    <w:next w:val="Normal"/>
    <w:uiPriority w:val="99"/>
    <w:rsid w:val="00430C3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
    </w:pPr>
    <w:rPr>
      <w:rFonts w:ascii="Courier New" w:eastAsiaTheme="minorEastAsia" w:hAnsi="Courier New" w:cs="Courier New"/>
    </w:rPr>
  </w:style>
  <w:style w:type="paragraph" w:styleId="Title">
    <w:name w:val="Title"/>
    <w:basedOn w:val="Normal"/>
    <w:next w:val="Normal"/>
    <w:link w:val="TitleChar"/>
    <w:uiPriority w:val="10"/>
    <w:qFormat/>
    <w:rsid w:val="0021284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284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165C0"/>
    <w:rPr>
      <w:color w:val="0000FF" w:themeColor="hyperlink"/>
      <w:u w:val="single"/>
    </w:rPr>
  </w:style>
  <w:style w:type="character" w:styleId="UnresolvedMention">
    <w:name w:val="Unresolved Mention"/>
    <w:basedOn w:val="DefaultParagraphFont"/>
    <w:uiPriority w:val="99"/>
    <w:semiHidden/>
    <w:unhideWhenUsed/>
    <w:rsid w:val="008165C0"/>
    <w:rPr>
      <w:color w:val="605E5C"/>
      <w:shd w:val="clear" w:color="auto" w:fill="E1DFDD"/>
    </w:rPr>
  </w:style>
  <w:style w:type="table" w:styleId="TableGrid">
    <w:name w:val="Table Grid"/>
    <w:basedOn w:val="TableNormal"/>
    <w:uiPriority w:val="39"/>
    <w:rsid w:val="00BD026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Contin1">
    <w:name w:val="Que Contin 1"/>
    <w:basedOn w:val="Normal"/>
    <w:uiPriority w:val="99"/>
    <w:rsid w:val="00DD375D"/>
    <w:pPr>
      <w:widowControl w:val="0"/>
      <w:tabs>
        <w:tab w:val="left" w:pos="3040"/>
      </w:tabs>
      <w:autoSpaceDE w:val="0"/>
      <w:autoSpaceDN w:val="0"/>
      <w:adjustRightInd w:val="0"/>
      <w:ind w:firstLine="480"/>
    </w:pPr>
    <w:rPr>
      <w:rFonts w:ascii="Courier New" w:eastAsiaTheme="minorEastAsia" w:hAnsi="Courier New" w:cs="Courier New"/>
    </w:rPr>
  </w:style>
  <w:style w:type="paragraph" w:customStyle="1" w:styleId="User6Defined1">
    <w:name w:val="User6 Defined 1"/>
    <w:basedOn w:val="Normal"/>
    <w:next w:val="Normal"/>
    <w:uiPriority w:val="99"/>
    <w:rsid w:val="0071564C"/>
    <w:pPr>
      <w:widowControl w:val="0"/>
      <w:tabs>
        <w:tab w:val="left" w:pos="3040"/>
        <w:tab w:val="left" w:pos="3680"/>
        <w:tab w:val="left" w:pos="4480"/>
        <w:tab w:val="left" w:pos="5120"/>
        <w:tab w:val="left" w:pos="5920"/>
        <w:tab w:val="left" w:pos="6560"/>
        <w:tab w:val="left" w:pos="7360"/>
        <w:tab w:val="left" w:pos="8000"/>
        <w:tab w:val="left" w:pos="8800"/>
        <w:tab w:val="left" w:pos="9440"/>
      </w:tabs>
      <w:autoSpaceDE w:val="0"/>
      <w:autoSpaceDN w:val="0"/>
      <w:adjustRightInd w:val="0"/>
    </w:pPr>
    <w:rPr>
      <w:rFonts w:ascii="Courier New" w:eastAsiaTheme="minorEastAsia" w:hAnsi="Courier New" w:cs="Courier New"/>
    </w:rPr>
  </w:style>
  <w:style w:type="paragraph" w:customStyle="1" w:styleId="Question1">
    <w:name w:val="Question 1"/>
    <w:basedOn w:val="Normal"/>
    <w:next w:val="QueContin1"/>
    <w:uiPriority w:val="99"/>
    <w:rsid w:val="00DA3A41"/>
    <w:pPr>
      <w:widowControl w:val="0"/>
      <w:tabs>
        <w:tab w:val="left" w:pos="3040"/>
        <w:tab w:val="left" w:pos="3680"/>
        <w:tab w:val="left" w:pos="4480"/>
        <w:tab w:val="left" w:pos="5120"/>
        <w:tab w:val="left" w:pos="5920"/>
        <w:tab w:val="left" w:pos="6560"/>
        <w:tab w:val="left" w:pos="7360"/>
        <w:tab w:val="left" w:pos="8000"/>
        <w:tab w:val="left" w:pos="8800"/>
        <w:tab w:val="left" w:pos="9440"/>
      </w:tabs>
      <w:autoSpaceDE w:val="0"/>
      <w:autoSpaceDN w:val="0"/>
      <w:adjustRightInd w:val="0"/>
      <w:ind w:firstLine="480"/>
    </w:pPr>
    <w:rPr>
      <w:rFonts w:ascii="Courier New" w:eastAsiaTheme="minorEastAsia"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649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D54D17C2F8B041B4A2E1F1C5146819" ma:contentTypeVersion="12" ma:contentTypeDescription="Create a new document." ma:contentTypeScope="" ma:versionID="7de57df00576c5a06c4b473d9c8ef3fc">
  <xsd:schema xmlns:xsd="http://www.w3.org/2001/XMLSchema" xmlns:xs="http://www.w3.org/2001/XMLSchema" xmlns:p="http://schemas.microsoft.com/office/2006/metadata/properties" xmlns:ns1="http://schemas.microsoft.com/sharepoint/v3" xmlns:ns3="aaadf4e1-fb93-4537-85c6-1b4728a37efd" xmlns:ns4="e63342f6-0cef-4242-b4f3-bea16ef2e644" targetNamespace="http://schemas.microsoft.com/office/2006/metadata/properties" ma:root="true" ma:fieldsID="5d78418d966dbd79012ce565b0527e63" ns1:_="" ns3:_="" ns4:_="">
    <xsd:import namespace="http://schemas.microsoft.com/sharepoint/v3"/>
    <xsd:import namespace="aaadf4e1-fb93-4537-85c6-1b4728a37efd"/>
    <xsd:import namespace="e63342f6-0cef-4242-b4f3-bea16ef2e64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adf4e1-fb93-4537-85c6-1b4728a37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3342f6-0cef-4242-b4f3-bea16ef2e6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F1D461-9405-4CD0-8A8A-17178721DDF7}">
  <ds:schemaRefs>
    <ds:schemaRef ds:uri="http://schemas.microsoft.com/sharepoint/v3"/>
    <ds:schemaRef ds:uri="http://purl.org/dc/elements/1.1/"/>
    <ds:schemaRef ds:uri="http://schemas.microsoft.com/office/2006/metadata/properties"/>
    <ds:schemaRef ds:uri="http://schemas.openxmlformats.org/package/2006/metadata/core-properties"/>
    <ds:schemaRef ds:uri="aaadf4e1-fb93-4537-85c6-1b4728a37efd"/>
    <ds:schemaRef ds:uri="http://schemas.microsoft.com/office/infopath/2007/PartnerControls"/>
    <ds:schemaRef ds:uri="http://purl.org/dc/terms/"/>
    <ds:schemaRef ds:uri="http://schemas.microsoft.com/office/2006/documentManagement/types"/>
    <ds:schemaRef ds:uri="e63342f6-0cef-4242-b4f3-bea16ef2e644"/>
    <ds:schemaRef ds:uri="http://www.w3.org/XML/1998/namespace"/>
    <ds:schemaRef ds:uri="http://purl.org/dc/dcmitype/"/>
  </ds:schemaRefs>
</ds:datastoreItem>
</file>

<file path=customXml/itemProps2.xml><?xml version="1.0" encoding="utf-8"?>
<ds:datastoreItem xmlns:ds="http://schemas.openxmlformats.org/officeDocument/2006/customXml" ds:itemID="{EC56FA38-39FF-49DC-A481-142168E137D8}">
  <ds:schemaRefs>
    <ds:schemaRef ds:uri="http://schemas.microsoft.com/sharepoint/v3/contenttype/forms"/>
  </ds:schemaRefs>
</ds:datastoreItem>
</file>

<file path=customXml/itemProps3.xml><?xml version="1.0" encoding="utf-8"?>
<ds:datastoreItem xmlns:ds="http://schemas.openxmlformats.org/officeDocument/2006/customXml" ds:itemID="{B35CD53E-3549-47C5-B8A7-1B5162738E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adf4e1-fb93-4537-85c6-1b4728a37efd"/>
    <ds:schemaRef ds:uri="e63342f6-0cef-4242-b4f3-bea16ef2e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466</Words>
  <Characters>12442</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Board Meeting Minutes</vt:lpstr>
    </vt:vector>
  </TitlesOfParts>
  <Company>CompassPoint</Company>
  <LinksUpToDate>false</LinksUpToDate>
  <CharactersWithSpaces>1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Meeting Minutes</dc:title>
  <dc:creator>Lee</dc:creator>
  <cp:lastModifiedBy>Richards, Evelyn</cp:lastModifiedBy>
  <cp:revision>2</cp:revision>
  <cp:lastPrinted>2019-10-02T18:32:00Z</cp:lastPrinted>
  <dcterms:created xsi:type="dcterms:W3CDTF">2020-07-29T18:52:00Z</dcterms:created>
  <dcterms:modified xsi:type="dcterms:W3CDTF">2020-07-2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D54D17C2F8B041B4A2E1F1C5146819</vt:lpwstr>
  </property>
</Properties>
</file>